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0" w:type="dxa"/>
        <w:tblInd w:w="10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1530"/>
        <w:gridCol w:w="1530"/>
        <w:gridCol w:w="2520"/>
        <w:gridCol w:w="1620"/>
        <w:gridCol w:w="2430"/>
      </w:tblGrid>
      <w:tr w:rsidR="00081ABC" w:rsidRPr="00081ABC" w14:paraId="085E666A" w14:textId="77777777" w:rsidTr="00C5539A">
        <w:trPr>
          <w:trHeight w:val="320"/>
        </w:trPr>
        <w:tc>
          <w:tcPr>
            <w:tcW w:w="1170" w:type="dxa"/>
            <w:shd w:val="clear" w:color="auto" w:fill="auto"/>
            <w:vAlign w:val="center"/>
          </w:tcPr>
          <w:p w14:paraId="254CAC7E" w14:textId="3846B5E8" w:rsidR="00081ABC" w:rsidRPr="00081ABC" w:rsidRDefault="00C5539A" w:rsidP="00C5539A">
            <w:pPr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</w:rPr>
              <w:t>Protocol: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09822AA7" w14:textId="49544AEA" w:rsidR="00081ABC" w:rsidRPr="00081ABC" w:rsidRDefault="00081ABC" w:rsidP="007F5CFD">
            <w:pPr>
              <w:rPr>
                <w:rFonts w:ascii="Century Gothic" w:hAnsi="Century Gothic" w:cs="Arial"/>
                <w:b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61AB0A14" w14:textId="77777777" w:rsidR="00081ABC" w:rsidRPr="00081ABC" w:rsidRDefault="00081ABC" w:rsidP="007F5CFD">
            <w:pPr>
              <w:rPr>
                <w:rFonts w:ascii="Century Gothic" w:hAnsi="Century Gothic" w:cs="Arial"/>
              </w:rPr>
            </w:pPr>
            <w:r w:rsidRPr="00081ABC">
              <w:rPr>
                <w:rFonts w:ascii="Century Gothic" w:hAnsi="Century Gothic" w:cs="Arial"/>
              </w:rPr>
              <w:t>Principal Investigator: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9AE910E" w14:textId="41CAC9C6" w:rsidR="00081ABC" w:rsidRPr="00081ABC" w:rsidRDefault="00081ABC" w:rsidP="007F5CFD">
            <w:pPr>
              <w:rPr>
                <w:rFonts w:ascii="Century Gothic" w:hAnsi="Century Gothic" w:cs="Arial"/>
                <w:b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38FFC697" w14:textId="65D765D9" w:rsidR="00081ABC" w:rsidRPr="00081ABC" w:rsidRDefault="00C5539A" w:rsidP="007F5CFD">
            <w:pPr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</w:rPr>
              <w:t>Department</w:t>
            </w:r>
            <w:r w:rsidR="00081ABC" w:rsidRPr="00081ABC">
              <w:rPr>
                <w:rFonts w:ascii="Century Gothic" w:hAnsi="Century Gothic" w:cs="Arial"/>
              </w:rPr>
              <w:t>: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772561D" w14:textId="20EBA2BD" w:rsidR="00081ABC" w:rsidRPr="00081ABC" w:rsidRDefault="00081ABC" w:rsidP="00C4192D">
            <w:pPr>
              <w:rPr>
                <w:rFonts w:ascii="Century Gothic" w:hAnsi="Century Gothic" w:cs="Arial"/>
                <w:b/>
              </w:rPr>
            </w:pPr>
          </w:p>
        </w:tc>
      </w:tr>
      <w:tr w:rsidR="00081ABC" w:rsidRPr="00736813" w14:paraId="0DFCA4CB" w14:textId="77777777" w:rsidTr="00081ABC">
        <w:trPr>
          <w:cantSplit/>
          <w:trHeight w:val="477"/>
        </w:trPr>
        <w:tc>
          <w:tcPr>
            <w:tcW w:w="10800" w:type="dxa"/>
            <w:gridSpan w:val="6"/>
            <w:shd w:val="clear" w:color="auto" w:fill="auto"/>
            <w:vAlign w:val="center"/>
          </w:tcPr>
          <w:p w14:paraId="31E2F853" w14:textId="77777777" w:rsidR="00081ABC" w:rsidRDefault="00081ABC" w:rsidP="00081ABC">
            <w:pPr>
              <w:rPr>
                <w:rFonts w:ascii="Century Gothic" w:hAnsi="Century Gothic"/>
              </w:rPr>
            </w:pPr>
          </w:p>
          <w:p w14:paraId="695D0DB0" w14:textId="017B931C" w:rsidR="00081ABC" w:rsidRDefault="00081ABC" w:rsidP="00081ABC">
            <w:pPr>
              <w:rPr>
                <w:rFonts w:ascii="Century Gothic" w:hAnsi="Century Gothic"/>
              </w:rPr>
            </w:pPr>
            <w:r w:rsidRPr="00445019">
              <w:rPr>
                <w:rFonts w:ascii="Century Gothic" w:hAnsi="Century Gothic"/>
              </w:rPr>
              <w:t xml:space="preserve">Building:  </w:t>
            </w:r>
            <w:r>
              <w:rPr>
                <w:rFonts w:ascii="Century Gothic" w:hAnsi="Century Gothic"/>
              </w:rPr>
              <w:t>_</w:t>
            </w:r>
            <w:r w:rsidR="00C4192D"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</w:rPr>
              <w:t>__________________________________</w:t>
            </w:r>
            <w:r>
              <w:rPr>
                <w:rFonts w:ascii="Century Gothic" w:hAnsi="Century Gothic"/>
              </w:rPr>
              <w:tab/>
            </w:r>
            <w:r>
              <w:rPr>
                <w:rFonts w:ascii="Century Gothic" w:hAnsi="Century Gothic"/>
              </w:rPr>
              <w:tab/>
              <w:t>Room: _________</w:t>
            </w:r>
          </w:p>
          <w:p w14:paraId="288B95C0" w14:textId="28722D14" w:rsidR="00081ABC" w:rsidRPr="00736813" w:rsidRDefault="00081ABC" w:rsidP="007F5CFD">
            <w:pPr>
              <w:rPr>
                <w:rFonts w:ascii="Arial" w:hAnsi="Arial" w:cs="Arial"/>
                <w:sz w:val="20"/>
              </w:rPr>
            </w:pPr>
          </w:p>
        </w:tc>
      </w:tr>
      <w:tr w:rsidR="00C5539A" w:rsidRPr="00736813" w14:paraId="3BCFD943" w14:textId="77777777" w:rsidTr="00081ABC">
        <w:trPr>
          <w:cantSplit/>
          <w:trHeight w:val="477"/>
        </w:trPr>
        <w:tc>
          <w:tcPr>
            <w:tcW w:w="10800" w:type="dxa"/>
            <w:gridSpan w:val="6"/>
            <w:shd w:val="clear" w:color="auto" w:fill="auto"/>
            <w:vAlign w:val="center"/>
          </w:tcPr>
          <w:p w14:paraId="2FCEB9DB" w14:textId="1EE094A0" w:rsidR="00C5539A" w:rsidRDefault="00C5539A" w:rsidP="00081ABC">
            <w:pPr>
              <w:rPr>
                <w:rFonts w:ascii="Century Gothic" w:hAnsi="Century Gothic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017"/>
              <w:gridCol w:w="5552"/>
            </w:tblGrid>
            <w:tr w:rsidR="00C5539A" w14:paraId="089B1D8E" w14:textId="77777777" w:rsidTr="00C5539A">
              <w:tc>
                <w:tcPr>
                  <w:tcW w:w="5017" w:type="dxa"/>
                  <w:shd w:val="clear" w:color="auto" w:fill="7030A0"/>
                </w:tcPr>
                <w:p w14:paraId="5912AD6A" w14:textId="57C6BAB4" w:rsidR="00C5539A" w:rsidRPr="00C5539A" w:rsidRDefault="00105687" w:rsidP="00105687">
                  <w:pPr>
                    <w:rPr>
                      <w:rFonts w:ascii="Century Gothic" w:hAnsi="Century Gothic"/>
                      <w:b/>
                      <w:color w:val="FFFFFF" w:themeColor="background1"/>
                    </w:rPr>
                  </w:pPr>
                  <w:r w:rsidRPr="00105687">
                    <w:rPr>
                      <w:rFonts w:ascii="Century Gothic" w:hAnsi="Century Gothic"/>
                      <w:b/>
                      <w:color w:val="FFFFFF" w:themeColor="background1"/>
                    </w:rPr>
                    <w:t>Controlled Substance</w:t>
                  </w:r>
                  <w:r>
                    <w:rPr>
                      <w:rFonts w:ascii="Century Gothic" w:hAnsi="Century Gothic"/>
                    </w:rPr>
                    <w:t xml:space="preserve"> </w:t>
                  </w:r>
                  <w:r w:rsidR="00C5539A" w:rsidRPr="00C5539A">
                    <w:rPr>
                      <w:rFonts w:ascii="Century Gothic" w:hAnsi="Century Gothic"/>
                      <w:b/>
                      <w:color w:val="FFFFFF" w:themeColor="background1"/>
                    </w:rPr>
                    <w:t>Name</w:t>
                  </w:r>
                </w:p>
              </w:tc>
              <w:tc>
                <w:tcPr>
                  <w:tcW w:w="5552" w:type="dxa"/>
                  <w:shd w:val="clear" w:color="auto" w:fill="7030A0"/>
                </w:tcPr>
                <w:p w14:paraId="3C93AE86" w14:textId="49D365C3" w:rsidR="00C5539A" w:rsidRPr="00C5539A" w:rsidRDefault="00C5539A" w:rsidP="00081ABC">
                  <w:pPr>
                    <w:rPr>
                      <w:rFonts w:ascii="Century Gothic" w:hAnsi="Century Gothic"/>
                      <w:b/>
                      <w:color w:val="FFFFFF" w:themeColor="background1"/>
                    </w:rPr>
                  </w:pPr>
                  <w:r w:rsidRPr="00C5539A">
                    <w:rPr>
                      <w:rFonts w:ascii="Century Gothic" w:hAnsi="Century Gothic"/>
                      <w:b/>
                      <w:color w:val="FFFFFF" w:themeColor="background1"/>
                    </w:rPr>
                    <w:t>Schedule</w:t>
                  </w:r>
                </w:p>
              </w:tc>
            </w:tr>
            <w:tr w:rsidR="00C5539A" w14:paraId="58A2B757" w14:textId="77777777" w:rsidTr="00C5539A">
              <w:tc>
                <w:tcPr>
                  <w:tcW w:w="5017" w:type="dxa"/>
                </w:tcPr>
                <w:p w14:paraId="41C98004" w14:textId="02FCE331" w:rsidR="00C5539A" w:rsidRDefault="00C5539A" w:rsidP="00081ABC">
                  <w:pPr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552" w:type="dxa"/>
                </w:tcPr>
                <w:p w14:paraId="6A40F277" w14:textId="7CC7405B" w:rsidR="00C5539A" w:rsidRDefault="00C5539A" w:rsidP="00C5539A">
                  <w:pPr>
                    <w:rPr>
                      <w:rFonts w:ascii="Century Gothic" w:hAnsi="Century Gothic"/>
                    </w:rPr>
                  </w:pPr>
                </w:p>
              </w:tc>
            </w:tr>
            <w:tr w:rsidR="00C5539A" w14:paraId="4F34DAF2" w14:textId="77777777" w:rsidTr="00C5539A">
              <w:tc>
                <w:tcPr>
                  <w:tcW w:w="5017" w:type="dxa"/>
                </w:tcPr>
                <w:p w14:paraId="756064F6" w14:textId="539CB5AD" w:rsidR="00C5539A" w:rsidRDefault="00C5539A" w:rsidP="00081ABC">
                  <w:pPr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552" w:type="dxa"/>
                </w:tcPr>
                <w:p w14:paraId="0E0E21D7" w14:textId="3AA47EAE" w:rsidR="00C5539A" w:rsidRDefault="00C5539A" w:rsidP="00C5539A">
                  <w:pPr>
                    <w:rPr>
                      <w:rFonts w:ascii="Century Gothic" w:hAnsi="Century Gothic"/>
                    </w:rPr>
                  </w:pPr>
                </w:p>
              </w:tc>
            </w:tr>
            <w:tr w:rsidR="00C5539A" w14:paraId="0E78299C" w14:textId="77777777" w:rsidTr="00C5539A">
              <w:tc>
                <w:tcPr>
                  <w:tcW w:w="5017" w:type="dxa"/>
                </w:tcPr>
                <w:p w14:paraId="39C04557" w14:textId="77777777" w:rsidR="00C5539A" w:rsidRDefault="00C5539A" w:rsidP="00081ABC">
                  <w:pPr>
                    <w:rPr>
                      <w:rFonts w:ascii="Century Gothic" w:hAnsi="Century Gothic"/>
                    </w:rPr>
                  </w:pPr>
                </w:p>
              </w:tc>
              <w:tc>
                <w:tcPr>
                  <w:tcW w:w="5552" w:type="dxa"/>
                </w:tcPr>
                <w:p w14:paraId="2030E2C4" w14:textId="77777777" w:rsidR="00C5539A" w:rsidRDefault="00C5539A" w:rsidP="00081ABC">
                  <w:pPr>
                    <w:rPr>
                      <w:rFonts w:ascii="Century Gothic" w:hAnsi="Century Gothic"/>
                    </w:rPr>
                  </w:pPr>
                </w:p>
              </w:tc>
            </w:tr>
          </w:tbl>
          <w:p w14:paraId="685FBC83" w14:textId="77777777" w:rsidR="00C5539A" w:rsidRDefault="00C5539A" w:rsidP="00081ABC">
            <w:pPr>
              <w:rPr>
                <w:rFonts w:ascii="Century Gothic" w:hAnsi="Century Gothic"/>
              </w:rPr>
            </w:pPr>
          </w:p>
        </w:tc>
      </w:tr>
    </w:tbl>
    <w:p w14:paraId="58D1AAE2" w14:textId="77777777" w:rsidR="00081ABC" w:rsidRDefault="00081ABC" w:rsidP="00B779AF">
      <w:pPr>
        <w:spacing w:before="9"/>
        <w:jc w:val="center"/>
        <w:rPr>
          <w:rFonts w:ascii="Times New Roman" w:eastAsia="Times New Roman" w:hAnsi="Times New Roman" w:cs="Times New Roman"/>
          <w:sz w:val="3"/>
          <w:szCs w:val="3"/>
        </w:rPr>
      </w:pPr>
    </w:p>
    <w:p w14:paraId="7E958E8B" w14:textId="77777777" w:rsidR="00081ABC" w:rsidRDefault="00081ABC" w:rsidP="00B779AF">
      <w:pPr>
        <w:spacing w:before="9"/>
        <w:jc w:val="center"/>
        <w:rPr>
          <w:rFonts w:ascii="Times New Roman" w:eastAsia="Times New Roman" w:hAnsi="Times New Roman" w:cs="Times New Roman"/>
          <w:sz w:val="3"/>
          <w:szCs w:val="3"/>
        </w:rPr>
      </w:pPr>
    </w:p>
    <w:p w14:paraId="4A8A60A8" w14:textId="77777777" w:rsidR="00081ABC" w:rsidRDefault="00081ABC" w:rsidP="00B779AF">
      <w:pPr>
        <w:spacing w:before="9"/>
        <w:jc w:val="center"/>
        <w:rPr>
          <w:rFonts w:ascii="Times New Roman" w:eastAsia="Times New Roman" w:hAnsi="Times New Roman" w:cs="Times New Roman"/>
          <w:sz w:val="3"/>
          <w:szCs w:val="3"/>
        </w:rPr>
      </w:pPr>
    </w:p>
    <w:p w14:paraId="77B45A29" w14:textId="77777777" w:rsidR="00081ABC" w:rsidRDefault="00081ABC" w:rsidP="00B779AF">
      <w:pPr>
        <w:spacing w:before="9"/>
        <w:jc w:val="center"/>
        <w:rPr>
          <w:rFonts w:ascii="Times New Roman" w:eastAsia="Times New Roman" w:hAnsi="Times New Roman" w:cs="Times New Roman"/>
          <w:sz w:val="3"/>
          <w:szCs w:val="3"/>
        </w:rPr>
      </w:pPr>
    </w:p>
    <w:p w14:paraId="75D53DEF" w14:textId="6BB05ECA" w:rsidR="007318D6" w:rsidRDefault="00E44B1C" w:rsidP="00B779AF">
      <w:pPr>
        <w:spacing w:before="9"/>
        <w:jc w:val="center"/>
        <w:rPr>
          <w:rFonts w:ascii="Times New Roman" w:eastAsia="Times New Roman" w:hAnsi="Times New Roman" w:cs="Times New Roman"/>
          <w:sz w:val="3"/>
          <w:szCs w:val="3"/>
        </w:rPr>
      </w:pPr>
      <w:r>
        <w:rPr>
          <w:rFonts w:ascii="Times New Roman" w:eastAsia="Times New Roman" w:hAnsi="Times New Roman" w:cs="Times New Roman"/>
          <w:sz w:val="3"/>
          <w:szCs w:val="3"/>
        </w:rPr>
        <w:t>To p</w:t>
      </w:r>
    </w:p>
    <w:tbl>
      <w:tblPr>
        <w:tblW w:w="0" w:type="auto"/>
        <w:tblInd w:w="8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78"/>
        <w:gridCol w:w="1000"/>
        <w:gridCol w:w="1000"/>
        <w:gridCol w:w="3667"/>
      </w:tblGrid>
      <w:tr w:rsidR="00675C39" w14:paraId="54AB7077" w14:textId="77777777" w:rsidTr="00081ABC">
        <w:trPr>
          <w:trHeight w:hRule="exact" w:val="365"/>
        </w:trPr>
        <w:tc>
          <w:tcPr>
            <w:tcW w:w="10745" w:type="dxa"/>
            <w:gridSpan w:val="4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22" w:space="0" w:color="000000"/>
            </w:tcBorders>
            <w:shd w:val="clear" w:color="auto" w:fill="7030A0"/>
            <w:vAlign w:val="center"/>
          </w:tcPr>
          <w:p w14:paraId="07795480" w14:textId="3E858B8C" w:rsidR="00675C39" w:rsidRDefault="00675C39" w:rsidP="00B779AF">
            <w:pPr>
              <w:pStyle w:val="TableParagraph"/>
              <w:spacing w:line="266" w:lineRule="exact"/>
              <w:ind w:left="35"/>
              <w:jc w:val="center"/>
              <w:rPr>
                <w:rFonts w:ascii="Century Gothic" w:eastAsia="Century Gothic" w:hAnsi="Century Gothic" w:cs="Century Gothic"/>
              </w:rPr>
            </w:pPr>
            <w:r w:rsidRPr="00081ABC">
              <w:rPr>
                <w:rFonts w:ascii="Century Gothic"/>
                <w:b/>
                <w:color w:val="FFFFFF" w:themeColor="background1"/>
              </w:rPr>
              <w:t>Inventory Records</w:t>
            </w:r>
            <w:r w:rsidR="00335AF8" w:rsidRPr="00081ABC">
              <w:rPr>
                <w:rFonts w:ascii="Century Gothic"/>
                <w:b/>
                <w:color w:val="FFFFFF" w:themeColor="background1"/>
              </w:rPr>
              <w:t xml:space="preserve"> (Initial, Annual, Biennial, Closing)</w:t>
            </w:r>
          </w:p>
        </w:tc>
      </w:tr>
      <w:tr w:rsidR="00B779AF" w14:paraId="31887502" w14:textId="77777777" w:rsidTr="00081ABC">
        <w:trPr>
          <w:trHeight w:hRule="exact" w:val="309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216F862B" w14:textId="42495045" w:rsidR="00B779AF" w:rsidRPr="00B779AF" w:rsidRDefault="003761CC" w:rsidP="00B779AF">
            <w:pPr>
              <w:pStyle w:val="TableParagraph"/>
              <w:spacing w:before="16" w:line="258" w:lineRule="auto"/>
              <w:ind w:left="7" w:right="178"/>
              <w:jc w:val="center"/>
              <w:rPr>
                <w:rFonts w:ascii="Century Gothic"/>
                <w:spacing w:val="4"/>
                <w:sz w:val="18"/>
              </w:rPr>
            </w:pPr>
            <w:hyperlink r:id="rId7" w:history="1">
              <w:r w:rsidR="00B779AF" w:rsidRPr="00B779AF">
                <w:rPr>
                  <w:rStyle w:val="Hyperlink"/>
                  <w:rFonts w:ascii="Century Gothic"/>
                  <w:b/>
                  <w:sz w:val="18"/>
                </w:rPr>
                <w:t>21</w:t>
              </w:r>
              <w:r w:rsidR="00B779AF" w:rsidRPr="00B779AF">
                <w:rPr>
                  <w:rStyle w:val="Hyperlink"/>
                  <w:rFonts w:ascii="Century Gothic"/>
                  <w:b/>
                  <w:spacing w:val="5"/>
                  <w:sz w:val="18"/>
                </w:rPr>
                <w:t xml:space="preserve"> </w:t>
              </w:r>
              <w:r w:rsidR="00B779AF" w:rsidRPr="00B779AF">
                <w:rPr>
                  <w:rStyle w:val="Hyperlink"/>
                  <w:rFonts w:ascii="Century Gothic"/>
                  <w:b/>
                  <w:sz w:val="18"/>
                </w:rPr>
                <w:t>C.F.R.</w:t>
              </w:r>
              <w:r w:rsidR="00B779AF" w:rsidRPr="00B779AF">
                <w:rPr>
                  <w:rStyle w:val="Hyperlink"/>
                  <w:rFonts w:ascii="Century Gothic"/>
                  <w:b/>
                  <w:spacing w:val="6"/>
                  <w:sz w:val="18"/>
                </w:rPr>
                <w:t xml:space="preserve"> </w:t>
              </w:r>
              <w:r w:rsidR="00B779AF" w:rsidRPr="00B779AF">
                <w:rPr>
                  <w:rStyle w:val="Hyperlink"/>
                  <w:rFonts w:ascii="Century Gothic"/>
                  <w:b/>
                  <w:sz w:val="18"/>
                </w:rPr>
                <w:t>1304</w:t>
              </w:r>
            </w:hyperlink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E7AF15E" w14:textId="2EBF522A" w:rsidR="00B779AF" w:rsidRDefault="00B779AF" w:rsidP="00B779AF">
            <w:pPr>
              <w:jc w:val="center"/>
            </w:pPr>
            <w:r>
              <w:rPr>
                <w:rFonts w:ascii="Century Gothic"/>
                <w:b/>
                <w:sz w:val="18"/>
              </w:rPr>
              <w:t>Yes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D8A8381" w14:textId="7CBFDC36" w:rsidR="00B779AF" w:rsidRDefault="00B779AF" w:rsidP="00B779AF">
            <w:pPr>
              <w:jc w:val="center"/>
            </w:pPr>
            <w:r>
              <w:rPr>
                <w:rFonts w:ascii="Century Gothic"/>
                <w:b/>
                <w:sz w:val="18"/>
              </w:rPr>
              <w:t>No</w:t>
            </w:r>
          </w:p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25E3DC55" w14:textId="67700458" w:rsidR="00B779AF" w:rsidRDefault="00B779AF" w:rsidP="00B779AF">
            <w:pPr>
              <w:jc w:val="center"/>
            </w:pPr>
            <w:r>
              <w:rPr>
                <w:rFonts w:ascii="Century Gothic"/>
                <w:b/>
                <w:sz w:val="18"/>
              </w:rPr>
              <w:t>Comments/Action</w:t>
            </w:r>
          </w:p>
        </w:tc>
      </w:tr>
      <w:tr w:rsidR="002A56B2" w14:paraId="3E00566A" w14:textId="77777777" w:rsidTr="00081ABC">
        <w:trPr>
          <w:trHeight w:hRule="exact" w:val="619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6E8188C7" w14:textId="119943C2" w:rsidR="002A56B2" w:rsidRPr="00B779AF" w:rsidRDefault="002A56B2" w:rsidP="00081ABC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4"/>
                <w:sz w:val="18"/>
              </w:rPr>
            </w:pPr>
            <w:r w:rsidRPr="00B779AF">
              <w:rPr>
                <w:rFonts w:ascii="Century Gothic"/>
                <w:spacing w:val="4"/>
                <w:sz w:val="18"/>
              </w:rPr>
              <w:t>Was a</w:t>
            </w:r>
            <w:r>
              <w:rPr>
                <w:rFonts w:ascii="Century Gothic"/>
                <w:spacing w:val="4"/>
                <w:sz w:val="18"/>
              </w:rPr>
              <w:t>n initial inventory performed</w:t>
            </w:r>
            <w:r w:rsidRPr="00B779AF">
              <w:rPr>
                <w:rFonts w:ascii="Century Gothic"/>
                <w:spacing w:val="4"/>
                <w:sz w:val="18"/>
              </w:rPr>
              <w:t>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A691E9E" w14:textId="77777777" w:rsidR="002A56B2" w:rsidRDefault="002A56B2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DC89BFF" w14:textId="77777777" w:rsidR="002A56B2" w:rsidRDefault="002A56B2"/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04153E36" w14:textId="77777777" w:rsidR="002A56B2" w:rsidRDefault="002A56B2"/>
        </w:tc>
      </w:tr>
      <w:tr w:rsidR="00B779AF" w14:paraId="3250C309" w14:textId="77777777" w:rsidTr="00081ABC">
        <w:trPr>
          <w:trHeight w:hRule="exact" w:val="619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77FB65DE" w14:textId="462364C5" w:rsidR="00B779AF" w:rsidRDefault="00B779AF" w:rsidP="00081ABC">
            <w:pPr>
              <w:pStyle w:val="TableParagraph"/>
              <w:spacing w:before="16" w:line="258" w:lineRule="auto"/>
              <w:ind w:left="7" w:right="178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 w:rsidRPr="00B779AF">
              <w:rPr>
                <w:rFonts w:ascii="Century Gothic"/>
                <w:spacing w:val="4"/>
                <w:sz w:val="18"/>
              </w:rPr>
              <w:t xml:space="preserve">Are </w:t>
            </w:r>
            <w:r>
              <w:rPr>
                <w:rFonts w:ascii="Century Gothic"/>
                <w:spacing w:val="4"/>
                <w:sz w:val="18"/>
              </w:rPr>
              <w:t xml:space="preserve">the </w:t>
            </w:r>
            <w:r w:rsidRPr="00B779AF">
              <w:rPr>
                <w:rFonts w:ascii="Century Gothic"/>
                <w:spacing w:val="4"/>
                <w:sz w:val="18"/>
              </w:rPr>
              <w:t xml:space="preserve">initial, </w:t>
            </w:r>
            <w:r w:rsidR="00081ABC">
              <w:rPr>
                <w:rFonts w:ascii="Century Gothic"/>
                <w:spacing w:val="4"/>
                <w:sz w:val="18"/>
              </w:rPr>
              <w:t>and</w:t>
            </w:r>
            <w:r w:rsidRPr="00B779AF">
              <w:rPr>
                <w:rFonts w:ascii="Century Gothic"/>
                <w:spacing w:val="4"/>
                <w:sz w:val="18"/>
              </w:rPr>
              <w:t xml:space="preserve"> </w:t>
            </w:r>
            <w:r w:rsidR="00E90986">
              <w:rPr>
                <w:rFonts w:ascii="Century Gothic"/>
                <w:spacing w:val="4"/>
                <w:sz w:val="18"/>
              </w:rPr>
              <w:t xml:space="preserve">DEA </w:t>
            </w:r>
            <w:r w:rsidRPr="00B779AF">
              <w:rPr>
                <w:rFonts w:ascii="Century Gothic"/>
                <w:spacing w:val="4"/>
                <w:sz w:val="18"/>
              </w:rPr>
              <w:t>biennial inventory records for the last two years on site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27FED76" w14:textId="77777777" w:rsidR="00B779AF" w:rsidRDefault="00B779AF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0C58C6E" w14:textId="77777777" w:rsidR="00B779AF" w:rsidRDefault="00B779AF"/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35A91328" w14:textId="77777777" w:rsidR="00B779AF" w:rsidRDefault="00B779AF"/>
        </w:tc>
      </w:tr>
      <w:tr w:rsidR="00B779AF" w14:paraId="6FE66E59" w14:textId="77777777" w:rsidTr="00081ABC">
        <w:trPr>
          <w:trHeight w:hRule="exact" w:val="619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5F571160" w14:textId="7FE83C2F" w:rsidR="00B779AF" w:rsidRPr="00B779AF" w:rsidRDefault="00B779AF" w:rsidP="00B779AF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4"/>
                <w:sz w:val="18"/>
              </w:rPr>
            </w:pPr>
            <w:r w:rsidRPr="00B779AF">
              <w:rPr>
                <w:rFonts w:ascii="Century Gothic"/>
                <w:spacing w:val="4"/>
                <w:sz w:val="18"/>
              </w:rPr>
              <w:t xml:space="preserve">Are </w:t>
            </w:r>
            <w:r>
              <w:rPr>
                <w:rFonts w:ascii="Century Gothic"/>
                <w:spacing w:val="4"/>
                <w:sz w:val="18"/>
              </w:rPr>
              <w:t>the</w:t>
            </w:r>
            <w:r w:rsidRPr="00B779AF">
              <w:rPr>
                <w:rFonts w:ascii="Century Gothic"/>
                <w:spacing w:val="4"/>
                <w:sz w:val="18"/>
              </w:rPr>
              <w:t xml:space="preserve"> inventory records readily retrievable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A42794D" w14:textId="77777777" w:rsidR="00B779AF" w:rsidRDefault="00B779AF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3344840" w14:textId="77777777" w:rsidR="00B779AF" w:rsidRDefault="00B779AF"/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17C4B1D1" w14:textId="77777777" w:rsidR="00B779AF" w:rsidRDefault="00B779AF"/>
        </w:tc>
      </w:tr>
      <w:tr w:rsidR="00B779AF" w14:paraId="78461F63" w14:textId="77777777" w:rsidTr="00081ABC">
        <w:trPr>
          <w:trHeight w:hRule="exact" w:val="624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06E8A56E" w14:textId="453C051E" w:rsidR="00B779AF" w:rsidRPr="00B779AF" w:rsidRDefault="00B779AF" w:rsidP="002A56B2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4"/>
                <w:sz w:val="18"/>
              </w:rPr>
            </w:pPr>
            <w:r w:rsidRPr="00B779AF">
              <w:rPr>
                <w:rFonts w:ascii="Century Gothic"/>
                <w:spacing w:val="4"/>
                <w:sz w:val="18"/>
              </w:rPr>
              <w:t xml:space="preserve">Was a DEA biennial inventory performed and retained on site? 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61F1B1E" w14:textId="77777777" w:rsidR="00B779AF" w:rsidRDefault="00B779AF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260238B" w14:textId="77777777" w:rsidR="00B779AF" w:rsidRDefault="00B779AF"/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0D405694" w14:textId="0BC5C02B" w:rsidR="00B779AF" w:rsidRDefault="00B779AF">
            <w:pPr>
              <w:pStyle w:val="TableParagraph"/>
              <w:spacing w:before="115" w:line="258" w:lineRule="auto"/>
              <w:ind w:left="27" w:right="52" w:hanging="2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</w:p>
        </w:tc>
      </w:tr>
      <w:tr w:rsidR="00B779AF" w14:paraId="402EAEF5" w14:textId="77777777" w:rsidTr="00081ABC">
        <w:trPr>
          <w:trHeight w:hRule="exact" w:val="633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352F1EF0" w14:textId="0E3033AD" w:rsidR="00B779AF" w:rsidRPr="00B779AF" w:rsidRDefault="00B779AF" w:rsidP="002A56B2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4"/>
                <w:sz w:val="18"/>
              </w:rPr>
            </w:pPr>
            <w:r w:rsidRPr="00B779AF">
              <w:rPr>
                <w:rFonts w:ascii="Century Gothic"/>
                <w:spacing w:val="4"/>
                <w:sz w:val="18"/>
              </w:rPr>
              <w:t>Are schedule I</w:t>
            </w:r>
            <w:r w:rsidR="002A56B2">
              <w:rPr>
                <w:rFonts w:ascii="Century Gothic"/>
                <w:spacing w:val="4"/>
                <w:sz w:val="18"/>
              </w:rPr>
              <w:t xml:space="preserve"> - </w:t>
            </w:r>
            <w:r w:rsidRPr="00B779AF">
              <w:rPr>
                <w:rFonts w:ascii="Century Gothic"/>
                <w:spacing w:val="4"/>
                <w:sz w:val="18"/>
              </w:rPr>
              <w:t>II inventory records kept separate from schedule III</w:t>
            </w:r>
            <w:r w:rsidR="002A56B2">
              <w:rPr>
                <w:rFonts w:ascii="Century Gothic"/>
                <w:spacing w:val="4"/>
                <w:sz w:val="18"/>
              </w:rPr>
              <w:t xml:space="preserve"> -</w:t>
            </w:r>
            <w:r w:rsidRPr="00B779AF">
              <w:rPr>
                <w:rFonts w:ascii="Century Gothic"/>
                <w:spacing w:val="4"/>
                <w:sz w:val="18"/>
              </w:rPr>
              <w:t xml:space="preserve"> V inventory records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BC2AE55" w14:textId="77777777" w:rsidR="00B779AF" w:rsidRDefault="00B779AF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6A6E838" w14:textId="77777777" w:rsidR="00B779AF" w:rsidRDefault="00B779AF"/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6C277133" w14:textId="77777777" w:rsidR="00B779AF" w:rsidRDefault="00B779AF"/>
        </w:tc>
      </w:tr>
      <w:tr w:rsidR="00B779AF" w14:paraId="71AFD653" w14:textId="77777777" w:rsidTr="00081ABC">
        <w:trPr>
          <w:trHeight w:hRule="exact" w:val="749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59FAC98A" w14:textId="79329A66" w:rsidR="00B779AF" w:rsidRPr="00B779AF" w:rsidRDefault="00B779AF" w:rsidP="00445019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4"/>
                <w:sz w:val="18"/>
              </w:rPr>
            </w:pPr>
            <w:r w:rsidRPr="00445019">
              <w:rPr>
                <w:rFonts w:ascii="Century Gothic"/>
                <w:spacing w:val="-1"/>
                <w:sz w:val="18"/>
              </w:rPr>
              <w:t xml:space="preserve">Were exact inventory quantities and amounts reported for schedule I </w:t>
            </w:r>
            <w:r w:rsidR="002A56B2" w:rsidRPr="00445019">
              <w:rPr>
                <w:rFonts w:ascii="Century Gothic"/>
                <w:spacing w:val="-1"/>
                <w:sz w:val="18"/>
              </w:rPr>
              <w:t xml:space="preserve">- </w:t>
            </w:r>
            <w:r w:rsidRPr="00445019">
              <w:rPr>
                <w:rFonts w:ascii="Century Gothic"/>
                <w:spacing w:val="-1"/>
                <w:sz w:val="18"/>
              </w:rPr>
              <w:t>II controlled substances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512997D" w14:textId="77777777" w:rsidR="00B779AF" w:rsidRDefault="00B779AF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5970888" w14:textId="77777777" w:rsidR="00B779AF" w:rsidRDefault="00B779AF"/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7E2F251D" w14:textId="77777777" w:rsidR="00B779AF" w:rsidRDefault="00B779AF"/>
        </w:tc>
      </w:tr>
      <w:tr w:rsidR="00E90986" w14:paraId="3D065D14" w14:textId="77777777" w:rsidTr="00081ABC">
        <w:trPr>
          <w:trHeight w:hRule="exact" w:val="749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1971852E" w14:textId="45A7C4FB" w:rsidR="00E90986" w:rsidRPr="00445019" w:rsidRDefault="00E90986" w:rsidP="00445019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-1"/>
                <w:sz w:val="18"/>
              </w:rPr>
            </w:pPr>
            <w:r>
              <w:rPr>
                <w:rFonts w:ascii="Century Gothic"/>
                <w:spacing w:val="-1"/>
                <w:sz w:val="18"/>
              </w:rPr>
              <w:t>Was a closing inventory performed (moving, transferring, retiring)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30F080F" w14:textId="77777777" w:rsidR="00E90986" w:rsidRDefault="00E90986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2B4F2D3" w14:textId="77777777" w:rsidR="00E90986" w:rsidRDefault="00E90986"/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52D47E84" w14:textId="77777777" w:rsidR="00E90986" w:rsidRDefault="00E90986"/>
        </w:tc>
      </w:tr>
      <w:tr w:rsidR="00B779AF" w14:paraId="7405D8D8" w14:textId="77777777" w:rsidTr="00081ABC">
        <w:trPr>
          <w:trHeight w:hRule="exact" w:val="383"/>
        </w:trPr>
        <w:tc>
          <w:tcPr>
            <w:tcW w:w="10745" w:type="dxa"/>
            <w:gridSpan w:val="4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22" w:space="0" w:color="000000"/>
            </w:tcBorders>
            <w:shd w:val="clear" w:color="auto" w:fill="7030A0"/>
            <w:vAlign w:val="center"/>
          </w:tcPr>
          <w:p w14:paraId="01BE13AF" w14:textId="4BA6D00D" w:rsidR="00B779AF" w:rsidRDefault="00B779AF" w:rsidP="00783229">
            <w:pPr>
              <w:pStyle w:val="TableParagraph"/>
              <w:spacing w:line="266" w:lineRule="exact"/>
              <w:ind w:left="35"/>
              <w:jc w:val="center"/>
              <w:rPr>
                <w:rFonts w:ascii="Century Gothic" w:eastAsia="Century Gothic" w:hAnsi="Century Gothic" w:cs="Century Gothic"/>
              </w:rPr>
            </w:pPr>
            <w:r w:rsidRPr="00081ABC">
              <w:rPr>
                <w:rFonts w:ascii="Century Gothic"/>
                <w:b/>
                <w:color w:val="FFFFFF" w:themeColor="background1"/>
                <w:spacing w:val="-1"/>
              </w:rPr>
              <w:t>Usage</w:t>
            </w:r>
            <w:r w:rsidRPr="00081ABC">
              <w:rPr>
                <w:rFonts w:ascii="Century Gothic"/>
                <w:b/>
                <w:color w:val="FFFFFF" w:themeColor="background1"/>
                <w:spacing w:val="-14"/>
              </w:rPr>
              <w:t xml:space="preserve"> </w:t>
            </w:r>
            <w:r w:rsidRPr="00081ABC">
              <w:rPr>
                <w:rFonts w:ascii="Century Gothic"/>
                <w:b/>
                <w:color w:val="FFFFFF" w:themeColor="background1"/>
                <w:spacing w:val="-1"/>
              </w:rPr>
              <w:t>Records</w:t>
            </w:r>
            <w:r w:rsidR="00335AF8" w:rsidRPr="00081ABC">
              <w:rPr>
                <w:rFonts w:ascii="Century Gothic"/>
                <w:b/>
                <w:color w:val="FFFFFF" w:themeColor="background1"/>
                <w:spacing w:val="-1"/>
              </w:rPr>
              <w:t xml:space="preserve"> (General Inventory, </w:t>
            </w:r>
            <w:r w:rsidR="00D10F62" w:rsidRPr="00081ABC">
              <w:rPr>
                <w:rFonts w:ascii="Century Gothic"/>
                <w:b/>
                <w:color w:val="FFFFFF" w:themeColor="background1"/>
                <w:spacing w:val="-1"/>
              </w:rPr>
              <w:t>Multi-dose, Diluted Solution)</w:t>
            </w:r>
          </w:p>
        </w:tc>
      </w:tr>
      <w:tr w:rsidR="007C14D0" w14:paraId="3491AEE3" w14:textId="77777777" w:rsidTr="00081ABC">
        <w:trPr>
          <w:trHeight w:hRule="exact" w:val="302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726C8C7F" w14:textId="0753E015" w:rsidR="007C14D0" w:rsidRPr="007C14D0" w:rsidRDefault="003761CC" w:rsidP="007C14D0">
            <w:pPr>
              <w:pStyle w:val="TableParagraph"/>
              <w:spacing w:before="16" w:line="258" w:lineRule="auto"/>
              <w:ind w:left="7" w:right="178"/>
              <w:jc w:val="center"/>
              <w:rPr>
                <w:rFonts w:ascii="Century Gothic"/>
                <w:spacing w:val="5"/>
                <w:sz w:val="18"/>
              </w:rPr>
            </w:pPr>
            <w:hyperlink r:id="rId8" w:history="1">
              <w:r w:rsidR="007C14D0" w:rsidRPr="00B779AF">
                <w:rPr>
                  <w:rStyle w:val="Hyperlink"/>
                  <w:rFonts w:ascii="Century Gothic"/>
                  <w:b/>
                  <w:sz w:val="18"/>
                </w:rPr>
                <w:t>21</w:t>
              </w:r>
              <w:r w:rsidR="007C14D0" w:rsidRPr="00B779AF">
                <w:rPr>
                  <w:rStyle w:val="Hyperlink"/>
                  <w:rFonts w:ascii="Century Gothic"/>
                  <w:b/>
                  <w:spacing w:val="5"/>
                  <w:sz w:val="18"/>
                </w:rPr>
                <w:t xml:space="preserve"> </w:t>
              </w:r>
              <w:r w:rsidR="007C14D0" w:rsidRPr="00B779AF">
                <w:rPr>
                  <w:rStyle w:val="Hyperlink"/>
                  <w:rFonts w:ascii="Century Gothic"/>
                  <w:b/>
                  <w:sz w:val="18"/>
                </w:rPr>
                <w:t>C.F.R.</w:t>
              </w:r>
              <w:r w:rsidR="007C14D0" w:rsidRPr="00B779AF">
                <w:rPr>
                  <w:rStyle w:val="Hyperlink"/>
                  <w:rFonts w:ascii="Century Gothic"/>
                  <w:b/>
                  <w:spacing w:val="6"/>
                  <w:sz w:val="18"/>
                </w:rPr>
                <w:t xml:space="preserve"> </w:t>
              </w:r>
              <w:r w:rsidR="007C14D0" w:rsidRPr="00B779AF">
                <w:rPr>
                  <w:rStyle w:val="Hyperlink"/>
                  <w:rFonts w:ascii="Century Gothic"/>
                  <w:b/>
                  <w:sz w:val="18"/>
                </w:rPr>
                <w:t>1304</w:t>
              </w:r>
            </w:hyperlink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956C8D7" w14:textId="001F4AA0" w:rsidR="007C14D0" w:rsidRPr="007C14D0" w:rsidRDefault="007C14D0" w:rsidP="007C14D0">
            <w:pPr>
              <w:spacing w:before="16"/>
              <w:ind w:left="7" w:right="178"/>
              <w:jc w:val="center"/>
              <w:rPr>
                <w:rFonts w:ascii="Century Gothic"/>
                <w:spacing w:val="5"/>
                <w:sz w:val="18"/>
              </w:rPr>
            </w:pPr>
            <w:r>
              <w:rPr>
                <w:rFonts w:ascii="Century Gothic"/>
                <w:b/>
                <w:sz w:val="18"/>
              </w:rPr>
              <w:t>Yes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163BEBE" w14:textId="4B7E9824" w:rsidR="007C14D0" w:rsidRPr="007C14D0" w:rsidRDefault="007C14D0" w:rsidP="007C14D0">
            <w:pPr>
              <w:spacing w:before="16"/>
              <w:ind w:left="7" w:right="178"/>
              <w:jc w:val="center"/>
              <w:rPr>
                <w:rFonts w:ascii="Century Gothic"/>
                <w:spacing w:val="5"/>
                <w:sz w:val="18"/>
              </w:rPr>
            </w:pPr>
            <w:r>
              <w:rPr>
                <w:rFonts w:ascii="Century Gothic"/>
                <w:b/>
                <w:sz w:val="18"/>
              </w:rPr>
              <w:t>No</w:t>
            </w:r>
          </w:p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0A994250" w14:textId="529F89E0" w:rsidR="007C14D0" w:rsidRPr="007C14D0" w:rsidRDefault="007C14D0" w:rsidP="007C14D0">
            <w:pPr>
              <w:spacing w:before="16"/>
              <w:ind w:left="7" w:right="178"/>
              <w:jc w:val="center"/>
              <w:rPr>
                <w:rFonts w:ascii="Century Gothic"/>
                <w:spacing w:val="5"/>
                <w:sz w:val="18"/>
              </w:rPr>
            </w:pPr>
            <w:r>
              <w:rPr>
                <w:rFonts w:ascii="Century Gothic"/>
                <w:b/>
                <w:sz w:val="18"/>
              </w:rPr>
              <w:t>Comments/Action</w:t>
            </w:r>
          </w:p>
        </w:tc>
      </w:tr>
      <w:tr w:rsidR="007C14D0" w14:paraId="254E4FBD" w14:textId="77777777" w:rsidTr="00081ABC">
        <w:trPr>
          <w:trHeight w:hRule="exact" w:val="619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6134ECFF" w14:textId="165E71DC" w:rsidR="007C14D0" w:rsidRPr="007C14D0" w:rsidRDefault="007C14D0" w:rsidP="00E90986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5"/>
                <w:sz w:val="18"/>
              </w:rPr>
            </w:pPr>
            <w:r w:rsidRPr="007C14D0">
              <w:rPr>
                <w:rFonts w:ascii="Century Gothic"/>
                <w:spacing w:val="5"/>
                <w:sz w:val="18"/>
              </w:rPr>
              <w:t xml:space="preserve">Are </w:t>
            </w:r>
            <w:r w:rsidR="00E90986">
              <w:rPr>
                <w:rFonts w:ascii="Century Gothic"/>
                <w:spacing w:val="5"/>
                <w:sz w:val="18"/>
              </w:rPr>
              <w:t xml:space="preserve">the </w:t>
            </w:r>
            <w:r w:rsidRPr="007C14D0">
              <w:rPr>
                <w:rFonts w:ascii="Century Gothic"/>
                <w:spacing w:val="5"/>
                <w:sz w:val="18"/>
              </w:rPr>
              <w:t xml:space="preserve">usage records </w:t>
            </w:r>
            <w:r w:rsidR="00E90986">
              <w:rPr>
                <w:rFonts w:ascii="Century Gothic"/>
                <w:spacing w:val="5"/>
                <w:sz w:val="18"/>
              </w:rPr>
              <w:t xml:space="preserve">(logs, general inventory) </w:t>
            </w:r>
            <w:r w:rsidRPr="007C14D0">
              <w:rPr>
                <w:rFonts w:ascii="Century Gothic"/>
                <w:spacing w:val="5"/>
                <w:sz w:val="18"/>
              </w:rPr>
              <w:t>for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7C14D0">
              <w:rPr>
                <w:rFonts w:ascii="Century Gothic"/>
                <w:spacing w:val="5"/>
                <w:sz w:val="18"/>
              </w:rPr>
              <w:t>the last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7C14D0">
              <w:rPr>
                <w:rFonts w:ascii="Century Gothic"/>
                <w:spacing w:val="5"/>
                <w:sz w:val="18"/>
              </w:rPr>
              <w:t>two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7C14D0">
              <w:rPr>
                <w:rFonts w:ascii="Century Gothic"/>
                <w:spacing w:val="5"/>
                <w:sz w:val="18"/>
              </w:rPr>
              <w:t>years retained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7C14D0">
              <w:rPr>
                <w:rFonts w:ascii="Century Gothic"/>
                <w:spacing w:val="5"/>
                <w:sz w:val="18"/>
              </w:rPr>
              <w:t>on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7C14D0">
              <w:rPr>
                <w:rFonts w:ascii="Century Gothic"/>
                <w:spacing w:val="5"/>
                <w:sz w:val="18"/>
              </w:rPr>
              <w:t>site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674E640" w14:textId="77777777" w:rsidR="007C14D0" w:rsidRPr="007C14D0" w:rsidRDefault="007C14D0" w:rsidP="007C14D0">
            <w:pPr>
              <w:spacing w:before="16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DB20982" w14:textId="77777777" w:rsidR="007C14D0" w:rsidRPr="007C14D0" w:rsidRDefault="007C14D0" w:rsidP="007C14D0">
            <w:pPr>
              <w:spacing w:before="16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0223750E" w14:textId="77777777" w:rsidR="007C14D0" w:rsidRPr="007C14D0" w:rsidRDefault="007C14D0" w:rsidP="007C14D0">
            <w:pPr>
              <w:spacing w:before="16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</w:tr>
      <w:tr w:rsidR="007C14D0" w14:paraId="57C945DA" w14:textId="77777777" w:rsidTr="00081ABC">
        <w:trPr>
          <w:trHeight w:hRule="exact" w:val="619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4855BB3C" w14:textId="4042CBCE" w:rsidR="007C14D0" w:rsidRPr="007C14D0" w:rsidRDefault="007C14D0" w:rsidP="00E90986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5"/>
                <w:sz w:val="18"/>
              </w:rPr>
            </w:pPr>
            <w:r w:rsidRPr="007C14D0">
              <w:rPr>
                <w:rFonts w:ascii="Century Gothic"/>
                <w:spacing w:val="5"/>
                <w:sz w:val="18"/>
              </w:rPr>
              <w:t xml:space="preserve">Are </w:t>
            </w:r>
            <w:r w:rsidR="00E90986">
              <w:rPr>
                <w:rFonts w:ascii="Century Gothic"/>
                <w:spacing w:val="5"/>
                <w:sz w:val="18"/>
              </w:rPr>
              <w:t xml:space="preserve">the </w:t>
            </w:r>
            <w:r w:rsidRPr="007C14D0">
              <w:rPr>
                <w:rFonts w:ascii="Century Gothic"/>
                <w:spacing w:val="5"/>
                <w:sz w:val="18"/>
              </w:rPr>
              <w:t>usage records readily retrievable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BFCD8C5" w14:textId="77777777" w:rsidR="007C14D0" w:rsidRPr="007C14D0" w:rsidRDefault="007C14D0" w:rsidP="007C14D0">
            <w:pPr>
              <w:spacing w:before="16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E14CD97" w14:textId="77777777" w:rsidR="007C14D0" w:rsidRPr="007C14D0" w:rsidRDefault="007C14D0" w:rsidP="007C14D0">
            <w:pPr>
              <w:spacing w:before="16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0F1FF366" w14:textId="77777777" w:rsidR="007C14D0" w:rsidRPr="007C14D0" w:rsidRDefault="007C14D0" w:rsidP="007C14D0">
            <w:pPr>
              <w:spacing w:before="16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</w:tr>
      <w:tr w:rsidR="007C14D0" w14:paraId="23197403" w14:textId="77777777" w:rsidTr="00081ABC">
        <w:trPr>
          <w:trHeight w:hRule="exact" w:val="963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5F89A611" w14:textId="6B5B2B85" w:rsidR="007C14D0" w:rsidRPr="007C14D0" w:rsidRDefault="007C14D0" w:rsidP="00E90986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5"/>
                <w:sz w:val="18"/>
              </w:rPr>
            </w:pPr>
            <w:r w:rsidRPr="007C14D0">
              <w:rPr>
                <w:rFonts w:ascii="Century Gothic"/>
                <w:spacing w:val="5"/>
                <w:sz w:val="18"/>
              </w:rPr>
              <w:t xml:space="preserve">Are </w:t>
            </w:r>
            <w:r w:rsidR="00E90986">
              <w:rPr>
                <w:rFonts w:ascii="Century Gothic"/>
                <w:spacing w:val="5"/>
                <w:sz w:val="18"/>
              </w:rPr>
              <w:t>the usage records for s</w:t>
            </w:r>
            <w:r w:rsidRPr="007C14D0">
              <w:rPr>
                <w:rFonts w:ascii="Century Gothic"/>
                <w:spacing w:val="5"/>
                <w:sz w:val="18"/>
              </w:rPr>
              <w:t xml:space="preserve">chedule I </w:t>
            </w:r>
            <w:r w:rsidR="00E90986">
              <w:rPr>
                <w:rFonts w:ascii="Century Gothic"/>
                <w:spacing w:val="5"/>
                <w:sz w:val="18"/>
              </w:rPr>
              <w:t xml:space="preserve">- </w:t>
            </w:r>
            <w:r w:rsidRPr="007C14D0">
              <w:rPr>
                <w:rFonts w:ascii="Century Gothic"/>
                <w:spacing w:val="5"/>
                <w:sz w:val="18"/>
              </w:rPr>
              <w:t xml:space="preserve">II </w:t>
            </w:r>
            <w:r w:rsidR="00E90986">
              <w:rPr>
                <w:rFonts w:ascii="Century Gothic"/>
                <w:spacing w:val="5"/>
                <w:sz w:val="18"/>
              </w:rPr>
              <w:t>substances</w:t>
            </w:r>
            <w:r w:rsidRPr="007C14D0">
              <w:rPr>
                <w:rFonts w:ascii="Century Gothic"/>
                <w:spacing w:val="5"/>
                <w:sz w:val="18"/>
              </w:rPr>
              <w:t xml:space="preserve"> kept separate from </w:t>
            </w:r>
            <w:r w:rsidR="00E90986">
              <w:rPr>
                <w:rFonts w:ascii="Century Gothic"/>
                <w:spacing w:val="5"/>
                <w:sz w:val="18"/>
              </w:rPr>
              <w:t xml:space="preserve">the usage </w:t>
            </w:r>
            <w:r w:rsidRPr="007C14D0">
              <w:rPr>
                <w:rFonts w:ascii="Century Gothic"/>
                <w:spacing w:val="5"/>
                <w:sz w:val="18"/>
              </w:rPr>
              <w:t>records</w:t>
            </w:r>
            <w:r w:rsidR="00E90986">
              <w:rPr>
                <w:rFonts w:ascii="Century Gothic"/>
                <w:spacing w:val="5"/>
                <w:sz w:val="18"/>
              </w:rPr>
              <w:t xml:space="preserve"> for schedule III </w:t>
            </w:r>
            <w:r w:rsidR="00E90986">
              <w:rPr>
                <w:rFonts w:ascii="Century Gothic"/>
                <w:spacing w:val="5"/>
                <w:sz w:val="18"/>
              </w:rPr>
              <w:t>–</w:t>
            </w:r>
            <w:r w:rsidR="00E90986">
              <w:rPr>
                <w:rFonts w:ascii="Century Gothic"/>
                <w:spacing w:val="5"/>
                <w:sz w:val="18"/>
              </w:rPr>
              <w:t>V substances</w:t>
            </w:r>
            <w:r w:rsidRPr="007C14D0">
              <w:rPr>
                <w:rFonts w:ascii="Century Gothic"/>
                <w:spacing w:val="5"/>
                <w:sz w:val="18"/>
              </w:rPr>
              <w:t>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EB4CD44" w14:textId="77777777" w:rsidR="007C14D0" w:rsidRPr="007C14D0" w:rsidRDefault="007C14D0" w:rsidP="007C14D0">
            <w:pPr>
              <w:spacing w:before="16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933838B" w14:textId="77777777" w:rsidR="007C14D0" w:rsidRPr="007C14D0" w:rsidRDefault="007C14D0" w:rsidP="007C14D0">
            <w:pPr>
              <w:spacing w:before="16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084A3D2C" w14:textId="5D91713B" w:rsidR="007C14D0" w:rsidRPr="007C14D0" w:rsidRDefault="007C14D0" w:rsidP="007C14D0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</w:tr>
      <w:tr w:rsidR="007C14D0" w14:paraId="7941DCCE" w14:textId="77777777" w:rsidTr="00081ABC">
        <w:trPr>
          <w:trHeight w:hRule="exact" w:val="619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22846551" w14:textId="7354255B" w:rsidR="007C14D0" w:rsidRPr="007C14D0" w:rsidRDefault="007C14D0" w:rsidP="00335AF8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5"/>
                <w:sz w:val="18"/>
              </w:rPr>
            </w:pPr>
            <w:r w:rsidRPr="007C14D0">
              <w:rPr>
                <w:rFonts w:ascii="Century Gothic"/>
                <w:spacing w:val="5"/>
                <w:sz w:val="18"/>
              </w:rPr>
              <w:t xml:space="preserve">Were the general inventory </w:t>
            </w:r>
            <w:r w:rsidR="00335AF8">
              <w:rPr>
                <w:rFonts w:ascii="Century Gothic"/>
                <w:spacing w:val="5"/>
                <w:sz w:val="18"/>
              </w:rPr>
              <w:t xml:space="preserve">and </w:t>
            </w:r>
            <w:r w:rsidRPr="007C14D0">
              <w:rPr>
                <w:rFonts w:ascii="Century Gothic"/>
                <w:spacing w:val="5"/>
                <w:sz w:val="18"/>
              </w:rPr>
              <w:t>usage records recently reconciled for accuracy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C2FA02E" w14:textId="77777777" w:rsidR="007C14D0" w:rsidRPr="007C14D0" w:rsidRDefault="007C14D0" w:rsidP="007C14D0">
            <w:pPr>
              <w:spacing w:before="16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A20D0B0" w14:textId="77777777" w:rsidR="007C14D0" w:rsidRPr="007C14D0" w:rsidRDefault="007C14D0" w:rsidP="007C14D0">
            <w:pPr>
              <w:spacing w:before="16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37F2D0D2" w14:textId="77777777" w:rsidR="007C14D0" w:rsidRPr="007C14D0" w:rsidRDefault="007C14D0" w:rsidP="007C14D0">
            <w:pPr>
              <w:spacing w:before="16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</w:tr>
      <w:tr w:rsidR="007C14D0" w14:paraId="72119529" w14:textId="77777777" w:rsidTr="00081ABC">
        <w:trPr>
          <w:trHeight w:hRule="exact" w:val="619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6EC0C6D7" w14:textId="6AC56029" w:rsidR="007C14D0" w:rsidRPr="007C14D0" w:rsidRDefault="00081ABC" w:rsidP="00081ABC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5"/>
                <w:sz w:val="18"/>
              </w:rPr>
            </w:pPr>
            <w:r>
              <w:rPr>
                <w:rFonts w:ascii="Century Gothic"/>
                <w:spacing w:val="5"/>
                <w:sz w:val="18"/>
              </w:rPr>
              <w:t>Have w</w:t>
            </w:r>
            <w:r w:rsidR="007C14D0" w:rsidRPr="007C14D0">
              <w:rPr>
                <w:rFonts w:ascii="Century Gothic"/>
                <w:spacing w:val="5"/>
                <w:sz w:val="18"/>
              </w:rPr>
              <w:t>aste amounts</w:t>
            </w:r>
            <w:r>
              <w:rPr>
                <w:rFonts w:ascii="Century Gothic"/>
                <w:spacing w:val="5"/>
                <w:sz w:val="18"/>
              </w:rPr>
              <w:t xml:space="preserve">, if any, been identified in the record and </w:t>
            </w:r>
            <w:r w:rsidR="007C14D0" w:rsidRPr="007C14D0">
              <w:rPr>
                <w:rFonts w:ascii="Century Gothic"/>
                <w:spacing w:val="5"/>
                <w:sz w:val="18"/>
              </w:rPr>
              <w:t xml:space="preserve">signed by </w:t>
            </w:r>
            <w:r w:rsidR="00335AF8">
              <w:rPr>
                <w:rFonts w:ascii="Century Gothic"/>
                <w:spacing w:val="5"/>
                <w:sz w:val="18"/>
              </w:rPr>
              <w:t xml:space="preserve">both </w:t>
            </w:r>
            <w:r>
              <w:rPr>
                <w:rFonts w:ascii="Century Gothic"/>
                <w:spacing w:val="5"/>
                <w:sz w:val="18"/>
              </w:rPr>
              <w:t>the PI</w:t>
            </w:r>
            <w:r w:rsidR="007C14D0" w:rsidRPr="007C14D0">
              <w:rPr>
                <w:rFonts w:ascii="Century Gothic"/>
                <w:spacing w:val="5"/>
                <w:sz w:val="18"/>
              </w:rPr>
              <w:t xml:space="preserve"> and </w:t>
            </w:r>
            <w:r w:rsidR="00335AF8">
              <w:rPr>
                <w:rFonts w:ascii="Century Gothic"/>
                <w:spacing w:val="5"/>
                <w:sz w:val="18"/>
              </w:rPr>
              <w:t xml:space="preserve">a </w:t>
            </w:r>
            <w:r w:rsidR="007C14D0" w:rsidRPr="007C14D0">
              <w:rPr>
                <w:rFonts w:ascii="Century Gothic"/>
                <w:spacing w:val="5"/>
                <w:sz w:val="18"/>
              </w:rPr>
              <w:t>witness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499179E" w14:textId="77777777" w:rsidR="007C14D0" w:rsidRPr="007C14D0" w:rsidRDefault="007C14D0" w:rsidP="007C14D0">
            <w:pPr>
              <w:spacing w:before="16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02C0FCC" w14:textId="77777777" w:rsidR="007C14D0" w:rsidRPr="007C14D0" w:rsidRDefault="007C14D0" w:rsidP="007C14D0">
            <w:pPr>
              <w:spacing w:before="16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2566C147" w14:textId="77777777" w:rsidR="007C14D0" w:rsidRPr="007C14D0" w:rsidRDefault="007C14D0" w:rsidP="007C14D0">
            <w:pPr>
              <w:spacing w:before="16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</w:tr>
      <w:tr w:rsidR="007C14D0" w14:paraId="7F765116" w14:textId="77777777" w:rsidTr="00081ABC">
        <w:trPr>
          <w:trHeight w:hRule="exact" w:val="619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279433F7" w14:textId="77777777" w:rsidR="007C14D0" w:rsidRPr="007C14D0" w:rsidRDefault="007C14D0" w:rsidP="007C14D0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5"/>
                <w:sz w:val="18"/>
              </w:rPr>
            </w:pPr>
            <w:r w:rsidRPr="007C14D0">
              <w:rPr>
                <w:rFonts w:ascii="Century Gothic"/>
                <w:spacing w:val="5"/>
                <w:sz w:val="18"/>
              </w:rPr>
              <w:lastRenderedPageBreak/>
              <w:t>Are individual containers or packages labeled with a unique identifier to assist in usage record tracking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B9A5E1F" w14:textId="77777777" w:rsidR="007C14D0" w:rsidRPr="007C14D0" w:rsidRDefault="007C14D0" w:rsidP="007C14D0">
            <w:pPr>
              <w:spacing w:before="16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C19D1D5" w14:textId="77777777" w:rsidR="007C14D0" w:rsidRPr="007C14D0" w:rsidRDefault="007C14D0" w:rsidP="007C14D0">
            <w:pPr>
              <w:spacing w:before="16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3593BAE9" w14:textId="7003DE50" w:rsidR="007C14D0" w:rsidRPr="007C14D0" w:rsidRDefault="007C14D0" w:rsidP="007C14D0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</w:tr>
      <w:tr w:rsidR="007C14D0" w14:paraId="44E9F7F3" w14:textId="77777777" w:rsidTr="00081ABC">
        <w:trPr>
          <w:trHeight w:hRule="exact" w:val="619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71D0FD3D" w14:textId="48C95D0F" w:rsidR="007C14D0" w:rsidRPr="007C14D0" w:rsidRDefault="007C14D0" w:rsidP="007C14D0">
            <w:pPr>
              <w:pStyle w:val="TableParagraph"/>
              <w:spacing w:before="16" w:line="258" w:lineRule="auto"/>
              <w:ind w:right="178"/>
              <w:rPr>
                <w:rFonts w:ascii="Century Gothic"/>
                <w:spacing w:val="5"/>
                <w:sz w:val="18"/>
              </w:rPr>
            </w:pPr>
            <w:r w:rsidRPr="007C14D0">
              <w:rPr>
                <w:rFonts w:ascii="Century Gothic"/>
                <w:spacing w:val="5"/>
                <w:sz w:val="18"/>
              </w:rPr>
              <w:t>Do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="00335AF8">
              <w:rPr>
                <w:rFonts w:ascii="Century Gothic"/>
                <w:spacing w:val="5"/>
                <w:sz w:val="18"/>
              </w:rPr>
              <w:t>multi-</w:t>
            </w:r>
            <w:r w:rsidRPr="007C14D0">
              <w:rPr>
                <w:rFonts w:ascii="Century Gothic"/>
                <w:spacing w:val="5"/>
                <w:sz w:val="18"/>
              </w:rPr>
              <w:t>dose vials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7C14D0">
              <w:rPr>
                <w:rFonts w:ascii="Century Gothic"/>
                <w:spacing w:val="5"/>
                <w:sz w:val="18"/>
              </w:rPr>
              <w:t>have their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7C14D0">
              <w:rPr>
                <w:rFonts w:ascii="Century Gothic"/>
                <w:spacing w:val="5"/>
                <w:sz w:val="18"/>
              </w:rPr>
              <w:t>own usage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7C14D0">
              <w:rPr>
                <w:rFonts w:ascii="Century Gothic"/>
                <w:spacing w:val="5"/>
                <w:sz w:val="18"/>
              </w:rPr>
              <w:t>log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98FEF03" w14:textId="77777777" w:rsidR="007C14D0" w:rsidRPr="007C14D0" w:rsidRDefault="007C14D0" w:rsidP="007C14D0">
            <w:pPr>
              <w:spacing w:before="16" w:line="258" w:lineRule="auto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1D14EFC" w14:textId="77777777" w:rsidR="007C14D0" w:rsidRPr="007C14D0" w:rsidRDefault="007C14D0" w:rsidP="007C14D0">
            <w:pPr>
              <w:spacing w:before="16" w:line="258" w:lineRule="auto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75CFEDFD" w14:textId="5F74A968" w:rsidR="007C14D0" w:rsidRPr="007C14D0" w:rsidRDefault="007C14D0" w:rsidP="007C14D0">
            <w:pPr>
              <w:pStyle w:val="TableParagraph"/>
              <w:spacing w:before="16" w:line="258" w:lineRule="auto"/>
              <w:ind w:left="7" w:right="178" w:firstLine="1"/>
              <w:rPr>
                <w:rFonts w:ascii="Century Gothic"/>
                <w:spacing w:val="5"/>
                <w:sz w:val="18"/>
              </w:rPr>
            </w:pPr>
          </w:p>
        </w:tc>
      </w:tr>
      <w:tr w:rsidR="00335AF8" w14:paraId="30062D25" w14:textId="77777777" w:rsidTr="00081ABC">
        <w:trPr>
          <w:trHeight w:hRule="exact" w:val="619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38FDB1D5" w14:textId="77FEC386" w:rsidR="00335AF8" w:rsidRPr="007C14D0" w:rsidRDefault="00335AF8" w:rsidP="007C14D0">
            <w:pPr>
              <w:pStyle w:val="TableParagraph"/>
              <w:spacing w:before="16" w:line="258" w:lineRule="auto"/>
              <w:ind w:right="178"/>
              <w:rPr>
                <w:rFonts w:ascii="Century Gothic"/>
                <w:spacing w:val="5"/>
                <w:sz w:val="18"/>
              </w:rPr>
            </w:pPr>
            <w:r>
              <w:rPr>
                <w:rFonts w:ascii="Century Gothic"/>
                <w:spacing w:val="5"/>
                <w:sz w:val="18"/>
              </w:rPr>
              <w:t>Do diluted solutions of controlled substances have their own usage log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79C1A9B" w14:textId="77777777" w:rsidR="00335AF8" w:rsidRPr="007C14D0" w:rsidRDefault="00335AF8" w:rsidP="007C14D0">
            <w:pPr>
              <w:spacing w:before="16" w:line="258" w:lineRule="auto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AB5B188" w14:textId="77777777" w:rsidR="00335AF8" w:rsidRPr="007C14D0" w:rsidRDefault="00335AF8" w:rsidP="007C14D0">
            <w:pPr>
              <w:spacing w:before="16" w:line="258" w:lineRule="auto"/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676886BF" w14:textId="77777777" w:rsidR="00335AF8" w:rsidRPr="007C14D0" w:rsidRDefault="00335AF8" w:rsidP="007C14D0">
            <w:pPr>
              <w:pStyle w:val="TableParagraph"/>
              <w:spacing w:before="16" w:line="258" w:lineRule="auto"/>
              <w:ind w:left="7" w:right="178" w:firstLine="1"/>
              <w:rPr>
                <w:rFonts w:ascii="Century Gothic"/>
                <w:spacing w:val="5"/>
                <w:sz w:val="18"/>
              </w:rPr>
            </w:pPr>
          </w:p>
        </w:tc>
      </w:tr>
      <w:tr w:rsidR="007C14D0" w14:paraId="68BCE087" w14:textId="77777777" w:rsidTr="00081ABC">
        <w:trPr>
          <w:trHeight w:hRule="exact" w:val="905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5ED9F4A0" w14:textId="5B3EBC2B" w:rsidR="007C14D0" w:rsidRPr="007C14D0" w:rsidRDefault="007C14D0" w:rsidP="00335AF8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5"/>
                <w:sz w:val="18"/>
              </w:rPr>
            </w:pPr>
            <w:r w:rsidRPr="007C14D0">
              <w:rPr>
                <w:rFonts w:ascii="Century Gothic"/>
                <w:spacing w:val="5"/>
                <w:sz w:val="18"/>
              </w:rPr>
              <w:t>Do</w:t>
            </w:r>
            <w:r w:rsidR="00335AF8">
              <w:rPr>
                <w:rFonts w:ascii="Century Gothic"/>
                <w:spacing w:val="5"/>
                <w:sz w:val="18"/>
              </w:rPr>
              <w:t>es the general inventory</w:t>
            </w:r>
            <w:r w:rsidRPr="007C14D0">
              <w:rPr>
                <w:rFonts w:ascii="Century Gothic"/>
                <w:spacing w:val="5"/>
                <w:sz w:val="18"/>
              </w:rPr>
              <w:t xml:space="preserve"> document transfers of expired or unneeded controlled substances to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7C14D0">
              <w:rPr>
                <w:rFonts w:ascii="Century Gothic"/>
                <w:spacing w:val="5"/>
                <w:sz w:val="18"/>
              </w:rPr>
              <w:t>a reverse distributor for disposal or destruction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A8A85AC" w14:textId="77777777" w:rsidR="007C14D0" w:rsidRPr="007C14D0" w:rsidRDefault="007C14D0" w:rsidP="007C14D0">
            <w:pPr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F3718BC" w14:textId="77777777" w:rsidR="007C14D0" w:rsidRPr="007C14D0" w:rsidRDefault="007C14D0" w:rsidP="007C14D0">
            <w:pPr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5FBCCACC" w14:textId="77777777" w:rsidR="007C14D0" w:rsidRPr="007C14D0" w:rsidRDefault="007C14D0" w:rsidP="007C14D0">
            <w:pPr>
              <w:ind w:left="7" w:right="178"/>
              <w:rPr>
                <w:rFonts w:ascii="Century Gothic"/>
                <w:spacing w:val="5"/>
                <w:sz w:val="18"/>
              </w:rPr>
            </w:pPr>
          </w:p>
        </w:tc>
      </w:tr>
      <w:tr w:rsidR="00081ABC" w:rsidRPr="00081ABC" w14:paraId="31A23C8D" w14:textId="77777777" w:rsidTr="00081ABC">
        <w:trPr>
          <w:trHeight w:hRule="exact" w:val="389"/>
        </w:trPr>
        <w:tc>
          <w:tcPr>
            <w:tcW w:w="10745" w:type="dxa"/>
            <w:gridSpan w:val="4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22" w:space="0" w:color="000000"/>
            </w:tcBorders>
            <w:shd w:val="clear" w:color="auto" w:fill="7030A0"/>
            <w:vAlign w:val="center"/>
          </w:tcPr>
          <w:p w14:paraId="30FE94E1" w14:textId="77777777" w:rsidR="007C14D0" w:rsidRPr="00081ABC" w:rsidRDefault="007C14D0">
            <w:pPr>
              <w:pStyle w:val="TableParagraph"/>
              <w:spacing w:line="266" w:lineRule="exact"/>
              <w:ind w:left="16"/>
              <w:jc w:val="center"/>
              <w:rPr>
                <w:rFonts w:ascii="Century Gothic" w:eastAsia="Century Gothic" w:hAnsi="Century Gothic" w:cs="Century Gothic"/>
                <w:color w:val="FFFFFF" w:themeColor="background1"/>
              </w:rPr>
            </w:pPr>
            <w:r w:rsidRPr="00081ABC">
              <w:rPr>
                <w:rFonts w:ascii="Century Gothic"/>
                <w:b/>
                <w:color w:val="FFFFFF" w:themeColor="background1"/>
              </w:rPr>
              <w:t>Invoice</w:t>
            </w:r>
            <w:r w:rsidRPr="00081ABC">
              <w:rPr>
                <w:rFonts w:ascii="Century Gothic"/>
                <w:b/>
                <w:color w:val="FFFFFF" w:themeColor="background1"/>
                <w:spacing w:val="-13"/>
              </w:rPr>
              <w:t xml:space="preserve"> </w:t>
            </w:r>
            <w:r w:rsidRPr="00081ABC">
              <w:rPr>
                <w:rFonts w:ascii="Century Gothic"/>
                <w:b/>
                <w:color w:val="FFFFFF" w:themeColor="background1"/>
                <w:spacing w:val="-1"/>
              </w:rPr>
              <w:t>and</w:t>
            </w:r>
            <w:r w:rsidRPr="00081ABC">
              <w:rPr>
                <w:rFonts w:ascii="Century Gothic"/>
                <w:b/>
                <w:color w:val="FFFFFF" w:themeColor="background1"/>
                <w:spacing w:val="-11"/>
              </w:rPr>
              <w:t xml:space="preserve"> </w:t>
            </w:r>
            <w:r w:rsidRPr="00081ABC">
              <w:rPr>
                <w:rFonts w:ascii="Century Gothic"/>
                <w:b/>
                <w:color w:val="FFFFFF" w:themeColor="background1"/>
                <w:spacing w:val="-1"/>
              </w:rPr>
              <w:t>Purchase</w:t>
            </w:r>
            <w:r w:rsidRPr="00081ABC">
              <w:rPr>
                <w:rFonts w:ascii="Century Gothic"/>
                <w:b/>
                <w:color w:val="FFFFFF" w:themeColor="background1"/>
                <w:spacing w:val="-11"/>
              </w:rPr>
              <w:t xml:space="preserve"> </w:t>
            </w:r>
            <w:r w:rsidRPr="00081ABC">
              <w:rPr>
                <w:rFonts w:ascii="Century Gothic"/>
                <w:b/>
                <w:color w:val="FFFFFF" w:themeColor="background1"/>
                <w:spacing w:val="-1"/>
              </w:rPr>
              <w:t>Records</w:t>
            </w:r>
          </w:p>
        </w:tc>
      </w:tr>
      <w:tr w:rsidR="00D10F62" w14:paraId="12F6918D" w14:textId="77777777" w:rsidTr="00081ABC">
        <w:trPr>
          <w:trHeight w:hRule="exact" w:val="302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2EDAEE67" w14:textId="3106EF72" w:rsidR="00D10F62" w:rsidRDefault="003761CC" w:rsidP="00D10F62">
            <w:pPr>
              <w:jc w:val="center"/>
              <w:rPr>
                <w:rFonts w:ascii="Century Gothic"/>
                <w:spacing w:val="-1"/>
                <w:sz w:val="18"/>
              </w:rPr>
            </w:pPr>
            <w:hyperlink r:id="rId9" w:history="1">
              <w:r w:rsidR="00D10F62" w:rsidRPr="00D10F62">
                <w:rPr>
                  <w:rStyle w:val="Hyperlink"/>
                  <w:rFonts w:ascii="Century Gothic"/>
                  <w:b/>
                  <w:sz w:val="18"/>
                </w:rPr>
                <w:t>21</w:t>
              </w:r>
              <w:r w:rsidR="00D10F62" w:rsidRPr="00D10F62">
                <w:rPr>
                  <w:rStyle w:val="Hyperlink"/>
                  <w:rFonts w:ascii="Century Gothic"/>
                  <w:b/>
                  <w:spacing w:val="4"/>
                  <w:sz w:val="18"/>
                </w:rPr>
                <w:t xml:space="preserve"> </w:t>
              </w:r>
              <w:r w:rsidR="00D10F62" w:rsidRPr="00D10F62">
                <w:rPr>
                  <w:rStyle w:val="Hyperlink"/>
                  <w:rFonts w:ascii="Century Gothic"/>
                  <w:b/>
                  <w:sz w:val="18"/>
                </w:rPr>
                <w:t>C.F.R.</w:t>
              </w:r>
              <w:r w:rsidR="00D10F62" w:rsidRPr="00D10F62">
                <w:rPr>
                  <w:rStyle w:val="Hyperlink"/>
                  <w:rFonts w:ascii="Century Gothic"/>
                  <w:b/>
                  <w:spacing w:val="5"/>
                  <w:sz w:val="18"/>
                </w:rPr>
                <w:t xml:space="preserve"> </w:t>
              </w:r>
              <w:r w:rsidR="00D10F62" w:rsidRPr="00D10F62">
                <w:rPr>
                  <w:rStyle w:val="Hyperlink"/>
                  <w:rFonts w:ascii="Century Gothic"/>
                  <w:b/>
                  <w:sz w:val="18"/>
                </w:rPr>
                <w:t>1305</w:t>
              </w:r>
            </w:hyperlink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FF8AB2E" w14:textId="4E16AD8F" w:rsidR="00D10F62" w:rsidRDefault="00D10F62" w:rsidP="00D10F62">
            <w:pPr>
              <w:jc w:val="center"/>
            </w:pPr>
            <w:r>
              <w:rPr>
                <w:rFonts w:ascii="Century Gothic"/>
                <w:b/>
                <w:sz w:val="18"/>
              </w:rPr>
              <w:t>Yes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1CBBB4F" w14:textId="7FBB5B44" w:rsidR="00D10F62" w:rsidRDefault="00D10F62" w:rsidP="00D10F62">
            <w:pPr>
              <w:jc w:val="center"/>
            </w:pPr>
            <w:r>
              <w:rPr>
                <w:rFonts w:ascii="Century Gothic"/>
                <w:b/>
                <w:sz w:val="18"/>
              </w:rPr>
              <w:t>No</w:t>
            </w:r>
          </w:p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1FDD9700" w14:textId="6649118E" w:rsidR="00D10F62" w:rsidRDefault="00D10F62" w:rsidP="00D10F62">
            <w:pPr>
              <w:jc w:val="center"/>
            </w:pPr>
            <w:r>
              <w:rPr>
                <w:rFonts w:ascii="Century Gothic"/>
                <w:b/>
                <w:sz w:val="18"/>
              </w:rPr>
              <w:t>Comments</w:t>
            </w:r>
          </w:p>
        </w:tc>
      </w:tr>
      <w:tr w:rsidR="007C14D0" w14:paraId="1436423C" w14:textId="77777777" w:rsidTr="00081ABC">
        <w:trPr>
          <w:trHeight w:hRule="exact" w:val="619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4C9FE3C4" w14:textId="77777777" w:rsidR="007C14D0" w:rsidRPr="00D10F62" w:rsidRDefault="007C14D0" w:rsidP="00D10F62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5"/>
                <w:sz w:val="18"/>
              </w:rPr>
            </w:pPr>
            <w:r w:rsidRPr="00D10F62">
              <w:rPr>
                <w:rFonts w:ascii="Century Gothic"/>
                <w:spacing w:val="5"/>
                <w:sz w:val="18"/>
              </w:rPr>
              <w:t>Are supplier invoices for controlled substances readily retrievable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CF1BB48" w14:textId="77777777" w:rsidR="007C14D0" w:rsidRDefault="007C14D0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0AA9445" w14:textId="77777777" w:rsidR="007C14D0" w:rsidRDefault="007C14D0"/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3B06F01C" w14:textId="77777777" w:rsidR="007C14D0" w:rsidRDefault="007C14D0"/>
        </w:tc>
      </w:tr>
      <w:tr w:rsidR="007C14D0" w14:paraId="173FEAA2" w14:textId="77777777" w:rsidTr="00081ABC">
        <w:trPr>
          <w:trHeight w:hRule="exact" w:val="797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0097A608" w14:textId="39881A53" w:rsidR="007C14D0" w:rsidRPr="00D10F62" w:rsidRDefault="007C14D0" w:rsidP="00D10F62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5"/>
                <w:sz w:val="18"/>
              </w:rPr>
            </w:pPr>
            <w:r w:rsidRPr="00D10F62">
              <w:rPr>
                <w:rFonts w:ascii="Century Gothic"/>
                <w:spacing w:val="5"/>
                <w:sz w:val="18"/>
              </w:rPr>
              <w:t>Are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D10F62">
              <w:rPr>
                <w:rFonts w:ascii="Century Gothic"/>
                <w:spacing w:val="5"/>
                <w:sz w:val="18"/>
              </w:rPr>
              <w:t>supplier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D10F62">
              <w:rPr>
                <w:rFonts w:ascii="Century Gothic"/>
                <w:spacing w:val="5"/>
                <w:sz w:val="18"/>
              </w:rPr>
              <w:t>invoices for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D10F62">
              <w:rPr>
                <w:rFonts w:ascii="Century Gothic"/>
                <w:spacing w:val="5"/>
                <w:sz w:val="18"/>
              </w:rPr>
              <w:t>schedule I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="00D10F62">
              <w:rPr>
                <w:rFonts w:ascii="Century Gothic"/>
                <w:spacing w:val="5"/>
                <w:sz w:val="18"/>
              </w:rPr>
              <w:t xml:space="preserve">- </w:t>
            </w:r>
            <w:r w:rsidRPr="00D10F62">
              <w:rPr>
                <w:rFonts w:ascii="Century Gothic"/>
                <w:spacing w:val="5"/>
                <w:sz w:val="18"/>
              </w:rPr>
              <w:t xml:space="preserve">II controlled substances kept separately from </w:t>
            </w:r>
            <w:r w:rsidR="004B5241" w:rsidRPr="00D10F62">
              <w:rPr>
                <w:rFonts w:ascii="Century Gothic"/>
                <w:spacing w:val="5"/>
                <w:sz w:val="18"/>
              </w:rPr>
              <w:t>supplier</w:t>
            </w:r>
            <w:r w:rsidR="004B5241">
              <w:rPr>
                <w:rFonts w:ascii="Century Gothic"/>
                <w:spacing w:val="5"/>
                <w:sz w:val="18"/>
              </w:rPr>
              <w:t xml:space="preserve"> </w:t>
            </w:r>
            <w:r w:rsidR="004B5241" w:rsidRPr="00D10F62">
              <w:rPr>
                <w:rFonts w:ascii="Century Gothic"/>
                <w:spacing w:val="5"/>
                <w:sz w:val="18"/>
              </w:rPr>
              <w:t>invoices</w:t>
            </w:r>
            <w:r w:rsidR="004B5241">
              <w:rPr>
                <w:rFonts w:ascii="Century Gothic"/>
                <w:spacing w:val="5"/>
                <w:sz w:val="18"/>
              </w:rPr>
              <w:t xml:space="preserve"> </w:t>
            </w:r>
            <w:r w:rsidR="004B5241" w:rsidRPr="00D10F62">
              <w:rPr>
                <w:rFonts w:ascii="Century Gothic"/>
                <w:spacing w:val="5"/>
                <w:sz w:val="18"/>
              </w:rPr>
              <w:t>for</w:t>
            </w:r>
            <w:r w:rsidR="004B5241">
              <w:rPr>
                <w:rFonts w:ascii="Century Gothic"/>
                <w:spacing w:val="5"/>
                <w:sz w:val="18"/>
              </w:rPr>
              <w:t xml:space="preserve"> </w:t>
            </w:r>
            <w:r w:rsidR="004B5241" w:rsidRPr="00D10F62">
              <w:rPr>
                <w:rFonts w:ascii="Century Gothic"/>
                <w:spacing w:val="5"/>
                <w:sz w:val="18"/>
              </w:rPr>
              <w:t>schedule III</w:t>
            </w:r>
            <w:r w:rsidR="004B5241">
              <w:rPr>
                <w:rFonts w:ascii="Century Gothic"/>
                <w:spacing w:val="5"/>
                <w:sz w:val="18"/>
              </w:rPr>
              <w:t xml:space="preserve"> - </w:t>
            </w:r>
            <w:r w:rsidR="004B5241" w:rsidRPr="00D10F62">
              <w:rPr>
                <w:rFonts w:ascii="Century Gothic"/>
                <w:spacing w:val="5"/>
                <w:sz w:val="18"/>
              </w:rPr>
              <w:t>V controlled substances</w:t>
            </w:r>
            <w:r w:rsidR="00D10F62">
              <w:rPr>
                <w:rFonts w:ascii="Century Gothic"/>
                <w:spacing w:val="5"/>
                <w:sz w:val="18"/>
              </w:rPr>
              <w:t>?</w:t>
            </w:r>
            <w:r w:rsidRPr="00D10F62">
              <w:rPr>
                <w:rFonts w:ascii="Century Gothic"/>
                <w:spacing w:val="5"/>
                <w:sz w:val="18"/>
              </w:rPr>
              <w:t xml:space="preserve"> 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4C93727" w14:textId="77777777" w:rsidR="007C14D0" w:rsidRDefault="007C14D0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655C07D" w14:textId="77777777" w:rsidR="007C14D0" w:rsidRDefault="007C14D0"/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6F8D353A" w14:textId="208EE4AB" w:rsidR="007C14D0" w:rsidRDefault="007C14D0">
            <w:pPr>
              <w:pStyle w:val="TableParagraph"/>
              <w:spacing w:line="240" w:lineRule="atLeast"/>
              <w:ind w:left="25" w:right="41" w:hanging="1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</w:p>
        </w:tc>
      </w:tr>
      <w:tr w:rsidR="007C14D0" w14:paraId="002D81C2" w14:textId="77777777" w:rsidTr="00081ABC">
        <w:trPr>
          <w:trHeight w:hRule="exact" w:val="963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38B0AE20" w14:textId="0A7129EF" w:rsidR="007C14D0" w:rsidRPr="00D10F62" w:rsidRDefault="007C14D0" w:rsidP="004B5241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5"/>
                <w:sz w:val="18"/>
              </w:rPr>
            </w:pPr>
            <w:r w:rsidRPr="00D10F62">
              <w:rPr>
                <w:rFonts w:ascii="Century Gothic"/>
                <w:spacing w:val="5"/>
                <w:sz w:val="18"/>
              </w:rPr>
              <w:t>Do all invoices contain the following: Name, address, DEA registration numbers of supplier and purchaser</w:t>
            </w:r>
            <w:r w:rsidR="004B5241">
              <w:rPr>
                <w:rFonts w:ascii="Century Gothic"/>
                <w:spacing w:val="5"/>
                <w:sz w:val="18"/>
              </w:rPr>
              <w:t>,</w:t>
            </w:r>
            <w:r w:rsidRPr="00D10F62">
              <w:rPr>
                <w:rFonts w:ascii="Century Gothic"/>
                <w:spacing w:val="5"/>
                <w:sz w:val="18"/>
              </w:rPr>
              <w:t xml:space="preserve"> </w:t>
            </w:r>
            <w:r w:rsidR="004B5241">
              <w:rPr>
                <w:rFonts w:ascii="Century Gothic"/>
                <w:spacing w:val="5"/>
                <w:sz w:val="18"/>
              </w:rPr>
              <w:t xml:space="preserve">order </w:t>
            </w:r>
            <w:r w:rsidRPr="00D10F62">
              <w:rPr>
                <w:rFonts w:ascii="Century Gothic"/>
                <w:spacing w:val="5"/>
                <w:sz w:val="18"/>
              </w:rPr>
              <w:t>date, drug names, strengths, container forms, and quantities received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D14D16C" w14:textId="77777777" w:rsidR="007C14D0" w:rsidRDefault="007C14D0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2B3073B" w14:textId="77777777" w:rsidR="007C14D0" w:rsidRDefault="007C14D0"/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39294AF6" w14:textId="77777777" w:rsidR="007C14D0" w:rsidRDefault="007C14D0"/>
        </w:tc>
      </w:tr>
      <w:tr w:rsidR="007C14D0" w14:paraId="4AE3545D" w14:textId="77777777" w:rsidTr="00081ABC">
        <w:trPr>
          <w:trHeight w:hRule="exact" w:val="619"/>
        </w:trPr>
        <w:tc>
          <w:tcPr>
            <w:tcW w:w="5078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6CD7A067" w14:textId="77777777" w:rsidR="007C14D0" w:rsidRPr="00D10F62" w:rsidRDefault="007C14D0" w:rsidP="00D10F62">
            <w:pPr>
              <w:pStyle w:val="TableParagraph"/>
              <w:spacing w:before="16" w:line="258" w:lineRule="auto"/>
              <w:ind w:left="7" w:right="178"/>
              <w:rPr>
                <w:rFonts w:ascii="Century Gothic"/>
                <w:spacing w:val="5"/>
                <w:sz w:val="18"/>
              </w:rPr>
            </w:pPr>
            <w:r w:rsidRPr="00D10F62">
              <w:rPr>
                <w:rFonts w:ascii="Century Gothic"/>
                <w:spacing w:val="5"/>
                <w:sz w:val="18"/>
              </w:rPr>
              <w:t>Are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D10F62">
              <w:rPr>
                <w:rFonts w:ascii="Century Gothic"/>
                <w:spacing w:val="5"/>
                <w:sz w:val="18"/>
              </w:rPr>
              <w:t>all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D10F62">
              <w:rPr>
                <w:rFonts w:ascii="Century Gothic"/>
                <w:spacing w:val="5"/>
                <w:sz w:val="18"/>
              </w:rPr>
              <w:t>invoices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D10F62">
              <w:rPr>
                <w:rFonts w:ascii="Century Gothic"/>
                <w:spacing w:val="5"/>
                <w:sz w:val="18"/>
              </w:rPr>
              <w:t>signed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D10F62">
              <w:rPr>
                <w:rFonts w:ascii="Century Gothic"/>
                <w:spacing w:val="5"/>
                <w:sz w:val="18"/>
              </w:rPr>
              <w:t>and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D10F62">
              <w:rPr>
                <w:rFonts w:ascii="Century Gothic"/>
                <w:spacing w:val="5"/>
                <w:sz w:val="18"/>
              </w:rPr>
              <w:t>dated upon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D10F62">
              <w:rPr>
                <w:rFonts w:ascii="Century Gothic"/>
                <w:spacing w:val="5"/>
                <w:sz w:val="18"/>
              </w:rPr>
              <w:t>receipt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Pr="00D10F62">
              <w:rPr>
                <w:rFonts w:ascii="Century Gothic"/>
                <w:spacing w:val="5"/>
                <w:sz w:val="18"/>
              </w:rPr>
              <w:t>or delivery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73180B6" w14:textId="77777777" w:rsidR="007C14D0" w:rsidRDefault="007C14D0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123A08F" w14:textId="77777777" w:rsidR="007C14D0" w:rsidRDefault="007C14D0"/>
        </w:tc>
        <w:tc>
          <w:tcPr>
            <w:tcW w:w="366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3ED34AA4" w14:textId="77777777" w:rsidR="007C14D0" w:rsidRDefault="007C14D0"/>
        </w:tc>
      </w:tr>
    </w:tbl>
    <w:p w14:paraId="6E7D43E3" w14:textId="77777777" w:rsidR="007318D6" w:rsidRDefault="007318D6">
      <w:pPr>
        <w:sectPr w:rsidR="007318D6" w:rsidSect="00081ABC">
          <w:headerReference w:type="even" r:id="rId10"/>
          <w:headerReference w:type="default" r:id="rId11"/>
          <w:footerReference w:type="even" r:id="rId12"/>
          <w:footerReference w:type="default" r:id="rId13"/>
          <w:type w:val="continuous"/>
          <w:pgSz w:w="12240" w:h="15840"/>
          <w:pgMar w:top="720" w:right="720" w:bottom="720" w:left="720" w:header="0" w:footer="802" w:gutter="0"/>
          <w:cols w:space="720"/>
          <w:docGrid w:linePitch="299"/>
        </w:sectPr>
      </w:pPr>
    </w:p>
    <w:tbl>
      <w:tblPr>
        <w:tblW w:w="0" w:type="auto"/>
        <w:tblInd w:w="56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93"/>
        <w:gridCol w:w="1000"/>
        <w:gridCol w:w="1000"/>
        <w:gridCol w:w="4117"/>
      </w:tblGrid>
      <w:tr w:rsidR="00081ABC" w:rsidRPr="00081ABC" w14:paraId="72D5C928" w14:textId="77777777" w:rsidTr="00081ABC">
        <w:trPr>
          <w:trHeight w:hRule="exact" w:val="389"/>
        </w:trPr>
        <w:tc>
          <w:tcPr>
            <w:tcW w:w="10710" w:type="dxa"/>
            <w:gridSpan w:val="4"/>
            <w:tcBorders>
              <w:top w:val="single" w:sz="22" w:space="0" w:color="000000"/>
              <w:left w:val="single" w:sz="22" w:space="0" w:color="000000"/>
              <w:bottom w:val="single" w:sz="7" w:space="0" w:color="000000"/>
              <w:right w:val="single" w:sz="22" w:space="0" w:color="000000"/>
            </w:tcBorders>
            <w:shd w:val="clear" w:color="auto" w:fill="7030A0"/>
          </w:tcPr>
          <w:p w14:paraId="1DEEF265" w14:textId="77777777" w:rsidR="00615BDC" w:rsidRPr="00081ABC" w:rsidRDefault="00615BDC" w:rsidP="00615BDC">
            <w:pPr>
              <w:pStyle w:val="TableParagraph"/>
              <w:spacing w:line="265" w:lineRule="exact"/>
              <w:ind w:left="17"/>
              <w:jc w:val="center"/>
              <w:rPr>
                <w:rFonts w:ascii="Century Gothic" w:eastAsia="Century Gothic" w:hAnsi="Century Gothic" w:cs="Century Gothic"/>
                <w:color w:val="FFFFFF" w:themeColor="background1"/>
              </w:rPr>
            </w:pPr>
            <w:r w:rsidRPr="00081ABC">
              <w:rPr>
                <w:rFonts w:ascii="Century Gothic"/>
                <w:b/>
                <w:color w:val="FFFFFF" w:themeColor="background1"/>
                <w:spacing w:val="-1"/>
              </w:rPr>
              <w:t>Disposal</w:t>
            </w:r>
          </w:p>
        </w:tc>
      </w:tr>
      <w:tr w:rsidR="00615BDC" w14:paraId="25206DFE" w14:textId="77777777" w:rsidTr="00081ABC">
        <w:trPr>
          <w:trHeight w:hRule="exact" w:val="253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nil"/>
            </w:tcBorders>
          </w:tcPr>
          <w:p w14:paraId="0E92F3C7" w14:textId="6B2FE62B" w:rsidR="00615BDC" w:rsidRDefault="003761CC" w:rsidP="00615BDC">
            <w:pPr>
              <w:pStyle w:val="TableParagraph"/>
              <w:spacing w:before="5"/>
              <w:ind w:left="-1" w:right="13"/>
              <w:jc w:val="center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hyperlink r:id="rId14" w:history="1">
              <w:r w:rsidR="00615BDC" w:rsidRPr="00615BDC">
                <w:rPr>
                  <w:rStyle w:val="Hyperlink"/>
                  <w:rFonts w:ascii="Century Gothic"/>
                  <w:b/>
                  <w:sz w:val="18"/>
                </w:rPr>
                <w:t>21</w:t>
              </w:r>
              <w:r w:rsidR="00615BDC" w:rsidRPr="00615BDC">
                <w:rPr>
                  <w:rStyle w:val="Hyperlink"/>
                  <w:rFonts w:ascii="Century Gothic"/>
                  <w:b/>
                  <w:spacing w:val="5"/>
                  <w:sz w:val="18"/>
                </w:rPr>
                <w:t xml:space="preserve"> </w:t>
              </w:r>
              <w:r w:rsidR="00615BDC" w:rsidRPr="00615BDC">
                <w:rPr>
                  <w:rStyle w:val="Hyperlink"/>
                  <w:rFonts w:ascii="Century Gothic"/>
                  <w:b/>
                  <w:sz w:val="18"/>
                </w:rPr>
                <w:t>C.F.R.</w:t>
              </w:r>
              <w:r w:rsidR="00615BDC" w:rsidRPr="00615BDC">
                <w:rPr>
                  <w:rStyle w:val="Hyperlink"/>
                  <w:rFonts w:ascii="Century Gothic"/>
                  <w:b/>
                  <w:spacing w:val="5"/>
                  <w:sz w:val="18"/>
                </w:rPr>
                <w:t xml:space="preserve"> </w:t>
              </w:r>
              <w:r w:rsidR="00615BDC" w:rsidRPr="00615BDC">
                <w:rPr>
                  <w:rStyle w:val="Hyperlink"/>
                  <w:rFonts w:ascii="Century Gothic"/>
                  <w:b/>
                  <w:sz w:val="18"/>
                </w:rPr>
                <w:t>1317</w:t>
              </w:r>
            </w:hyperlink>
          </w:p>
        </w:tc>
        <w:tc>
          <w:tcPr>
            <w:tcW w:w="1000" w:type="dxa"/>
            <w:tcBorders>
              <w:top w:val="single" w:sz="7" w:space="0" w:color="000000"/>
              <w:left w:val="nil"/>
              <w:bottom w:val="single" w:sz="7" w:space="0" w:color="000000"/>
              <w:right w:val="nil"/>
            </w:tcBorders>
          </w:tcPr>
          <w:p w14:paraId="369ED0AA" w14:textId="77777777" w:rsidR="00615BDC" w:rsidRDefault="00615BDC" w:rsidP="00615BDC">
            <w:pPr>
              <w:pStyle w:val="TableParagraph"/>
              <w:spacing w:before="5"/>
              <w:ind w:left="19"/>
              <w:jc w:val="center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/>
                <w:b/>
                <w:sz w:val="18"/>
              </w:rPr>
              <w:t>Yes</w:t>
            </w:r>
          </w:p>
        </w:tc>
        <w:tc>
          <w:tcPr>
            <w:tcW w:w="1000" w:type="dxa"/>
            <w:tcBorders>
              <w:top w:val="single" w:sz="7" w:space="0" w:color="000000"/>
              <w:left w:val="nil"/>
              <w:bottom w:val="single" w:sz="7" w:space="0" w:color="000000"/>
              <w:right w:val="nil"/>
            </w:tcBorders>
          </w:tcPr>
          <w:p w14:paraId="05B7EC84" w14:textId="77777777" w:rsidR="00615BDC" w:rsidRDefault="00615BDC" w:rsidP="00615BDC">
            <w:pPr>
              <w:pStyle w:val="TableParagraph"/>
              <w:spacing w:before="5"/>
              <w:ind w:left="17"/>
              <w:jc w:val="center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/>
                <w:b/>
                <w:sz w:val="18"/>
              </w:rPr>
              <w:t>No</w:t>
            </w:r>
          </w:p>
        </w:tc>
        <w:tc>
          <w:tcPr>
            <w:tcW w:w="4117" w:type="dxa"/>
            <w:tcBorders>
              <w:top w:val="single" w:sz="7" w:space="0" w:color="000000"/>
              <w:left w:val="nil"/>
              <w:bottom w:val="single" w:sz="7" w:space="0" w:color="000000"/>
              <w:right w:val="single" w:sz="22" w:space="0" w:color="000000"/>
            </w:tcBorders>
          </w:tcPr>
          <w:p w14:paraId="7BF946DC" w14:textId="77777777" w:rsidR="00615BDC" w:rsidRDefault="00615BDC" w:rsidP="00615BDC">
            <w:pPr>
              <w:pStyle w:val="TableParagraph"/>
              <w:spacing w:before="5"/>
              <w:ind w:left="45"/>
              <w:jc w:val="center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/>
                <w:b/>
                <w:sz w:val="18"/>
              </w:rPr>
              <w:t>Comments</w:t>
            </w:r>
          </w:p>
        </w:tc>
      </w:tr>
      <w:tr w:rsidR="00615BDC" w14:paraId="430E51AD" w14:textId="77777777" w:rsidTr="00081ABC">
        <w:trPr>
          <w:trHeight w:hRule="exact" w:val="946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68287DB7" w14:textId="6998240B" w:rsidR="00615BDC" w:rsidRDefault="00615BDC" w:rsidP="00081ABC">
            <w:pPr>
              <w:pStyle w:val="TableParagraph"/>
              <w:spacing w:line="258" w:lineRule="auto"/>
              <w:ind w:left="7" w:right="138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/>
                <w:spacing w:val="-1"/>
                <w:sz w:val="18"/>
              </w:rPr>
              <w:t>Are</w:t>
            </w:r>
            <w:r>
              <w:rPr>
                <w:rFonts w:ascii="Century Gothic"/>
                <w:spacing w:val="6"/>
                <w:sz w:val="18"/>
              </w:rPr>
              <w:t xml:space="preserve"> </w:t>
            </w:r>
            <w:r>
              <w:rPr>
                <w:rFonts w:ascii="Century Gothic"/>
                <w:spacing w:val="-1"/>
                <w:sz w:val="18"/>
              </w:rPr>
              <w:t>expired</w:t>
            </w:r>
            <w:r>
              <w:rPr>
                <w:rFonts w:ascii="Century Gothic"/>
                <w:spacing w:val="7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r</w:t>
            </w:r>
            <w:r>
              <w:rPr>
                <w:rFonts w:ascii="Century Gothic"/>
                <w:spacing w:val="6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unneeded</w:t>
            </w:r>
            <w:r>
              <w:rPr>
                <w:rFonts w:ascii="Century Gothic"/>
                <w:spacing w:val="7"/>
                <w:sz w:val="18"/>
              </w:rPr>
              <w:t xml:space="preserve"> </w:t>
            </w:r>
            <w:r>
              <w:rPr>
                <w:rFonts w:ascii="Century Gothic"/>
                <w:spacing w:val="-1"/>
                <w:sz w:val="18"/>
              </w:rPr>
              <w:t>controlled</w:t>
            </w:r>
            <w:r>
              <w:rPr>
                <w:rFonts w:ascii="Century Gothic"/>
                <w:spacing w:val="6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ubstances</w:t>
            </w:r>
            <w:r>
              <w:rPr>
                <w:rFonts w:ascii="Century Gothic"/>
                <w:spacing w:val="7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kept</w:t>
            </w:r>
            <w:r>
              <w:rPr>
                <w:rFonts w:ascii="Century Gothic"/>
                <w:spacing w:val="7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in</w:t>
            </w:r>
            <w:r>
              <w:rPr>
                <w:rFonts w:ascii="Century Gothic"/>
                <w:spacing w:val="35"/>
                <w:w w:val="101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ubstantially</w:t>
            </w:r>
            <w:r>
              <w:rPr>
                <w:rFonts w:ascii="Century Gothic"/>
                <w:spacing w:val="6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constructed</w:t>
            </w:r>
            <w:r>
              <w:rPr>
                <w:rFonts w:ascii="Century Gothic"/>
                <w:spacing w:val="6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cabinet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until</w:t>
            </w:r>
            <w:r>
              <w:rPr>
                <w:rFonts w:ascii="Century Gothic"/>
                <w:spacing w:val="6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pick</w:t>
            </w:r>
            <w:r>
              <w:rPr>
                <w:rFonts w:ascii="Century Gothic"/>
                <w:spacing w:val="6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up</w:t>
            </w:r>
            <w:r>
              <w:rPr>
                <w:rFonts w:ascii="Century Gothic"/>
                <w:spacing w:val="6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by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="00081ABC">
              <w:rPr>
                <w:rFonts w:ascii="Century Gothic"/>
                <w:sz w:val="18"/>
              </w:rPr>
              <w:t>the</w:t>
            </w:r>
            <w:r>
              <w:rPr>
                <w:rFonts w:ascii="Century Gothic"/>
                <w:w w:val="101"/>
                <w:sz w:val="18"/>
              </w:rPr>
              <w:t xml:space="preserve"> </w:t>
            </w:r>
            <w:r>
              <w:rPr>
                <w:rFonts w:ascii="Century Gothic"/>
                <w:spacing w:val="-1"/>
                <w:sz w:val="18"/>
              </w:rPr>
              <w:t>Hazardous</w:t>
            </w:r>
            <w:r>
              <w:rPr>
                <w:rFonts w:ascii="Century Gothic"/>
                <w:spacing w:val="10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Materials</w:t>
            </w:r>
            <w:r>
              <w:rPr>
                <w:rFonts w:ascii="Century Gothic"/>
                <w:spacing w:val="10"/>
                <w:sz w:val="18"/>
              </w:rPr>
              <w:t xml:space="preserve"> </w:t>
            </w:r>
            <w:r w:rsidR="00081ABC">
              <w:rPr>
                <w:rFonts w:ascii="Century Gothic"/>
                <w:sz w:val="18"/>
              </w:rPr>
              <w:t>Manager</w:t>
            </w:r>
            <w:r>
              <w:rPr>
                <w:rFonts w:ascii="Century Gothic"/>
                <w:sz w:val="18"/>
              </w:rPr>
              <w:t>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46BCA84" w14:textId="77777777" w:rsidR="00615BDC" w:rsidRDefault="00615BDC" w:rsidP="00615BDC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6451F83" w14:textId="77777777" w:rsidR="00615BDC" w:rsidRDefault="00615BDC" w:rsidP="00615BDC"/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04D6E4A5" w14:textId="77777777" w:rsidR="00615BDC" w:rsidRDefault="00615BDC" w:rsidP="00615BDC"/>
        </w:tc>
      </w:tr>
      <w:tr w:rsidR="00615BDC" w14:paraId="6A01CFC2" w14:textId="77777777" w:rsidTr="00C4192D">
        <w:trPr>
          <w:trHeight w:hRule="exact" w:val="750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17603B7B" w14:textId="6CF74567" w:rsidR="00615BDC" w:rsidRDefault="00615BDC" w:rsidP="00081ABC">
            <w:pPr>
              <w:pStyle w:val="TableParagraph"/>
              <w:spacing w:line="258" w:lineRule="auto"/>
              <w:ind w:left="6" w:right="397" w:firstLine="1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/>
                <w:spacing w:val="-1"/>
                <w:sz w:val="18"/>
              </w:rPr>
              <w:t>Are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ll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disposal</w:t>
            </w:r>
            <w:r>
              <w:rPr>
                <w:rFonts w:ascii="Century Gothic"/>
                <w:spacing w:val="6"/>
                <w:sz w:val="18"/>
              </w:rPr>
              <w:t xml:space="preserve"> </w:t>
            </w:r>
            <w:r>
              <w:rPr>
                <w:rFonts w:ascii="Century Gothic"/>
                <w:spacing w:val="1"/>
                <w:sz w:val="18"/>
              </w:rPr>
              <w:t>forms</w:t>
            </w:r>
            <w:r>
              <w:rPr>
                <w:rFonts w:ascii="Century Gothic"/>
                <w:spacing w:val="5"/>
                <w:sz w:val="18"/>
              </w:rPr>
              <w:t xml:space="preserve"> </w:t>
            </w:r>
            <w:r w:rsidR="00081ABC">
              <w:rPr>
                <w:rFonts w:ascii="Century Gothic"/>
                <w:sz w:val="18"/>
              </w:rPr>
              <w:t>sent to the Office of Research to be kept with the Form 222, if applicable</w:t>
            </w:r>
            <w:r>
              <w:rPr>
                <w:rFonts w:ascii="Century Gothic"/>
                <w:sz w:val="18"/>
              </w:rPr>
              <w:t>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1D6AB28" w14:textId="77777777" w:rsidR="00615BDC" w:rsidRDefault="00615BDC" w:rsidP="00615BDC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37116B2" w14:textId="77777777" w:rsidR="00615BDC" w:rsidRDefault="00615BDC" w:rsidP="00615BDC"/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24805321" w14:textId="77777777" w:rsidR="00615BDC" w:rsidRDefault="00615BDC" w:rsidP="00615BDC"/>
        </w:tc>
      </w:tr>
      <w:tr w:rsidR="00615BDC" w14:paraId="74A32321" w14:textId="77777777" w:rsidTr="00081ABC">
        <w:trPr>
          <w:trHeight w:hRule="exact" w:val="619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628C3D36" w14:textId="747EDA68" w:rsidR="00615BDC" w:rsidRDefault="009D6E60" w:rsidP="009D6E60">
            <w:pPr>
              <w:pStyle w:val="TableParagraph"/>
              <w:spacing w:line="218" w:lineRule="exact"/>
              <w:ind w:left="7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/>
                <w:spacing w:val="-1"/>
                <w:sz w:val="18"/>
              </w:rPr>
              <w:t>Were non-recoverable</w:t>
            </w:r>
            <w:r w:rsidR="00615BDC">
              <w:rPr>
                <w:rFonts w:ascii="Century Gothic"/>
                <w:spacing w:val="7"/>
                <w:sz w:val="18"/>
              </w:rPr>
              <w:t xml:space="preserve"> </w:t>
            </w:r>
            <w:r w:rsidR="00615BDC">
              <w:rPr>
                <w:rFonts w:ascii="Century Gothic"/>
                <w:sz w:val="18"/>
              </w:rPr>
              <w:t>waste</w:t>
            </w:r>
            <w:r w:rsidR="00615BDC">
              <w:rPr>
                <w:rFonts w:ascii="Century Gothic"/>
                <w:spacing w:val="7"/>
                <w:sz w:val="18"/>
              </w:rPr>
              <w:t xml:space="preserve"> </w:t>
            </w:r>
            <w:r w:rsidR="00615BDC">
              <w:rPr>
                <w:rFonts w:ascii="Century Gothic"/>
                <w:sz w:val="18"/>
              </w:rPr>
              <w:t>amounts</w:t>
            </w:r>
            <w:r w:rsidR="00615BDC">
              <w:rPr>
                <w:rFonts w:ascii="Century Gothic"/>
                <w:spacing w:val="7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properly disposed of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915247F" w14:textId="77777777" w:rsidR="00615BDC" w:rsidRDefault="00615BDC" w:rsidP="00615BDC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B25FAD8" w14:textId="77777777" w:rsidR="00615BDC" w:rsidRDefault="00615BDC" w:rsidP="00615BDC"/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7B152115" w14:textId="77777777" w:rsidR="00615BDC" w:rsidRDefault="00615BDC" w:rsidP="00615BDC"/>
        </w:tc>
      </w:tr>
      <w:tr w:rsidR="00615BDC" w14:paraId="1343D366" w14:textId="77777777" w:rsidTr="00081ABC">
        <w:trPr>
          <w:trHeight w:hRule="exact" w:val="813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22" w:space="0" w:color="000000"/>
              <w:right w:val="single" w:sz="7" w:space="0" w:color="000000"/>
            </w:tcBorders>
          </w:tcPr>
          <w:p w14:paraId="3187969C" w14:textId="43B3852A" w:rsidR="00615BDC" w:rsidRDefault="007F6F86" w:rsidP="00081ABC">
            <w:pPr>
              <w:pStyle w:val="TableParagraph"/>
              <w:spacing w:line="258" w:lineRule="auto"/>
              <w:ind w:left="7" w:right="138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/>
                <w:sz w:val="18"/>
              </w:rPr>
              <w:t>Are</w:t>
            </w:r>
            <w:r w:rsidR="00615BDC" w:rsidRPr="009D6E60">
              <w:rPr>
                <w:rFonts w:ascii="Century Gothic"/>
                <w:sz w:val="18"/>
              </w:rPr>
              <w:t xml:space="preserve"> non-recoverable </w:t>
            </w:r>
            <w:r w:rsidR="009D6E60">
              <w:rPr>
                <w:rFonts w:ascii="Century Gothic"/>
                <w:sz w:val="18"/>
              </w:rPr>
              <w:t>waste amounts documented in the inventory or usage record with two signatures (</w:t>
            </w:r>
            <w:r w:rsidR="00081ABC">
              <w:rPr>
                <w:rFonts w:ascii="Century Gothic"/>
                <w:sz w:val="18"/>
              </w:rPr>
              <w:t>PI</w:t>
            </w:r>
            <w:r w:rsidR="009D6E60">
              <w:rPr>
                <w:rFonts w:ascii="Century Gothic"/>
                <w:sz w:val="18"/>
              </w:rPr>
              <w:t xml:space="preserve"> and one witness)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22" w:space="0" w:color="000000"/>
              <w:right w:val="single" w:sz="7" w:space="0" w:color="000000"/>
            </w:tcBorders>
          </w:tcPr>
          <w:p w14:paraId="39A9AE9F" w14:textId="77777777" w:rsidR="00615BDC" w:rsidRDefault="00615BDC" w:rsidP="00615BDC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22" w:space="0" w:color="000000"/>
              <w:right w:val="single" w:sz="7" w:space="0" w:color="000000"/>
            </w:tcBorders>
          </w:tcPr>
          <w:p w14:paraId="3D9CDC55" w14:textId="77777777" w:rsidR="00615BDC" w:rsidRDefault="00615BDC" w:rsidP="00615BDC"/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22" w:space="0" w:color="000000"/>
              <w:right w:val="single" w:sz="22" w:space="0" w:color="000000"/>
            </w:tcBorders>
          </w:tcPr>
          <w:p w14:paraId="45BD8929" w14:textId="77777777" w:rsidR="00615BDC" w:rsidRDefault="00615BDC" w:rsidP="00615BDC"/>
        </w:tc>
      </w:tr>
      <w:tr w:rsidR="00081ABC" w:rsidRPr="00081ABC" w14:paraId="1D767C1F" w14:textId="77777777" w:rsidTr="00081ABC">
        <w:trPr>
          <w:trHeight w:hRule="exact" w:val="389"/>
        </w:trPr>
        <w:tc>
          <w:tcPr>
            <w:tcW w:w="10710" w:type="dxa"/>
            <w:gridSpan w:val="4"/>
            <w:tcBorders>
              <w:top w:val="single" w:sz="22" w:space="0" w:color="000000"/>
              <w:left w:val="single" w:sz="22" w:space="0" w:color="000000"/>
              <w:bottom w:val="single" w:sz="7" w:space="0" w:color="000000"/>
              <w:right w:val="single" w:sz="22" w:space="0" w:color="000000"/>
            </w:tcBorders>
            <w:shd w:val="clear" w:color="auto" w:fill="7030A0"/>
          </w:tcPr>
          <w:p w14:paraId="784C2D65" w14:textId="77777777" w:rsidR="00615BDC" w:rsidRPr="00081ABC" w:rsidRDefault="00615BDC" w:rsidP="00615BDC">
            <w:pPr>
              <w:pStyle w:val="TableParagraph"/>
              <w:spacing w:line="265" w:lineRule="exact"/>
              <w:ind w:left="17"/>
              <w:jc w:val="center"/>
              <w:rPr>
                <w:rFonts w:ascii="Century Gothic" w:eastAsia="Century Gothic" w:hAnsi="Century Gothic" w:cs="Century Gothic"/>
                <w:color w:val="FFFFFF" w:themeColor="background1"/>
              </w:rPr>
            </w:pPr>
            <w:r w:rsidRPr="00081ABC">
              <w:rPr>
                <w:rFonts w:ascii="Century Gothic"/>
                <w:b/>
                <w:color w:val="FFFFFF" w:themeColor="background1"/>
              </w:rPr>
              <w:t>Loss</w:t>
            </w:r>
            <w:r w:rsidRPr="00081ABC">
              <w:rPr>
                <w:rFonts w:ascii="Century Gothic"/>
                <w:b/>
                <w:color w:val="FFFFFF" w:themeColor="background1"/>
                <w:spacing w:val="-7"/>
              </w:rPr>
              <w:t xml:space="preserve"> </w:t>
            </w:r>
            <w:r w:rsidRPr="00081ABC">
              <w:rPr>
                <w:rFonts w:ascii="Century Gothic"/>
                <w:b/>
                <w:color w:val="FFFFFF" w:themeColor="background1"/>
                <w:spacing w:val="-1"/>
              </w:rPr>
              <w:t>or</w:t>
            </w:r>
            <w:r w:rsidRPr="00081ABC">
              <w:rPr>
                <w:rFonts w:ascii="Century Gothic"/>
                <w:b/>
                <w:color w:val="FFFFFF" w:themeColor="background1"/>
                <w:spacing w:val="-7"/>
              </w:rPr>
              <w:t xml:space="preserve"> </w:t>
            </w:r>
            <w:r w:rsidRPr="00081ABC">
              <w:rPr>
                <w:rFonts w:ascii="Century Gothic"/>
                <w:b/>
                <w:color w:val="FFFFFF" w:themeColor="background1"/>
              </w:rPr>
              <w:t>Theft</w:t>
            </w:r>
          </w:p>
        </w:tc>
      </w:tr>
      <w:tr w:rsidR="00615BDC" w14:paraId="68234B77" w14:textId="77777777" w:rsidTr="00081ABC">
        <w:trPr>
          <w:trHeight w:hRule="exact" w:val="253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nil"/>
            </w:tcBorders>
          </w:tcPr>
          <w:p w14:paraId="658471A0" w14:textId="59087ABE" w:rsidR="00615BDC" w:rsidRDefault="003761CC" w:rsidP="00615BDC">
            <w:pPr>
              <w:pStyle w:val="TableParagraph"/>
              <w:spacing w:before="5"/>
              <w:ind w:right="10"/>
              <w:jc w:val="center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hyperlink r:id="rId15" w:history="1">
              <w:r w:rsidR="00615BDC" w:rsidRPr="009D6E60">
                <w:rPr>
                  <w:rStyle w:val="Hyperlink"/>
                  <w:rFonts w:ascii="Century Gothic"/>
                  <w:b/>
                  <w:sz w:val="18"/>
                </w:rPr>
                <w:t>21</w:t>
              </w:r>
              <w:r w:rsidR="00615BDC" w:rsidRPr="009D6E60">
                <w:rPr>
                  <w:rStyle w:val="Hyperlink"/>
                  <w:rFonts w:ascii="Century Gothic"/>
                  <w:b/>
                  <w:spacing w:val="6"/>
                  <w:sz w:val="18"/>
                </w:rPr>
                <w:t xml:space="preserve"> </w:t>
              </w:r>
              <w:r w:rsidR="00615BDC" w:rsidRPr="009D6E60">
                <w:rPr>
                  <w:rStyle w:val="Hyperlink"/>
                  <w:rFonts w:ascii="Century Gothic"/>
                  <w:b/>
                  <w:sz w:val="18"/>
                </w:rPr>
                <w:t>C.F.R.</w:t>
              </w:r>
              <w:r w:rsidR="00615BDC" w:rsidRPr="009D6E60">
                <w:rPr>
                  <w:rStyle w:val="Hyperlink"/>
                  <w:rFonts w:ascii="Century Gothic"/>
                  <w:b/>
                  <w:spacing w:val="7"/>
                  <w:sz w:val="18"/>
                </w:rPr>
                <w:t xml:space="preserve"> </w:t>
              </w:r>
              <w:r w:rsidR="00615BDC" w:rsidRPr="009D6E60">
                <w:rPr>
                  <w:rStyle w:val="Hyperlink"/>
                  <w:rFonts w:ascii="Century Gothic"/>
                  <w:b/>
                  <w:sz w:val="18"/>
                </w:rPr>
                <w:t>1301.7</w:t>
              </w:r>
              <w:r w:rsidR="009D6E60" w:rsidRPr="009D6E60">
                <w:rPr>
                  <w:rStyle w:val="Hyperlink"/>
                  <w:rFonts w:ascii="Century Gothic"/>
                  <w:b/>
                  <w:sz w:val="18"/>
                </w:rPr>
                <w:t>6</w:t>
              </w:r>
            </w:hyperlink>
          </w:p>
        </w:tc>
        <w:tc>
          <w:tcPr>
            <w:tcW w:w="1000" w:type="dxa"/>
            <w:tcBorders>
              <w:top w:val="single" w:sz="7" w:space="0" w:color="000000"/>
              <w:left w:val="nil"/>
              <w:bottom w:val="single" w:sz="7" w:space="0" w:color="000000"/>
              <w:right w:val="nil"/>
            </w:tcBorders>
          </w:tcPr>
          <w:p w14:paraId="2507E217" w14:textId="77777777" w:rsidR="00615BDC" w:rsidRDefault="00615BDC" w:rsidP="00615BDC">
            <w:pPr>
              <w:pStyle w:val="TableParagraph"/>
              <w:spacing w:before="5"/>
              <w:ind w:left="19"/>
              <w:jc w:val="center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/>
                <w:b/>
                <w:sz w:val="18"/>
              </w:rPr>
              <w:t>Yes</w:t>
            </w:r>
          </w:p>
        </w:tc>
        <w:tc>
          <w:tcPr>
            <w:tcW w:w="1000" w:type="dxa"/>
            <w:tcBorders>
              <w:top w:val="single" w:sz="7" w:space="0" w:color="000000"/>
              <w:left w:val="nil"/>
              <w:bottom w:val="single" w:sz="7" w:space="0" w:color="000000"/>
              <w:right w:val="nil"/>
            </w:tcBorders>
          </w:tcPr>
          <w:p w14:paraId="3A795377" w14:textId="77777777" w:rsidR="00615BDC" w:rsidRDefault="00615BDC" w:rsidP="00615BDC">
            <w:pPr>
              <w:pStyle w:val="TableParagraph"/>
              <w:spacing w:before="5"/>
              <w:ind w:left="17"/>
              <w:jc w:val="center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/>
                <w:b/>
                <w:sz w:val="18"/>
              </w:rPr>
              <w:t>No</w:t>
            </w:r>
          </w:p>
        </w:tc>
        <w:tc>
          <w:tcPr>
            <w:tcW w:w="4117" w:type="dxa"/>
            <w:tcBorders>
              <w:top w:val="single" w:sz="7" w:space="0" w:color="000000"/>
              <w:left w:val="nil"/>
              <w:bottom w:val="single" w:sz="7" w:space="0" w:color="000000"/>
              <w:right w:val="single" w:sz="22" w:space="0" w:color="000000"/>
            </w:tcBorders>
          </w:tcPr>
          <w:p w14:paraId="5B83BE2A" w14:textId="77777777" w:rsidR="00615BDC" w:rsidRDefault="00615BDC" w:rsidP="00615BDC">
            <w:pPr>
              <w:pStyle w:val="TableParagraph"/>
              <w:spacing w:before="5"/>
              <w:ind w:left="45"/>
              <w:jc w:val="center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/>
                <w:b/>
                <w:sz w:val="18"/>
              </w:rPr>
              <w:t>Comments</w:t>
            </w:r>
          </w:p>
        </w:tc>
      </w:tr>
      <w:tr w:rsidR="00615BDC" w14:paraId="6A201EBB" w14:textId="77777777" w:rsidTr="00081ABC">
        <w:trPr>
          <w:trHeight w:hRule="exact" w:val="795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2D12F7E3" w14:textId="7A54F0FC" w:rsidR="00615BDC" w:rsidRPr="009D6E60" w:rsidRDefault="00615BDC" w:rsidP="00081ABC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  <w:r>
              <w:rPr>
                <w:rFonts w:ascii="Century Gothic"/>
                <w:sz w:val="18"/>
              </w:rPr>
              <w:t>Have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ll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ctual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r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uspected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cases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f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heft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r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ignificant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loss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been</w:t>
            </w:r>
            <w:r w:rsidRPr="009D6E60">
              <w:rPr>
                <w:rFonts w:ascii="Century Gothic"/>
                <w:sz w:val="18"/>
              </w:rPr>
              <w:t xml:space="preserve"> reported </w:t>
            </w:r>
            <w:r>
              <w:rPr>
                <w:rFonts w:ascii="Century Gothic"/>
                <w:sz w:val="18"/>
              </w:rPr>
              <w:t>to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he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 w:rsidR="00081ABC">
              <w:rPr>
                <w:rFonts w:ascii="Century Gothic"/>
                <w:sz w:val="18"/>
              </w:rPr>
              <w:t>Office of Research, TCU Policy Department</w:t>
            </w:r>
            <w:r w:rsidRPr="009D6E60">
              <w:rPr>
                <w:rFonts w:ascii="Century Gothic"/>
                <w:sz w:val="18"/>
              </w:rPr>
              <w:t xml:space="preserve">, </w:t>
            </w:r>
            <w:r>
              <w:rPr>
                <w:rFonts w:ascii="Century Gothic"/>
                <w:sz w:val="18"/>
              </w:rPr>
              <w:t>and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DEA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BBC8945" w14:textId="77777777" w:rsidR="00615BDC" w:rsidRDefault="00615BDC" w:rsidP="00615BDC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1AEAF2B0" w14:textId="77777777" w:rsidR="00615BDC" w:rsidRDefault="00615BDC" w:rsidP="00615BDC"/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426CFC84" w14:textId="77777777" w:rsidR="00615BDC" w:rsidRDefault="00615BDC" w:rsidP="00615BDC"/>
        </w:tc>
      </w:tr>
      <w:tr w:rsidR="00615BDC" w14:paraId="1179C59E" w14:textId="77777777" w:rsidTr="00081ABC">
        <w:trPr>
          <w:trHeight w:hRule="exact" w:val="619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6D47D069" w14:textId="77777777" w:rsidR="00615BDC" w:rsidRPr="009D6E60" w:rsidRDefault="00615BDC" w:rsidP="009D6E60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  <w:r w:rsidRPr="009D6E60">
              <w:rPr>
                <w:rFonts w:ascii="Century Gothic"/>
                <w:sz w:val="18"/>
              </w:rPr>
              <w:t xml:space="preserve">Was </w:t>
            </w:r>
            <w:r>
              <w:rPr>
                <w:rFonts w:ascii="Century Gothic"/>
                <w:sz w:val="18"/>
              </w:rPr>
              <w:t>a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DEA</w:t>
            </w:r>
            <w:r w:rsidRPr="009D6E60">
              <w:rPr>
                <w:rFonts w:ascii="Century Gothic"/>
                <w:sz w:val="18"/>
              </w:rPr>
              <w:t xml:space="preserve"> Form </w:t>
            </w:r>
            <w:r>
              <w:rPr>
                <w:rFonts w:ascii="Century Gothic"/>
                <w:sz w:val="18"/>
              </w:rPr>
              <w:t>106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ubmitted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for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ctual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r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uspected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cases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f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heft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r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ignificant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loss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7133C3C" w14:textId="77777777" w:rsidR="00615BDC" w:rsidRDefault="00615BDC" w:rsidP="00615BDC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7FABFCF" w14:textId="77777777" w:rsidR="00615BDC" w:rsidRDefault="00615BDC" w:rsidP="00615BDC"/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299D4556" w14:textId="77777777" w:rsidR="00615BDC" w:rsidRDefault="00615BDC" w:rsidP="00615BDC"/>
        </w:tc>
      </w:tr>
      <w:tr w:rsidR="00615BDC" w14:paraId="709C81E3" w14:textId="77777777" w:rsidTr="00081ABC">
        <w:trPr>
          <w:trHeight w:hRule="exact" w:val="619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079EFBEB" w14:textId="77777777" w:rsidR="00615BDC" w:rsidRPr="009D6E60" w:rsidRDefault="00615BDC" w:rsidP="009D6E60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  <w:r>
              <w:rPr>
                <w:rFonts w:ascii="Century Gothic"/>
                <w:sz w:val="18"/>
              </w:rPr>
              <w:lastRenderedPageBreak/>
              <w:t>Have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losses</w:t>
            </w:r>
            <w:r w:rsidRPr="009D6E60">
              <w:rPr>
                <w:rFonts w:ascii="Century Gothic"/>
                <w:sz w:val="18"/>
              </w:rPr>
              <w:t xml:space="preserve"> incurred </w:t>
            </w:r>
            <w:r>
              <w:rPr>
                <w:rFonts w:ascii="Century Gothic"/>
                <w:sz w:val="18"/>
              </w:rPr>
              <w:t>during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hipment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been</w:t>
            </w:r>
            <w:r w:rsidRPr="009D6E60">
              <w:rPr>
                <w:rFonts w:ascii="Century Gothic"/>
                <w:sz w:val="18"/>
              </w:rPr>
              <w:t xml:space="preserve"> reported </w:t>
            </w:r>
            <w:r>
              <w:rPr>
                <w:rFonts w:ascii="Century Gothic"/>
                <w:sz w:val="18"/>
              </w:rPr>
              <w:t>to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he</w:t>
            </w:r>
            <w:r w:rsidRPr="009D6E60">
              <w:rPr>
                <w:rFonts w:ascii="Century Gothic"/>
                <w:sz w:val="18"/>
              </w:rPr>
              <w:t xml:space="preserve"> supplier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9331EB7" w14:textId="77777777" w:rsidR="00615BDC" w:rsidRDefault="00615BDC" w:rsidP="00615BDC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92E4319" w14:textId="77777777" w:rsidR="00615BDC" w:rsidRDefault="00615BDC" w:rsidP="00615BDC"/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3ED0F039" w14:textId="77777777" w:rsidR="00615BDC" w:rsidRDefault="00615BDC" w:rsidP="00615BDC"/>
        </w:tc>
      </w:tr>
      <w:tr w:rsidR="00615BDC" w14:paraId="3665871D" w14:textId="77777777" w:rsidTr="00081ABC">
        <w:trPr>
          <w:trHeight w:hRule="exact" w:val="813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22" w:space="0" w:color="000000"/>
              <w:right w:val="single" w:sz="7" w:space="0" w:color="000000"/>
            </w:tcBorders>
          </w:tcPr>
          <w:p w14:paraId="3F2FD0BC" w14:textId="77777777" w:rsidR="00615BDC" w:rsidRPr="009D6E60" w:rsidRDefault="00615BDC" w:rsidP="009D6E60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  <w:r w:rsidRPr="009D6E60">
              <w:rPr>
                <w:rFonts w:ascii="Century Gothic"/>
                <w:sz w:val="18"/>
              </w:rPr>
              <w:t xml:space="preserve">Are non-recoverable </w:t>
            </w:r>
            <w:r>
              <w:rPr>
                <w:rFonts w:ascii="Century Gothic"/>
                <w:sz w:val="18"/>
              </w:rPr>
              <w:t>losses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documented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in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inventory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r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usage</w:t>
            </w:r>
            <w:r w:rsidRPr="009D6E60">
              <w:rPr>
                <w:rFonts w:ascii="Century Gothic"/>
                <w:sz w:val="18"/>
              </w:rPr>
              <w:t xml:space="preserve"> record </w:t>
            </w:r>
            <w:r>
              <w:rPr>
                <w:rFonts w:ascii="Century Gothic"/>
                <w:sz w:val="18"/>
              </w:rPr>
              <w:t>with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wo</w:t>
            </w:r>
            <w:r w:rsidRPr="009D6E60">
              <w:rPr>
                <w:rFonts w:ascii="Century Gothic"/>
                <w:sz w:val="18"/>
              </w:rPr>
              <w:t xml:space="preserve"> signatures </w:t>
            </w:r>
            <w:r>
              <w:rPr>
                <w:rFonts w:ascii="Century Gothic"/>
                <w:sz w:val="18"/>
              </w:rPr>
              <w:t>(authorized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gent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nd</w:t>
            </w:r>
            <w:r w:rsidRPr="009D6E60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witness)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22" w:space="0" w:color="000000"/>
              <w:right w:val="single" w:sz="7" w:space="0" w:color="000000"/>
            </w:tcBorders>
          </w:tcPr>
          <w:p w14:paraId="28678C19" w14:textId="77777777" w:rsidR="00615BDC" w:rsidRDefault="00615BDC" w:rsidP="00615BDC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22" w:space="0" w:color="000000"/>
              <w:right w:val="single" w:sz="7" w:space="0" w:color="000000"/>
            </w:tcBorders>
          </w:tcPr>
          <w:p w14:paraId="27765FB8" w14:textId="77777777" w:rsidR="00615BDC" w:rsidRDefault="00615BDC" w:rsidP="00615BDC"/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22" w:space="0" w:color="000000"/>
              <w:right w:val="single" w:sz="22" w:space="0" w:color="000000"/>
            </w:tcBorders>
          </w:tcPr>
          <w:p w14:paraId="0342D802" w14:textId="77777777" w:rsidR="00615BDC" w:rsidRDefault="00615BDC" w:rsidP="00615BDC"/>
        </w:tc>
      </w:tr>
      <w:tr w:rsidR="00C5539A" w:rsidRPr="00C5539A" w14:paraId="67AE9D9E" w14:textId="77777777" w:rsidTr="00C5539A">
        <w:trPr>
          <w:trHeight w:hRule="exact" w:val="389"/>
        </w:trPr>
        <w:tc>
          <w:tcPr>
            <w:tcW w:w="10710" w:type="dxa"/>
            <w:gridSpan w:val="4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22" w:space="0" w:color="000000"/>
            </w:tcBorders>
            <w:shd w:val="clear" w:color="auto" w:fill="7030A0"/>
            <w:vAlign w:val="center"/>
          </w:tcPr>
          <w:p w14:paraId="7D094525" w14:textId="77777777" w:rsidR="004B5241" w:rsidRPr="00C5539A" w:rsidRDefault="004B5241">
            <w:pPr>
              <w:pStyle w:val="TableParagraph"/>
              <w:spacing w:line="266" w:lineRule="exact"/>
              <w:ind w:left="17"/>
              <w:jc w:val="center"/>
              <w:rPr>
                <w:rFonts w:ascii="Century Gothic" w:eastAsia="Century Gothic" w:hAnsi="Century Gothic" w:cs="Century Gothic"/>
                <w:color w:val="FFFFFF" w:themeColor="background1"/>
              </w:rPr>
            </w:pPr>
            <w:r w:rsidRPr="00C5539A">
              <w:rPr>
                <w:rFonts w:ascii="Century Gothic"/>
                <w:b/>
                <w:color w:val="FFFFFF" w:themeColor="background1"/>
              </w:rPr>
              <w:t>Security</w:t>
            </w:r>
          </w:p>
        </w:tc>
      </w:tr>
      <w:tr w:rsidR="004B5241" w14:paraId="1F638B8B" w14:textId="77777777" w:rsidTr="00C5539A">
        <w:trPr>
          <w:trHeight w:hRule="exact" w:val="302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nil"/>
            </w:tcBorders>
          </w:tcPr>
          <w:p w14:paraId="30E195EF" w14:textId="27ADDA6D" w:rsidR="004B5241" w:rsidRDefault="003761CC" w:rsidP="00F13FF9">
            <w:pPr>
              <w:pStyle w:val="TableParagraph"/>
              <w:spacing w:line="218" w:lineRule="exact"/>
              <w:jc w:val="center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hyperlink r:id="rId16" w:history="1">
              <w:r w:rsidR="004B5241" w:rsidRPr="00F13FF9">
                <w:rPr>
                  <w:rStyle w:val="Hyperlink"/>
                  <w:rFonts w:ascii="Century Gothic"/>
                  <w:b/>
                  <w:sz w:val="18"/>
                </w:rPr>
                <w:t>21</w:t>
              </w:r>
              <w:r w:rsidR="004B5241" w:rsidRPr="00F13FF9">
                <w:rPr>
                  <w:rStyle w:val="Hyperlink"/>
                  <w:rFonts w:ascii="Century Gothic"/>
                  <w:b/>
                  <w:spacing w:val="5"/>
                  <w:sz w:val="18"/>
                </w:rPr>
                <w:t xml:space="preserve"> </w:t>
              </w:r>
              <w:r w:rsidR="004B5241" w:rsidRPr="00F13FF9">
                <w:rPr>
                  <w:rStyle w:val="Hyperlink"/>
                  <w:rFonts w:ascii="Century Gothic"/>
                  <w:b/>
                  <w:sz w:val="18"/>
                </w:rPr>
                <w:t>C.F.R.</w:t>
              </w:r>
              <w:r w:rsidR="004B5241" w:rsidRPr="00F13FF9">
                <w:rPr>
                  <w:rStyle w:val="Hyperlink"/>
                  <w:rFonts w:ascii="Century Gothic"/>
                  <w:b/>
                  <w:spacing w:val="6"/>
                  <w:sz w:val="18"/>
                </w:rPr>
                <w:t xml:space="preserve"> </w:t>
              </w:r>
              <w:r w:rsidR="004B5241" w:rsidRPr="00F13FF9">
                <w:rPr>
                  <w:rStyle w:val="Hyperlink"/>
                  <w:rFonts w:ascii="Century Gothic"/>
                  <w:b/>
                  <w:sz w:val="18"/>
                </w:rPr>
                <w:t>1301</w:t>
              </w:r>
              <w:r w:rsidR="00F13FF9" w:rsidRPr="00F13FF9">
                <w:rPr>
                  <w:rStyle w:val="Hyperlink"/>
                  <w:rFonts w:ascii="Century Gothic"/>
                  <w:b/>
                  <w:sz w:val="18"/>
                </w:rPr>
                <w:t>.71</w:t>
              </w:r>
            </w:hyperlink>
            <w:r w:rsidR="00F13FF9">
              <w:rPr>
                <w:rFonts w:ascii="Century Gothic"/>
                <w:b/>
                <w:sz w:val="18"/>
              </w:rPr>
              <w:t xml:space="preserve"> </w:t>
            </w:r>
            <w:r w:rsidR="00F13FF9">
              <w:rPr>
                <w:rFonts w:ascii="Century Gothic"/>
                <w:b/>
                <w:sz w:val="18"/>
              </w:rPr>
              <w:t>–</w:t>
            </w:r>
            <w:r w:rsidR="00F13FF9">
              <w:rPr>
                <w:rFonts w:ascii="Century Gothic"/>
                <w:b/>
                <w:sz w:val="18"/>
              </w:rPr>
              <w:t xml:space="preserve"> </w:t>
            </w:r>
            <w:hyperlink r:id="rId17" w:history="1">
              <w:r w:rsidR="00F13FF9" w:rsidRPr="00F13FF9">
                <w:rPr>
                  <w:rStyle w:val="Hyperlink"/>
                  <w:rFonts w:ascii="Century Gothic"/>
                  <w:b/>
                  <w:sz w:val="18"/>
                </w:rPr>
                <w:t>1301.93</w:t>
              </w:r>
            </w:hyperlink>
          </w:p>
        </w:tc>
        <w:tc>
          <w:tcPr>
            <w:tcW w:w="1000" w:type="dxa"/>
            <w:tcBorders>
              <w:top w:val="single" w:sz="7" w:space="0" w:color="000000"/>
              <w:left w:val="nil"/>
              <w:bottom w:val="single" w:sz="7" w:space="0" w:color="000000"/>
              <w:right w:val="nil"/>
            </w:tcBorders>
          </w:tcPr>
          <w:p w14:paraId="5941BC01" w14:textId="77777777" w:rsidR="004B5241" w:rsidRDefault="004B5241">
            <w:pPr>
              <w:pStyle w:val="TableParagraph"/>
              <w:spacing w:line="218" w:lineRule="exact"/>
              <w:ind w:left="19"/>
              <w:jc w:val="center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/>
                <w:b/>
                <w:sz w:val="18"/>
              </w:rPr>
              <w:t>Yes</w:t>
            </w:r>
          </w:p>
        </w:tc>
        <w:tc>
          <w:tcPr>
            <w:tcW w:w="1000" w:type="dxa"/>
            <w:tcBorders>
              <w:top w:val="single" w:sz="7" w:space="0" w:color="000000"/>
              <w:left w:val="nil"/>
              <w:bottom w:val="single" w:sz="7" w:space="0" w:color="000000"/>
              <w:right w:val="nil"/>
            </w:tcBorders>
          </w:tcPr>
          <w:p w14:paraId="49D64575" w14:textId="77777777" w:rsidR="004B5241" w:rsidRDefault="004B5241">
            <w:pPr>
              <w:pStyle w:val="TableParagraph"/>
              <w:spacing w:line="218" w:lineRule="exact"/>
              <w:ind w:left="17"/>
              <w:jc w:val="center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/>
                <w:b/>
                <w:sz w:val="18"/>
              </w:rPr>
              <w:t>No</w:t>
            </w:r>
          </w:p>
        </w:tc>
        <w:tc>
          <w:tcPr>
            <w:tcW w:w="4117" w:type="dxa"/>
            <w:tcBorders>
              <w:top w:val="single" w:sz="7" w:space="0" w:color="000000"/>
              <w:left w:val="nil"/>
              <w:bottom w:val="single" w:sz="7" w:space="0" w:color="000000"/>
              <w:right w:val="single" w:sz="22" w:space="0" w:color="000000"/>
            </w:tcBorders>
          </w:tcPr>
          <w:p w14:paraId="3C338434" w14:textId="77777777" w:rsidR="004B5241" w:rsidRDefault="004B5241">
            <w:pPr>
              <w:pStyle w:val="TableParagraph"/>
              <w:spacing w:line="218" w:lineRule="exact"/>
              <w:ind w:left="45"/>
              <w:jc w:val="center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/>
                <w:b/>
                <w:sz w:val="18"/>
              </w:rPr>
              <w:t>Comments</w:t>
            </w:r>
          </w:p>
        </w:tc>
      </w:tr>
      <w:tr w:rsidR="004B5241" w:rsidRPr="00F13FF9" w14:paraId="1485AE98" w14:textId="77777777" w:rsidTr="00C5539A">
        <w:trPr>
          <w:trHeight w:hRule="exact" w:val="1147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48ED265E" w14:textId="77777777" w:rsidR="004B5241" w:rsidRPr="00F13FF9" w:rsidRDefault="004B5241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  <w:r>
              <w:rPr>
                <w:rFonts w:ascii="Century Gothic"/>
                <w:sz w:val="18"/>
              </w:rPr>
              <w:t>Have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policies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r</w:t>
            </w:r>
            <w:r w:rsidRPr="00F13FF9">
              <w:rPr>
                <w:rFonts w:ascii="Century Gothic"/>
                <w:sz w:val="18"/>
              </w:rPr>
              <w:t xml:space="preserve"> standard </w:t>
            </w:r>
            <w:r>
              <w:rPr>
                <w:rFonts w:ascii="Century Gothic"/>
                <w:sz w:val="18"/>
              </w:rPr>
              <w:t>operating</w:t>
            </w:r>
            <w:r w:rsidRPr="00F13FF9">
              <w:rPr>
                <w:rFonts w:ascii="Century Gothic"/>
                <w:sz w:val="18"/>
              </w:rPr>
              <w:t xml:space="preserve"> procedures </w:t>
            </w:r>
            <w:r>
              <w:rPr>
                <w:rFonts w:ascii="Century Gothic"/>
                <w:sz w:val="18"/>
              </w:rPr>
              <w:t>been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developed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by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he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laboratory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with</w:t>
            </w:r>
            <w:r w:rsidRPr="00F13FF9">
              <w:rPr>
                <w:rFonts w:ascii="Century Gothic"/>
                <w:sz w:val="18"/>
              </w:rPr>
              <w:t xml:space="preserve"> respect </w:t>
            </w:r>
            <w:r>
              <w:rPr>
                <w:rFonts w:ascii="Century Gothic"/>
                <w:sz w:val="18"/>
              </w:rPr>
              <w:t>to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torage,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dministering,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nd</w:t>
            </w:r>
            <w:r w:rsidRPr="00F13FF9">
              <w:rPr>
                <w:rFonts w:ascii="Century Gothic"/>
                <w:sz w:val="18"/>
              </w:rPr>
              <w:t xml:space="preserve"> record </w:t>
            </w:r>
            <w:r>
              <w:rPr>
                <w:rFonts w:ascii="Century Gothic"/>
                <w:sz w:val="18"/>
              </w:rPr>
              <w:t>keeping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f</w:t>
            </w:r>
            <w:r w:rsidRPr="00F13FF9">
              <w:rPr>
                <w:rFonts w:ascii="Century Gothic"/>
                <w:sz w:val="18"/>
              </w:rPr>
              <w:t xml:space="preserve"> controlled </w:t>
            </w:r>
            <w:r>
              <w:rPr>
                <w:rFonts w:ascii="Century Gothic"/>
                <w:sz w:val="18"/>
              </w:rPr>
              <w:t>substances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CE5B9F1" w14:textId="77777777" w:rsidR="004B5241" w:rsidRPr="00F13FF9" w:rsidRDefault="004B5241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41B2B91" w14:textId="77777777" w:rsidR="004B5241" w:rsidRPr="00F13FF9" w:rsidRDefault="004B5241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41632B6C" w14:textId="77777777" w:rsidR="004B5241" w:rsidRPr="00F13FF9" w:rsidRDefault="004B5241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</w:tr>
      <w:tr w:rsidR="004B5241" w:rsidRPr="00F13FF9" w14:paraId="0F5C2F8B" w14:textId="77777777" w:rsidTr="00C5539A">
        <w:trPr>
          <w:trHeight w:hRule="exact" w:val="858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5EF68747" w14:textId="4276B1EF" w:rsidR="004B5241" w:rsidRPr="00F13FF9" w:rsidRDefault="004B5241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  <w:r w:rsidRPr="00F13FF9">
              <w:rPr>
                <w:rFonts w:ascii="Century Gothic"/>
                <w:sz w:val="18"/>
              </w:rPr>
              <w:t>Are</w:t>
            </w:r>
            <w:r>
              <w:rPr>
                <w:rFonts w:ascii="Century Gothic"/>
                <w:sz w:val="18"/>
              </w:rPr>
              <w:t xml:space="preserve"> </w:t>
            </w:r>
            <w:r w:rsidR="00D316EF">
              <w:rPr>
                <w:rFonts w:ascii="Century Gothic"/>
                <w:sz w:val="18"/>
              </w:rPr>
              <w:t xml:space="preserve">the </w:t>
            </w:r>
            <w:r w:rsidRPr="00F13FF9">
              <w:rPr>
                <w:rFonts w:ascii="Century Gothic"/>
                <w:sz w:val="18"/>
              </w:rPr>
              <w:t xml:space="preserve">controlled </w:t>
            </w:r>
            <w:r>
              <w:rPr>
                <w:rFonts w:ascii="Century Gothic"/>
                <w:sz w:val="18"/>
              </w:rPr>
              <w:t>substance</w:t>
            </w:r>
            <w:r w:rsidR="00D316EF">
              <w:rPr>
                <w:rFonts w:ascii="Century Gothic"/>
                <w:sz w:val="18"/>
              </w:rPr>
              <w:t>s</w:t>
            </w:r>
            <w:r w:rsidRPr="00F13FF9">
              <w:rPr>
                <w:rFonts w:ascii="Century Gothic"/>
                <w:sz w:val="18"/>
              </w:rPr>
              <w:t xml:space="preserve"> stored </w:t>
            </w:r>
            <w:r>
              <w:rPr>
                <w:rFonts w:ascii="Century Gothic"/>
                <w:sz w:val="18"/>
              </w:rPr>
              <w:t>in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</w:t>
            </w:r>
            <w:r w:rsidRPr="00F13FF9">
              <w:rPr>
                <w:rFonts w:ascii="Century Gothic"/>
                <w:sz w:val="18"/>
              </w:rPr>
              <w:t xml:space="preserve"> securely </w:t>
            </w:r>
            <w:r>
              <w:rPr>
                <w:rFonts w:ascii="Century Gothic"/>
                <w:sz w:val="18"/>
              </w:rPr>
              <w:t>locked,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ubstantially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constructed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cabinet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r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afe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hat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is</w:t>
            </w:r>
            <w:r w:rsidRPr="00F13FF9">
              <w:rPr>
                <w:rFonts w:ascii="Century Gothic"/>
                <w:sz w:val="18"/>
              </w:rPr>
              <w:t xml:space="preserve"> anchored </w:t>
            </w:r>
            <w:r>
              <w:rPr>
                <w:rFonts w:ascii="Century Gothic"/>
                <w:sz w:val="18"/>
              </w:rPr>
              <w:t>to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wall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r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he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floor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2B09D9D" w14:textId="77777777" w:rsidR="004B5241" w:rsidRPr="00F13FF9" w:rsidRDefault="004B5241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C9B5C50" w14:textId="77777777" w:rsidR="004B5241" w:rsidRPr="00F13FF9" w:rsidRDefault="004B5241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2F313F75" w14:textId="406C96CA" w:rsidR="004B5241" w:rsidRPr="00F13FF9" w:rsidRDefault="004B5241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</w:tr>
      <w:tr w:rsidR="004B5241" w:rsidRPr="00F13FF9" w14:paraId="6F506E9D" w14:textId="77777777" w:rsidTr="00C5539A">
        <w:trPr>
          <w:trHeight w:hRule="exact" w:val="619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4947024D" w14:textId="77777777" w:rsidR="004B5241" w:rsidRPr="00F13FF9" w:rsidRDefault="004B5241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  <w:r>
              <w:rPr>
                <w:rFonts w:ascii="Century Gothic"/>
                <w:sz w:val="18"/>
              </w:rPr>
              <w:t>Does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he</w:t>
            </w:r>
            <w:r w:rsidRPr="00F13FF9">
              <w:rPr>
                <w:rFonts w:ascii="Century Gothic"/>
                <w:sz w:val="18"/>
              </w:rPr>
              <w:t xml:space="preserve"> controlled </w:t>
            </w:r>
            <w:r>
              <w:rPr>
                <w:rFonts w:ascii="Century Gothic"/>
                <w:sz w:val="18"/>
              </w:rPr>
              <w:t>substance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torage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location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have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minimal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raffic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flow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4301725" w14:textId="77777777" w:rsidR="004B5241" w:rsidRPr="00F13FF9" w:rsidRDefault="004B5241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3F4B1C0" w14:textId="77777777" w:rsidR="004B5241" w:rsidRPr="00F13FF9" w:rsidRDefault="004B5241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5D53B4EA" w14:textId="77777777" w:rsidR="004B5241" w:rsidRPr="00F13FF9" w:rsidRDefault="004B5241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</w:tr>
      <w:tr w:rsidR="004B5241" w:rsidRPr="00F13FF9" w14:paraId="18644BDF" w14:textId="77777777" w:rsidTr="00C4192D">
        <w:trPr>
          <w:trHeight w:hRule="exact" w:val="741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3B9F0C0B" w14:textId="77777777" w:rsidR="004B5241" w:rsidRPr="00F13FF9" w:rsidRDefault="004B5241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  <w:r>
              <w:rPr>
                <w:rFonts w:ascii="Century Gothic"/>
                <w:sz w:val="18"/>
              </w:rPr>
              <w:t>Is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he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lab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r</w:t>
            </w:r>
            <w:r w:rsidRPr="00F13FF9">
              <w:rPr>
                <w:rFonts w:ascii="Century Gothic"/>
                <w:sz w:val="18"/>
              </w:rPr>
              <w:t xml:space="preserve"> room </w:t>
            </w:r>
            <w:r>
              <w:rPr>
                <w:rFonts w:ascii="Century Gothic"/>
                <w:sz w:val="18"/>
              </w:rPr>
              <w:t>with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he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torage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cabinet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locked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when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he</w:t>
            </w:r>
            <w:r w:rsidRPr="00F13FF9">
              <w:rPr>
                <w:rFonts w:ascii="Century Gothic"/>
                <w:sz w:val="18"/>
              </w:rPr>
              <w:t xml:space="preserve"> registrants </w:t>
            </w:r>
            <w:r>
              <w:rPr>
                <w:rFonts w:ascii="Century Gothic"/>
                <w:sz w:val="18"/>
              </w:rPr>
              <w:t>or</w:t>
            </w:r>
            <w:r w:rsidRPr="00F13FF9">
              <w:rPr>
                <w:rFonts w:ascii="Century Gothic"/>
                <w:sz w:val="18"/>
              </w:rPr>
              <w:t xml:space="preserve"> authorized agents are </w:t>
            </w:r>
            <w:r>
              <w:rPr>
                <w:rFonts w:ascii="Century Gothic"/>
                <w:sz w:val="18"/>
              </w:rPr>
              <w:t>not</w:t>
            </w:r>
            <w:r w:rsidRPr="00F13FF9">
              <w:rPr>
                <w:rFonts w:ascii="Century Gothic"/>
                <w:sz w:val="18"/>
              </w:rPr>
              <w:t xml:space="preserve"> present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F9DE3A0" w14:textId="77777777" w:rsidR="004B5241" w:rsidRPr="00F13FF9" w:rsidRDefault="004B5241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73264F7" w14:textId="77777777" w:rsidR="004B5241" w:rsidRPr="00F13FF9" w:rsidRDefault="004B5241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73582A86" w14:textId="77777777" w:rsidR="004B5241" w:rsidRPr="00F13FF9" w:rsidRDefault="004B5241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</w:tr>
      <w:tr w:rsidR="00D316EF" w:rsidRPr="00F13FF9" w14:paraId="5DE14EBB" w14:textId="77777777" w:rsidTr="00C5539A">
        <w:trPr>
          <w:trHeight w:hRule="exact" w:val="619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60002817" w14:textId="48D98085" w:rsidR="00D316EF" w:rsidRDefault="00D316EF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  <w:r w:rsidRPr="00F13FF9">
              <w:rPr>
                <w:rFonts w:ascii="Century Gothic"/>
                <w:sz w:val="18"/>
              </w:rPr>
              <w:t xml:space="preserve">Are controlled </w:t>
            </w:r>
            <w:r>
              <w:rPr>
                <w:rFonts w:ascii="Century Gothic"/>
                <w:sz w:val="18"/>
              </w:rPr>
              <w:t>substances</w:t>
            </w:r>
            <w:r w:rsidRPr="00F13FF9">
              <w:rPr>
                <w:rFonts w:ascii="Century Gothic"/>
                <w:sz w:val="18"/>
              </w:rPr>
              <w:t xml:space="preserve"> requiring refrigeration securely stored </w:t>
            </w:r>
            <w:r>
              <w:rPr>
                <w:rFonts w:ascii="Century Gothic"/>
                <w:sz w:val="18"/>
              </w:rPr>
              <w:t>or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locked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in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</w:t>
            </w:r>
            <w:r w:rsidRPr="00F13FF9">
              <w:rPr>
                <w:rFonts w:ascii="Century Gothic"/>
                <w:sz w:val="18"/>
              </w:rPr>
              <w:t xml:space="preserve"> refrigerator</w:t>
            </w:r>
            <w:r>
              <w:rPr>
                <w:rFonts w:ascii="Century Gothic"/>
                <w:sz w:val="18"/>
              </w:rPr>
              <w:t>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FD86035" w14:textId="77DCA561" w:rsidR="00D316EF" w:rsidRPr="00235497" w:rsidRDefault="00D316EF" w:rsidP="00235497">
            <w:pPr>
              <w:tabs>
                <w:tab w:val="left" w:pos="507"/>
              </w:tabs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1F7C7F0" w14:textId="77777777" w:rsidR="00D316EF" w:rsidRPr="00F13FF9" w:rsidRDefault="00D316EF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09BE2014" w14:textId="77777777" w:rsidR="00D316EF" w:rsidRPr="00F13FF9" w:rsidRDefault="00D316EF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</w:tr>
    </w:tbl>
    <w:p w14:paraId="0A51DB85" w14:textId="77777777" w:rsidR="007318D6" w:rsidRPr="00F13FF9" w:rsidRDefault="007318D6" w:rsidP="00F13FF9">
      <w:pPr>
        <w:pStyle w:val="TableParagraph"/>
        <w:spacing w:line="258" w:lineRule="auto"/>
        <w:ind w:left="7" w:right="138"/>
        <w:rPr>
          <w:rFonts w:ascii="Century Gothic"/>
          <w:sz w:val="18"/>
        </w:rPr>
        <w:sectPr w:rsidR="007318D6" w:rsidRPr="00F13FF9" w:rsidSect="00242769">
          <w:type w:val="continuous"/>
          <w:pgSz w:w="12240" w:h="15840"/>
          <w:pgMar w:top="302" w:right="374" w:bottom="619" w:left="259" w:header="0" w:footer="432" w:gutter="0"/>
          <w:cols w:space="720"/>
        </w:sectPr>
      </w:pPr>
    </w:p>
    <w:tbl>
      <w:tblPr>
        <w:tblW w:w="0" w:type="auto"/>
        <w:tblInd w:w="56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93"/>
        <w:gridCol w:w="1000"/>
        <w:gridCol w:w="1000"/>
        <w:gridCol w:w="4117"/>
      </w:tblGrid>
      <w:tr w:rsidR="007318D6" w:rsidRPr="00F13FF9" w14:paraId="08277849" w14:textId="77777777" w:rsidTr="00C5539A">
        <w:trPr>
          <w:trHeight w:hRule="exact" w:val="619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3C5867FD" w14:textId="77777777" w:rsidR="007318D6" w:rsidRPr="00F13FF9" w:rsidRDefault="00FF3348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  <w:r>
              <w:rPr>
                <w:rFonts w:ascii="Century Gothic"/>
                <w:sz w:val="18"/>
              </w:rPr>
              <w:t>Is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ccess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o</w:t>
            </w:r>
            <w:r w:rsidRPr="00F13FF9">
              <w:rPr>
                <w:rFonts w:ascii="Century Gothic"/>
                <w:sz w:val="18"/>
              </w:rPr>
              <w:t xml:space="preserve"> controlled </w:t>
            </w:r>
            <w:r>
              <w:rPr>
                <w:rFonts w:ascii="Century Gothic"/>
                <w:sz w:val="18"/>
              </w:rPr>
              <w:t>substances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kept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o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minimal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number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f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uthorized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gents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69A1AAC" w14:textId="77777777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0FDFB8D" w14:textId="77777777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2AA7F324" w14:textId="77777777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</w:tr>
      <w:tr w:rsidR="007318D6" w:rsidRPr="00F13FF9" w14:paraId="472CB491" w14:textId="77777777" w:rsidTr="00C5539A">
        <w:trPr>
          <w:trHeight w:hRule="exact" w:val="619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6D3E3D14" w14:textId="5B244382" w:rsidR="007318D6" w:rsidRPr="00F13FF9" w:rsidRDefault="00FF3348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  <w:r w:rsidRPr="00F13FF9">
              <w:rPr>
                <w:rFonts w:ascii="Century Gothic"/>
                <w:sz w:val="18"/>
              </w:rPr>
              <w:t xml:space="preserve">Are </w:t>
            </w:r>
            <w:r>
              <w:rPr>
                <w:rFonts w:ascii="Century Gothic"/>
                <w:sz w:val="18"/>
              </w:rPr>
              <w:t>keys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o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he</w:t>
            </w:r>
            <w:r w:rsidRPr="00F13FF9">
              <w:rPr>
                <w:rFonts w:ascii="Century Gothic"/>
                <w:sz w:val="18"/>
              </w:rPr>
              <w:t xml:space="preserve"> controlled </w:t>
            </w:r>
            <w:r>
              <w:rPr>
                <w:rFonts w:ascii="Century Gothic"/>
                <w:sz w:val="18"/>
              </w:rPr>
              <w:t>substance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torage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cabinet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locked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 w:rsidR="00D316EF">
              <w:rPr>
                <w:rFonts w:ascii="Century Gothic"/>
                <w:sz w:val="18"/>
              </w:rPr>
              <w:t xml:space="preserve">up </w:t>
            </w:r>
            <w:r>
              <w:rPr>
                <w:rFonts w:ascii="Century Gothic"/>
                <w:sz w:val="18"/>
              </w:rPr>
              <w:t>or</w:t>
            </w:r>
            <w:r w:rsidRPr="00F13FF9">
              <w:rPr>
                <w:rFonts w:ascii="Century Gothic"/>
                <w:sz w:val="18"/>
              </w:rPr>
              <w:t xml:space="preserve"> secured </w:t>
            </w:r>
            <w:r>
              <w:rPr>
                <w:rFonts w:ascii="Century Gothic"/>
                <w:sz w:val="18"/>
              </w:rPr>
              <w:t>when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not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in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use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7BA2570" w14:textId="77777777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B3AEA9F" w14:textId="77777777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6E477A53" w14:textId="77777777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</w:tr>
      <w:tr w:rsidR="007318D6" w:rsidRPr="00F13FF9" w14:paraId="528177D5" w14:textId="77777777" w:rsidTr="00AD2C0A">
        <w:trPr>
          <w:trHeight w:hRule="exact" w:val="1020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1918069B" w14:textId="77777777" w:rsidR="007318D6" w:rsidRPr="00F13FF9" w:rsidRDefault="00FF3348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  <w:r>
              <w:rPr>
                <w:rFonts w:ascii="Century Gothic"/>
                <w:sz w:val="18"/>
              </w:rPr>
              <w:t>Do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he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locks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n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he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torage</w:t>
            </w:r>
            <w:r w:rsidRPr="00F13FF9">
              <w:rPr>
                <w:rFonts w:ascii="Century Gothic"/>
                <w:sz w:val="18"/>
              </w:rPr>
              <w:t xml:space="preserve"> room </w:t>
            </w:r>
            <w:r>
              <w:rPr>
                <w:rFonts w:ascii="Century Gothic"/>
                <w:sz w:val="18"/>
              </w:rPr>
              <w:t>and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cabinet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have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he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capability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o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be</w:t>
            </w:r>
            <w:r w:rsidRPr="00F13FF9">
              <w:rPr>
                <w:rFonts w:ascii="Century Gothic"/>
                <w:sz w:val="18"/>
              </w:rPr>
              <w:t xml:space="preserve"> reset </w:t>
            </w:r>
            <w:r>
              <w:rPr>
                <w:rFonts w:ascii="Century Gothic"/>
                <w:sz w:val="18"/>
              </w:rPr>
              <w:t>or</w:t>
            </w:r>
            <w:r w:rsidRPr="00F13FF9">
              <w:rPr>
                <w:rFonts w:ascii="Century Gothic"/>
                <w:sz w:val="18"/>
              </w:rPr>
              <w:t xml:space="preserve"> rekeyed </w:t>
            </w:r>
            <w:r>
              <w:rPr>
                <w:rFonts w:ascii="Century Gothic"/>
                <w:sz w:val="18"/>
              </w:rPr>
              <w:t>if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n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uthorized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gent</w:t>
            </w:r>
            <w:r w:rsidRPr="00F13FF9">
              <w:rPr>
                <w:rFonts w:ascii="Century Gothic"/>
                <w:sz w:val="18"/>
              </w:rPr>
              <w:t xml:space="preserve"> resigns, </w:t>
            </w:r>
            <w:r>
              <w:rPr>
                <w:rFonts w:ascii="Century Gothic"/>
                <w:sz w:val="18"/>
              </w:rPr>
              <w:t>is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erminated,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r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loss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r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heft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is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uspected?</w:t>
            </w:r>
            <w:bookmarkStart w:id="0" w:name="_GoBack"/>
            <w:bookmarkEnd w:id="0"/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9C21950" w14:textId="77777777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651E3F6" w14:textId="77777777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7EA31C4B" w14:textId="77777777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</w:tr>
      <w:tr w:rsidR="007318D6" w:rsidRPr="00F13FF9" w14:paraId="7B180DDF" w14:textId="77777777" w:rsidTr="00C5539A">
        <w:trPr>
          <w:trHeight w:hRule="exact" w:val="619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4BDF19B1" w14:textId="6405FB93" w:rsidR="007318D6" w:rsidRPr="00F13FF9" w:rsidRDefault="00FF3348" w:rsidP="00BE6006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  <w:r>
              <w:rPr>
                <w:rFonts w:ascii="Century Gothic"/>
                <w:sz w:val="18"/>
              </w:rPr>
              <w:t>Is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n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uthorized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 w:rsidR="00D316EF">
              <w:rPr>
                <w:rFonts w:ascii="Century Gothic"/>
                <w:sz w:val="18"/>
              </w:rPr>
              <w:t>personnel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log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kept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n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ite?</w:t>
            </w:r>
            <w:r w:rsidRPr="00F13FF9">
              <w:rPr>
                <w:rFonts w:ascii="Century Gothic"/>
                <w:sz w:val="18"/>
              </w:rPr>
              <w:t xml:space="preserve"> 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8E98A0B" w14:textId="77777777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261B3AB" w14:textId="77777777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393681A3" w14:textId="77777777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</w:tr>
      <w:tr w:rsidR="00BE6006" w:rsidRPr="00F13FF9" w14:paraId="4D65CDD7" w14:textId="77777777" w:rsidTr="00C5539A">
        <w:trPr>
          <w:trHeight w:hRule="exact" w:val="619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7AE0ED71" w14:textId="557E295F" w:rsidR="00BE6006" w:rsidRDefault="00BE6006" w:rsidP="00BE6006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  <w:r>
              <w:rPr>
                <w:rFonts w:ascii="Century Gothic"/>
                <w:sz w:val="18"/>
              </w:rPr>
              <w:t>Is the authorized personnel log updated frequently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20204F5" w14:textId="77777777" w:rsidR="00BE6006" w:rsidRPr="00F13FF9" w:rsidRDefault="00BE600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284FD0D" w14:textId="77777777" w:rsidR="00BE6006" w:rsidRPr="00F13FF9" w:rsidRDefault="00BE600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02ECB198" w14:textId="77777777" w:rsidR="00BE6006" w:rsidRPr="00F13FF9" w:rsidRDefault="00BE600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</w:tr>
      <w:tr w:rsidR="007318D6" w:rsidRPr="00F13FF9" w14:paraId="6D14A1CE" w14:textId="77777777" w:rsidTr="00C5539A">
        <w:trPr>
          <w:trHeight w:hRule="exact" w:val="619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64D92509" w14:textId="54911CFA" w:rsidR="007318D6" w:rsidRPr="00F13FF9" w:rsidRDefault="00FF3348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  <w:r>
              <w:rPr>
                <w:rFonts w:ascii="Century Gothic"/>
                <w:sz w:val="18"/>
              </w:rPr>
              <w:t>Have</w:t>
            </w:r>
            <w:r w:rsidRPr="00F13FF9">
              <w:rPr>
                <w:rFonts w:ascii="Century Gothic"/>
                <w:sz w:val="18"/>
              </w:rPr>
              <w:t xml:space="preserve"> background </w:t>
            </w:r>
            <w:r>
              <w:rPr>
                <w:rFonts w:ascii="Century Gothic"/>
                <w:sz w:val="18"/>
              </w:rPr>
              <w:t>checks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been</w:t>
            </w:r>
            <w:r w:rsidRPr="00F13FF9">
              <w:rPr>
                <w:rFonts w:ascii="Century Gothic"/>
                <w:sz w:val="18"/>
              </w:rPr>
              <w:t xml:space="preserve"> performed </w:t>
            </w:r>
            <w:r>
              <w:rPr>
                <w:rFonts w:ascii="Century Gothic"/>
                <w:sz w:val="18"/>
              </w:rPr>
              <w:t>on</w:t>
            </w:r>
            <w:r w:rsidRPr="00F13FF9">
              <w:rPr>
                <w:rFonts w:ascii="Century Gothic"/>
                <w:sz w:val="18"/>
              </w:rPr>
              <w:t xml:space="preserve"> authorized agents</w:t>
            </w:r>
            <w:r w:rsidR="00BE6006">
              <w:rPr>
                <w:rFonts w:ascii="Century Gothic"/>
                <w:sz w:val="18"/>
              </w:rPr>
              <w:t xml:space="preserve"> and authorized personnel</w:t>
            </w:r>
            <w:r w:rsidRPr="00F13FF9">
              <w:rPr>
                <w:rFonts w:ascii="Century Gothic"/>
                <w:sz w:val="18"/>
              </w:rPr>
              <w:t>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96EC260" w14:textId="77777777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923E399" w14:textId="77777777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60DF2ED6" w14:textId="77777777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</w:tr>
      <w:tr w:rsidR="007318D6" w:rsidRPr="00F13FF9" w14:paraId="3C67F7C7" w14:textId="77777777" w:rsidTr="00C5539A">
        <w:trPr>
          <w:trHeight w:hRule="exact" w:val="1110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4B90426A" w14:textId="77777777" w:rsidR="007318D6" w:rsidRPr="00F13FF9" w:rsidRDefault="00FF3348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  <w:r>
              <w:rPr>
                <w:rFonts w:ascii="Century Gothic"/>
                <w:sz w:val="18"/>
              </w:rPr>
              <w:t>If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formal</w:t>
            </w:r>
            <w:r w:rsidRPr="00F13FF9">
              <w:rPr>
                <w:rFonts w:ascii="Century Gothic"/>
                <w:sz w:val="18"/>
              </w:rPr>
              <w:t xml:space="preserve"> background </w:t>
            </w:r>
            <w:r>
              <w:rPr>
                <w:rFonts w:ascii="Century Gothic"/>
                <w:sz w:val="18"/>
              </w:rPr>
              <w:t>check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was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not</w:t>
            </w:r>
            <w:r w:rsidRPr="00F13FF9">
              <w:rPr>
                <w:rFonts w:ascii="Century Gothic"/>
                <w:sz w:val="18"/>
              </w:rPr>
              <w:t xml:space="preserve"> performed, </w:t>
            </w:r>
            <w:r>
              <w:rPr>
                <w:rFonts w:ascii="Century Gothic"/>
                <w:sz w:val="18"/>
              </w:rPr>
              <w:t>have</w:t>
            </w:r>
            <w:r w:rsidRPr="00F13FF9">
              <w:rPr>
                <w:rFonts w:ascii="Century Gothic"/>
                <w:sz w:val="18"/>
              </w:rPr>
              <w:t xml:space="preserve"> all authorized agents read and signed an </w:t>
            </w:r>
            <w:r>
              <w:rPr>
                <w:rFonts w:ascii="Century Gothic"/>
                <w:sz w:val="18"/>
              </w:rPr>
              <w:t>"Authorized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gent</w:t>
            </w:r>
            <w:r w:rsidRPr="00F13FF9">
              <w:rPr>
                <w:rFonts w:ascii="Century Gothic"/>
                <w:sz w:val="18"/>
              </w:rPr>
              <w:t xml:space="preserve"> Screening </w:t>
            </w:r>
            <w:r>
              <w:rPr>
                <w:rFonts w:ascii="Century Gothic"/>
                <w:sz w:val="18"/>
              </w:rPr>
              <w:t>Statement?</w:t>
            </w:r>
            <w:r w:rsidRPr="00F13FF9">
              <w:rPr>
                <w:rFonts w:ascii="Century Gothic"/>
                <w:sz w:val="18"/>
              </w:rPr>
              <w:t xml:space="preserve"> Are screening </w:t>
            </w:r>
            <w:r>
              <w:rPr>
                <w:rFonts w:ascii="Century Gothic"/>
                <w:sz w:val="18"/>
              </w:rPr>
              <w:t>statements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kept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on</w:t>
            </w:r>
            <w:r w:rsidRPr="00F13FF9">
              <w:rPr>
                <w:rFonts w:ascii="Century Gothic"/>
                <w:sz w:val="18"/>
              </w:rPr>
              <w:t xml:space="preserve"> </w:t>
            </w:r>
            <w:proofErr w:type="gramStart"/>
            <w:r>
              <w:rPr>
                <w:rFonts w:ascii="Century Gothic"/>
                <w:sz w:val="18"/>
              </w:rPr>
              <w:t>file.</w:t>
            </w:r>
            <w:proofErr w:type="gramEnd"/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850A99B" w14:textId="77777777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9879BFD" w14:textId="77777777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04E410DF" w14:textId="79D4AD36" w:rsidR="007318D6" w:rsidRPr="00F13FF9" w:rsidRDefault="007318D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</w:tr>
      <w:tr w:rsidR="00BE6006" w:rsidRPr="00F13FF9" w14:paraId="19B7DBD9" w14:textId="77777777" w:rsidTr="00C5539A">
        <w:trPr>
          <w:trHeight w:hRule="exact" w:val="619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7" w:space="0" w:color="000000"/>
              <w:right w:val="single" w:sz="7" w:space="0" w:color="000000"/>
            </w:tcBorders>
          </w:tcPr>
          <w:p w14:paraId="0BA1F480" w14:textId="0427D024" w:rsidR="00BE6006" w:rsidRDefault="00BE600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  <w:r>
              <w:rPr>
                <w:rFonts w:ascii="Century Gothic"/>
                <w:sz w:val="18"/>
              </w:rPr>
              <w:t xml:space="preserve">Are all screening statements complete and kept on site? 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F2D988E" w14:textId="77777777" w:rsidR="00BE6006" w:rsidRPr="00F13FF9" w:rsidRDefault="00BE600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42796B" w14:textId="77777777" w:rsidR="00BE6006" w:rsidRPr="00F13FF9" w:rsidRDefault="00BE600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22" w:space="0" w:color="000000"/>
            </w:tcBorders>
          </w:tcPr>
          <w:p w14:paraId="5838E50C" w14:textId="77777777" w:rsidR="00BE6006" w:rsidRDefault="00BE6006" w:rsidP="00F13FF9">
            <w:pPr>
              <w:pStyle w:val="TableParagraph"/>
              <w:spacing w:line="258" w:lineRule="auto"/>
              <w:ind w:left="7" w:right="138"/>
              <w:rPr>
                <w:rFonts w:ascii="Century Gothic"/>
                <w:sz w:val="18"/>
              </w:rPr>
            </w:pPr>
          </w:p>
        </w:tc>
      </w:tr>
      <w:tr w:rsidR="007318D6" w14:paraId="06C7EAA6" w14:textId="77777777" w:rsidTr="00C5539A">
        <w:trPr>
          <w:trHeight w:hRule="exact" w:val="619"/>
        </w:trPr>
        <w:tc>
          <w:tcPr>
            <w:tcW w:w="4593" w:type="dxa"/>
            <w:tcBorders>
              <w:top w:val="single" w:sz="7" w:space="0" w:color="000000"/>
              <w:left w:val="single" w:sz="22" w:space="0" w:color="000000"/>
              <w:bottom w:val="single" w:sz="22" w:space="0" w:color="000000"/>
              <w:right w:val="single" w:sz="7" w:space="0" w:color="000000"/>
            </w:tcBorders>
          </w:tcPr>
          <w:p w14:paraId="48DF6076" w14:textId="77777777" w:rsidR="007318D6" w:rsidRDefault="00FF3348">
            <w:pPr>
              <w:pStyle w:val="TableParagraph"/>
              <w:spacing w:line="258" w:lineRule="auto"/>
              <w:ind w:left="9" w:right="726" w:hanging="2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/>
                <w:spacing w:val="-1"/>
                <w:sz w:val="18"/>
              </w:rPr>
              <w:t>Are</w:t>
            </w:r>
            <w:r>
              <w:rPr>
                <w:rFonts w:ascii="Century Gothic"/>
                <w:spacing w:val="6"/>
                <w:sz w:val="18"/>
              </w:rPr>
              <w:t xml:space="preserve"> </w:t>
            </w:r>
            <w:r>
              <w:rPr>
                <w:rFonts w:ascii="Century Gothic"/>
                <w:spacing w:val="-1"/>
                <w:sz w:val="18"/>
              </w:rPr>
              <w:t>controlled</w:t>
            </w:r>
            <w:r>
              <w:rPr>
                <w:rFonts w:ascii="Century Gothic"/>
                <w:spacing w:val="7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substances</w:t>
            </w:r>
            <w:r>
              <w:rPr>
                <w:rFonts w:ascii="Century Gothic"/>
                <w:spacing w:val="7"/>
                <w:sz w:val="18"/>
              </w:rPr>
              <w:t xml:space="preserve"> </w:t>
            </w:r>
            <w:r>
              <w:rPr>
                <w:rFonts w:ascii="Century Gothic"/>
                <w:spacing w:val="-1"/>
                <w:sz w:val="18"/>
              </w:rPr>
              <w:t>delivered</w:t>
            </w:r>
            <w:r>
              <w:rPr>
                <w:rFonts w:ascii="Century Gothic"/>
                <w:spacing w:val="7"/>
                <w:sz w:val="18"/>
              </w:rPr>
              <w:t xml:space="preserve"> </w:t>
            </w:r>
            <w:r>
              <w:rPr>
                <w:rFonts w:ascii="Century Gothic"/>
                <w:spacing w:val="-1"/>
                <w:sz w:val="18"/>
              </w:rPr>
              <w:t>directly</w:t>
            </w:r>
            <w:r>
              <w:rPr>
                <w:rFonts w:ascii="Century Gothic"/>
                <w:spacing w:val="7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o</w:t>
            </w:r>
            <w:r>
              <w:rPr>
                <w:rFonts w:ascii="Century Gothic"/>
                <w:spacing w:val="7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a</w:t>
            </w:r>
            <w:r>
              <w:rPr>
                <w:rFonts w:ascii="Century Gothic"/>
                <w:spacing w:val="53"/>
                <w:w w:val="101"/>
                <w:sz w:val="18"/>
              </w:rPr>
              <w:t xml:space="preserve"> </w:t>
            </w:r>
            <w:r>
              <w:rPr>
                <w:rFonts w:ascii="Century Gothic"/>
                <w:spacing w:val="-1"/>
                <w:sz w:val="18"/>
              </w:rPr>
              <w:t>receiving</w:t>
            </w:r>
            <w:r>
              <w:rPr>
                <w:rFonts w:ascii="Century Gothic"/>
                <w:spacing w:val="8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individual</w:t>
            </w:r>
            <w:r>
              <w:rPr>
                <w:rFonts w:ascii="Century Gothic"/>
                <w:spacing w:val="8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in</w:t>
            </w:r>
            <w:r>
              <w:rPr>
                <w:rFonts w:ascii="Century Gothic"/>
                <w:spacing w:val="9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the</w:t>
            </w:r>
            <w:r>
              <w:rPr>
                <w:rFonts w:ascii="Century Gothic"/>
                <w:spacing w:val="8"/>
                <w:sz w:val="18"/>
              </w:rPr>
              <w:t xml:space="preserve"> </w:t>
            </w:r>
            <w:r>
              <w:rPr>
                <w:rFonts w:ascii="Century Gothic"/>
                <w:sz w:val="18"/>
              </w:rPr>
              <w:t>laboratory?</w:t>
            </w:r>
          </w:p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22" w:space="0" w:color="000000"/>
              <w:right w:val="single" w:sz="7" w:space="0" w:color="000000"/>
            </w:tcBorders>
          </w:tcPr>
          <w:p w14:paraId="3C846543" w14:textId="77777777" w:rsidR="007318D6" w:rsidRDefault="007318D6"/>
        </w:tc>
        <w:tc>
          <w:tcPr>
            <w:tcW w:w="1000" w:type="dxa"/>
            <w:tcBorders>
              <w:top w:val="single" w:sz="7" w:space="0" w:color="000000"/>
              <w:left w:val="single" w:sz="7" w:space="0" w:color="000000"/>
              <w:bottom w:val="single" w:sz="22" w:space="0" w:color="000000"/>
              <w:right w:val="single" w:sz="7" w:space="0" w:color="000000"/>
            </w:tcBorders>
          </w:tcPr>
          <w:p w14:paraId="3E2D7F60" w14:textId="77777777" w:rsidR="007318D6" w:rsidRDefault="007318D6"/>
        </w:tc>
        <w:tc>
          <w:tcPr>
            <w:tcW w:w="4117" w:type="dxa"/>
            <w:tcBorders>
              <w:top w:val="single" w:sz="7" w:space="0" w:color="000000"/>
              <w:left w:val="single" w:sz="7" w:space="0" w:color="000000"/>
              <w:bottom w:val="single" w:sz="22" w:space="0" w:color="000000"/>
              <w:right w:val="single" w:sz="22" w:space="0" w:color="000000"/>
            </w:tcBorders>
          </w:tcPr>
          <w:p w14:paraId="280945CF" w14:textId="6F05D76B" w:rsidR="007318D6" w:rsidRDefault="007318D6">
            <w:pPr>
              <w:pStyle w:val="TableParagraph"/>
              <w:spacing w:line="258" w:lineRule="auto"/>
              <w:ind w:left="25" w:right="343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</w:p>
        </w:tc>
      </w:tr>
    </w:tbl>
    <w:p w14:paraId="0DB67F31" w14:textId="74D9EA4B" w:rsidR="007318D6" w:rsidRDefault="007318D6" w:rsidP="00C5539A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</w:pPr>
    </w:p>
    <w:sectPr w:rsidR="007318D6" w:rsidSect="00242769">
      <w:type w:val="continuous"/>
      <w:pgSz w:w="12240" w:h="15840"/>
      <w:pgMar w:top="302" w:right="374" w:bottom="619" w:left="259" w:header="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11D944" w14:textId="77777777" w:rsidR="006C7DB2" w:rsidRDefault="006C7DB2">
      <w:r>
        <w:separator/>
      </w:r>
    </w:p>
  </w:endnote>
  <w:endnote w:type="continuationSeparator" w:id="0">
    <w:p w14:paraId="1971CB7F" w14:textId="77777777" w:rsidR="006C7DB2" w:rsidRDefault="006C7D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3E687" w14:textId="293316CE" w:rsidR="00E44B1C" w:rsidRDefault="003761CC">
    <w:pPr>
      <w:pStyle w:val="Footer"/>
    </w:pPr>
    <w:sdt>
      <w:sdtPr>
        <w:id w:val="969400743"/>
        <w:temporary/>
        <w:showingPlcHdr/>
      </w:sdtPr>
      <w:sdtEndPr/>
      <w:sdtContent>
        <w:r w:rsidR="00E44B1C">
          <w:t>[Type text]</w:t>
        </w:r>
      </w:sdtContent>
    </w:sdt>
    <w:r w:rsidR="00E44B1C">
      <w:ptab w:relativeTo="margin" w:alignment="center" w:leader="none"/>
    </w:r>
    <w:sdt>
      <w:sdtPr>
        <w:id w:val="969400748"/>
        <w:temporary/>
        <w:showingPlcHdr/>
      </w:sdtPr>
      <w:sdtEndPr/>
      <w:sdtContent>
        <w:r w:rsidR="00E44B1C">
          <w:t>[Type text]</w:t>
        </w:r>
      </w:sdtContent>
    </w:sdt>
    <w:r w:rsidR="00E44B1C">
      <w:ptab w:relativeTo="margin" w:alignment="right" w:leader="none"/>
    </w:r>
    <w:sdt>
      <w:sdtPr>
        <w:id w:val="969400753"/>
        <w:temporary/>
        <w:showingPlcHdr/>
      </w:sdtPr>
      <w:sdtEndPr/>
      <w:sdtContent>
        <w:r w:rsidR="00E44B1C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D14458" w14:textId="4C2D6336" w:rsidR="00E44B1C" w:rsidRDefault="00C5539A" w:rsidP="002A56B2">
    <w:pPr>
      <w:pStyle w:val="Footer"/>
      <w:ind w:right="177"/>
    </w:pPr>
    <w:r>
      <w:t>Confidential</w:t>
    </w:r>
    <w:r w:rsidR="00E44B1C">
      <w:ptab w:relativeTo="margin" w:alignment="center" w:leader="none"/>
    </w:r>
    <w:r w:rsidR="00E44B1C">
      <w:t>Date Checklist Completed: ______________</w:t>
    </w:r>
    <w:r w:rsidR="00E44B1C">
      <w:ptab w:relativeTo="margin" w:alignment="right" w:leader="none"/>
    </w:r>
    <w:r>
      <w:t xml:space="preserve">Page </w:t>
    </w:r>
    <w:r w:rsidR="00E44B1C">
      <w:fldChar w:fldCharType="begin"/>
    </w:r>
    <w:r w:rsidR="00E44B1C">
      <w:instrText xml:space="preserve"> PAGE  \* MERGEFORMAT </w:instrText>
    </w:r>
    <w:r w:rsidR="00E44B1C">
      <w:fldChar w:fldCharType="separate"/>
    </w:r>
    <w:r w:rsidR="00C4192D">
      <w:rPr>
        <w:noProof/>
      </w:rPr>
      <w:t>3</w:t>
    </w:r>
    <w:r w:rsidR="00E44B1C">
      <w:fldChar w:fldCharType="end"/>
    </w:r>
    <w:r w:rsidR="00E44B1C">
      <w:t xml:space="preserve"> of</w:t>
    </w:r>
    <w:r>
      <w:t xml:space="preserve"> </w:t>
    </w:r>
    <w:fldSimple w:instr=" NUMPAGES  \* MERGEFORMAT ">
      <w:r w:rsidR="00C4192D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C7D08" w14:textId="77777777" w:rsidR="006C7DB2" w:rsidRDefault="006C7DB2">
      <w:r>
        <w:separator/>
      </w:r>
    </w:p>
  </w:footnote>
  <w:footnote w:type="continuationSeparator" w:id="0">
    <w:p w14:paraId="5E8DD421" w14:textId="77777777" w:rsidR="006C7DB2" w:rsidRDefault="006C7D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70B290" w14:textId="77777777" w:rsidR="00E44B1C" w:rsidRDefault="003761CC">
    <w:pPr>
      <w:pStyle w:val="Header"/>
    </w:pPr>
    <w:sdt>
      <w:sdtPr>
        <w:id w:val="171999623"/>
        <w:placeholder>
          <w:docPart w:val="4CEFB650B0C1FD40982CC81FED1D825B"/>
        </w:placeholder>
        <w:temporary/>
        <w:showingPlcHdr/>
      </w:sdtPr>
      <w:sdtEndPr/>
      <w:sdtContent>
        <w:r w:rsidR="00E44B1C">
          <w:t>[Type text]</w:t>
        </w:r>
      </w:sdtContent>
    </w:sdt>
    <w:r w:rsidR="00E44B1C">
      <w:ptab w:relativeTo="margin" w:alignment="center" w:leader="none"/>
    </w:r>
    <w:sdt>
      <w:sdtPr>
        <w:id w:val="171999624"/>
        <w:placeholder>
          <w:docPart w:val="1CA69454324D354DBE399AAA6954DE32"/>
        </w:placeholder>
        <w:temporary/>
        <w:showingPlcHdr/>
      </w:sdtPr>
      <w:sdtEndPr/>
      <w:sdtContent>
        <w:r w:rsidR="00E44B1C">
          <w:t>[Type text]</w:t>
        </w:r>
      </w:sdtContent>
    </w:sdt>
    <w:r w:rsidR="00E44B1C">
      <w:ptab w:relativeTo="margin" w:alignment="right" w:leader="none"/>
    </w:r>
    <w:sdt>
      <w:sdtPr>
        <w:id w:val="171999625"/>
        <w:placeholder>
          <w:docPart w:val="BE7FAC281684FF438E008714D8343A56"/>
        </w:placeholder>
        <w:temporary/>
        <w:showingPlcHdr/>
      </w:sdtPr>
      <w:sdtEndPr/>
      <w:sdtContent>
        <w:r w:rsidR="00E44B1C">
          <w:t>[Type text]</w:t>
        </w:r>
      </w:sdtContent>
    </w:sdt>
  </w:p>
  <w:p w14:paraId="2C28A654" w14:textId="77777777" w:rsidR="00E44B1C" w:rsidRDefault="00E44B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2BE0EC" w14:textId="7BAC1365" w:rsidR="00081ABC" w:rsidRDefault="00081ABC" w:rsidP="00081ABC">
    <w:pPr>
      <w:autoSpaceDE w:val="0"/>
      <w:autoSpaceDN w:val="0"/>
      <w:adjustRightInd w:val="0"/>
      <w:rPr>
        <w:rFonts w:ascii="Aharoni" w:hAnsi="Aharoni" w:cs="Aharoni"/>
        <w:smallCaps/>
        <w:color w:val="5D2884"/>
        <w:sz w:val="28"/>
        <w:szCs w:val="28"/>
      </w:rPr>
    </w:pPr>
  </w:p>
  <w:p w14:paraId="2D58A06B" w14:textId="172C7B10" w:rsidR="00081ABC" w:rsidRDefault="00105687" w:rsidP="00081ABC">
    <w:pPr>
      <w:autoSpaceDE w:val="0"/>
      <w:autoSpaceDN w:val="0"/>
      <w:adjustRightInd w:val="0"/>
      <w:rPr>
        <w:rFonts w:ascii="Aharoni" w:hAnsi="Aharoni" w:cs="Aharoni"/>
        <w:smallCaps/>
        <w:color w:val="5D2884"/>
        <w:sz w:val="28"/>
        <w:szCs w:val="28"/>
      </w:rPr>
    </w:pPr>
    <w:r>
      <w:rPr>
        <w:noProof/>
      </w:rPr>
      <mc:AlternateContent>
        <mc:Choice Requires="wpg">
          <w:drawing>
            <wp:inline distT="0" distB="0" distL="0" distR="0" wp14:anchorId="2079C239" wp14:editId="7A1CBB07">
              <wp:extent cx="822325" cy="358775"/>
              <wp:effectExtent l="0" t="0" r="0" b="3175"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22325" cy="358775"/>
                        <a:chOff x="0" y="0"/>
                        <a:chExt cx="988" cy="480"/>
                      </a:xfrm>
                    </wpg:grpSpPr>
                    <wps:wsp>
                      <wps:cNvPr id="3" name="Freeform 2"/>
                      <wps:cNvSpPr>
                        <a:spLocks/>
                      </wps:cNvSpPr>
                      <wps:spPr bwMode="auto">
                        <a:xfrm>
                          <a:off x="78" y="150"/>
                          <a:ext cx="172" cy="325"/>
                        </a:xfrm>
                        <a:custGeom>
                          <a:avLst/>
                          <a:gdLst>
                            <a:gd name="T0" fmla="*/ 129 w 172"/>
                            <a:gd name="T1" fmla="*/ 0 h 325"/>
                            <a:gd name="T2" fmla="*/ 42 w 172"/>
                            <a:gd name="T3" fmla="*/ 0 h 325"/>
                            <a:gd name="T4" fmla="*/ 42 w 172"/>
                            <a:gd name="T5" fmla="*/ 205 h 325"/>
                            <a:gd name="T6" fmla="*/ 38 w 172"/>
                            <a:gd name="T7" fmla="*/ 206 h 325"/>
                            <a:gd name="T8" fmla="*/ 20 w 172"/>
                            <a:gd name="T9" fmla="*/ 214 h 325"/>
                            <a:gd name="T10" fmla="*/ 0 w 172"/>
                            <a:gd name="T11" fmla="*/ 223 h 325"/>
                            <a:gd name="T12" fmla="*/ 0 w 172"/>
                            <a:gd name="T13" fmla="*/ 324 h 325"/>
                            <a:gd name="T14" fmla="*/ 16 w 172"/>
                            <a:gd name="T15" fmla="*/ 316 h 325"/>
                            <a:gd name="T16" fmla="*/ 35 w 172"/>
                            <a:gd name="T17" fmla="*/ 308 h 325"/>
                            <a:gd name="T18" fmla="*/ 53 w 172"/>
                            <a:gd name="T19" fmla="*/ 299 h 325"/>
                            <a:gd name="T20" fmla="*/ 71 w 172"/>
                            <a:gd name="T21" fmla="*/ 291 h 325"/>
                            <a:gd name="T22" fmla="*/ 90 w 172"/>
                            <a:gd name="T23" fmla="*/ 284 h 325"/>
                            <a:gd name="T24" fmla="*/ 109 w 172"/>
                            <a:gd name="T25" fmla="*/ 277 h 325"/>
                            <a:gd name="T26" fmla="*/ 127 w 172"/>
                            <a:gd name="T27" fmla="*/ 270 h 325"/>
                            <a:gd name="T28" fmla="*/ 146 w 172"/>
                            <a:gd name="T29" fmla="*/ 263 h 325"/>
                            <a:gd name="T30" fmla="*/ 172 w 172"/>
                            <a:gd name="T31" fmla="*/ 255 h 325"/>
                            <a:gd name="T32" fmla="*/ 172 w 172"/>
                            <a:gd name="T33" fmla="*/ 174 h 325"/>
                            <a:gd name="T34" fmla="*/ 129 w 172"/>
                            <a:gd name="T35" fmla="*/ 174 h 325"/>
                            <a:gd name="T36" fmla="*/ 129 w 172"/>
                            <a:gd name="T37" fmla="*/ 0 h 3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172" h="325">
                              <a:moveTo>
                                <a:pt x="129" y="0"/>
                              </a:moveTo>
                              <a:lnTo>
                                <a:pt x="42" y="0"/>
                              </a:lnTo>
                              <a:lnTo>
                                <a:pt x="42" y="205"/>
                              </a:lnTo>
                              <a:lnTo>
                                <a:pt x="38" y="206"/>
                              </a:lnTo>
                              <a:lnTo>
                                <a:pt x="20" y="214"/>
                              </a:lnTo>
                              <a:lnTo>
                                <a:pt x="0" y="223"/>
                              </a:lnTo>
                              <a:lnTo>
                                <a:pt x="0" y="324"/>
                              </a:lnTo>
                              <a:lnTo>
                                <a:pt x="16" y="316"/>
                              </a:lnTo>
                              <a:lnTo>
                                <a:pt x="35" y="308"/>
                              </a:lnTo>
                              <a:lnTo>
                                <a:pt x="53" y="299"/>
                              </a:lnTo>
                              <a:lnTo>
                                <a:pt x="71" y="291"/>
                              </a:lnTo>
                              <a:lnTo>
                                <a:pt x="90" y="284"/>
                              </a:lnTo>
                              <a:lnTo>
                                <a:pt x="109" y="277"/>
                              </a:lnTo>
                              <a:lnTo>
                                <a:pt x="127" y="270"/>
                              </a:lnTo>
                              <a:lnTo>
                                <a:pt x="146" y="263"/>
                              </a:lnTo>
                              <a:lnTo>
                                <a:pt x="172" y="255"/>
                              </a:lnTo>
                              <a:lnTo>
                                <a:pt x="172" y="174"/>
                              </a:lnTo>
                              <a:lnTo>
                                <a:pt x="129" y="174"/>
                              </a:lnTo>
                              <a:lnTo>
                                <a:pt x="129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Freeform 3"/>
                      <wps:cNvSpPr>
                        <a:spLocks/>
                      </wps:cNvSpPr>
                      <wps:spPr bwMode="auto">
                        <a:xfrm>
                          <a:off x="207" y="312"/>
                          <a:ext cx="43" cy="20"/>
                        </a:xfrm>
                        <a:custGeom>
                          <a:avLst/>
                          <a:gdLst>
                            <a:gd name="T0" fmla="*/ 42 w 43"/>
                            <a:gd name="T1" fmla="*/ 0 h 20"/>
                            <a:gd name="T2" fmla="*/ 11 w 43"/>
                            <a:gd name="T3" fmla="*/ 9 h 20"/>
                            <a:gd name="T4" fmla="*/ 0 w 43"/>
                            <a:gd name="T5" fmla="*/ 12 h 20"/>
                            <a:gd name="T6" fmla="*/ 42 w 43"/>
                            <a:gd name="T7" fmla="*/ 12 h 20"/>
                            <a:gd name="T8" fmla="*/ 42 w 43"/>
                            <a:gd name="T9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3" h="20">
                              <a:moveTo>
                                <a:pt x="42" y="0"/>
                              </a:moveTo>
                              <a:lnTo>
                                <a:pt x="11" y="9"/>
                              </a:lnTo>
                              <a:lnTo>
                                <a:pt x="0" y="12"/>
                              </a:lnTo>
                              <a:lnTo>
                                <a:pt x="42" y="12"/>
                              </a:lnTo>
                              <a:lnTo>
                                <a:pt x="42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Freeform 4"/>
                      <wps:cNvSpPr>
                        <a:spLocks/>
                      </wps:cNvSpPr>
                      <wps:spPr bwMode="auto">
                        <a:xfrm>
                          <a:off x="4" y="13"/>
                          <a:ext cx="313" cy="240"/>
                        </a:xfrm>
                        <a:custGeom>
                          <a:avLst/>
                          <a:gdLst>
                            <a:gd name="T0" fmla="*/ 312 w 313"/>
                            <a:gd name="T1" fmla="*/ 0 h 240"/>
                            <a:gd name="T2" fmla="*/ 299 w 313"/>
                            <a:gd name="T3" fmla="*/ 1 h 240"/>
                            <a:gd name="T4" fmla="*/ 268 w 313"/>
                            <a:gd name="T5" fmla="*/ 6 h 240"/>
                            <a:gd name="T6" fmla="*/ 238 w 313"/>
                            <a:gd name="T7" fmla="*/ 11 h 240"/>
                            <a:gd name="T8" fmla="*/ 209 w 313"/>
                            <a:gd name="T9" fmla="*/ 17 h 240"/>
                            <a:gd name="T10" fmla="*/ 182 w 313"/>
                            <a:gd name="T11" fmla="*/ 24 h 240"/>
                            <a:gd name="T12" fmla="*/ 155 w 313"/>
                            <a:gd name="T13" fmla="*/ 31 h 240"/>
                            <a:gd name="T14" fmla="*/ 131 w 313"/>
                            <a:gd name="T15" fmla="*/ 37 h 240"/>
                            <a:gd name="T16" fmla="*/ 108 w 313"/>
                            <a:gd name="T17" fmla="*/ 44 h 240"/>
                            <a:gd name="T18" fmla="*/ 87 w 313"/>
                            <a:gd name="T19" fmla="*/ 51 h 240"/>
                            <a:gd name="T20" fmla="*/ 68 w 313"/>
                            <a:gd name="T21" fmla="*/ 58 h 240"/>
                            <a:gd name="T22" fmla="*/ 51 w 313"/>
                            <a:gd name="T23" fmla="*/ 64 h 240"/>
                            <a:gd name="T24" fmla="*/ 37 w 313"/>
                            <a:gd name="T25" fmla="*/ 69 h 240"/>
                            <a:gd name="T26" fmla="*/ 25 w 313"/>
                            <a:gd name="T27" fmla="*/ 73 h 240"/>
                            <a:gd name="T28" fmla="*/ 16 w 313"/>
                            <a:gd name="T29" fmla="*/ 77 h 240"/>
                            <a:gd name="T30" fmla="*/ 10 w 313"/>
                            <a:gd name="T31" fmla="*/ 80 h 240"/>
                            <a:gd name="T32" fmla="*/ 7 w 313"/>
                            <a:gd name="T33" fmla="*/ 81 h 240"/>
                            <a:gd name="T34" fmla="*/ 0 w 313"/>
                            <a:gd name="T35" fmla="*/ 84 h 240"/>
                            <a:gd name="T36" fmla="*/ 0 w 313"/>
                            <a:gd name="T37" fmla="*/ 240 h 240"/>
                            <a:gd name="T38" fmla="*/ 16 w 313"/>
                            <a:gd name="T39" fmla="*/ 232 h 240"/>
                            <a:gd name="T40" fmla="*/ 27 w 313"/>
                            <a:gd name="T41" fmla="*/ 227 h 240"/>
                            <a:gd name="T42" fmla="*/ 44 w 313"/>
                            <a:gd name="T43" fmla="*/ 220 h 240"/>
                            <a:gd name="T44" fmla="*/ 67 w 313"/>
                            <a:gd name="T45" fmla="*/ 210 h 240"/>
                            <a:gd name="T46" fmla="*/ 88 w 313"/>
                            <a:gd name="T47" fmla="*/ 202 h 240"/>
                            <a:gd name="T48" fmla="*/ 88 w 313"/>
                            <a:gd name="T49" fmla="*/ 146 h 240"/>
                            <a:gd name="T50" fmla="*/ 97 w 313"/>
                            <a:gd name="T51" fmla="*/ 143 h 240"/>
                            <a:gd name="T52" fmla="*/ 115 w 313"/>
                            <a:gd name="T53" fmla="*/ 137 h 240"/>
                            <a:gd name="T54" fmla="*/ 202 w 313"/>
                            <a:gd name="T55" fmla="*/ 137 h 240"/>
                            <a:gd name="T56" fmla="*/ 202 w 313"/>
                            <a:gd name="T57" fmla="*/ 111 h 240"/>
                            <a:gd name="T58" fmla="*/ 217 w 313"/>
                            <a:gd name="T59" fmla="*/ 107 h 240"/>
                            <a:gd name="T60" fmla="*/ 230 w 313"/>
                            <a:gd name="T61" fmla="*/ 105 h 240"/>
                            <a:gd name="T62" fmla="*/ 312 w 313"/>
                            <a:gd name="T63" fmla="*/ 105 h 240"/>
                            <a:gd name="T64" fmla="*/ 312 w 313"/>
                            <a:gd name="T6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313" h="240">
                              <a:moveTo>
                                <a:pt x="312" y="0"/>
                              </a:moveTo>
                              <a:lnTo>
                                <a:pt x="299" y="1"/>
                              </a:lnTo>
                              <a:lnTo>
                                <a:pt x="268" y="6"/>
                              </a:lnTo>
                              <a:lnTo>
                                <a:pt x="238" y="11"/>
                              </a:lnTo>
                              <a:lnTo>
                                <a:pt x="209" y="17"/>
                              </a:lnTo>
                              <a:lnTo>
                                <a:pt x="182" y="24"/>
                              </a:lnTo>
                              <a:lnTo>
                                <a:pt x="155" y="31"/>
                              </a:lnTo>
                              <a:lnTo>
                                <a:pt x="131" y="37"/>
                              </a:lnTo>
                              <a:lnTo>
                                <a:pt x="108" y="44"/>
                              </a:lnTo>
                              <a:lnTo>
                                <a:pt x="87" y="51"/>
                              </a:lnTo>
                              <a:lnTo>
                                <a:pt x="68" y="58"/>
                              </a:lnTo>
                              <a:lnTo>
                                <a:pt x="51" y="64"/>
                              </a:lnTo>
                              <a:lnTo>
                                <a:pt x="37" y="69"/>
                              </a:lnTo>
                              <a:lnTo>
                                <a:pt x="25" y="73"/>
                              </a:lnTo>
                              <a:lnTo>
                                <a:pt x="16" y="77"/>
                              </a:lnTo>
                              <a:lnTo>
                                <a:pt x="10" y="80"/>
                              </a:lnTo>
                              <a:lnTo>
                                <a:pt x="7" y="81"/>
                              </a:lnTo>
                              <a:lnTo>
                                <a:pt x="0" y="84"/>
                              </a:lnTo>
                              <a:lnTo>
                                <a:pt x="0" y="240"/>
                              </a:lnTo>
                              <a:lnTo>
                                <a:pt x="16" y="232"/>
                              </a:lnTo>
                              <a:lnTo>
                                <a:pt x="27" y="227"/>
                              </a:lnTo>
                              <a:lnTo>
                                <a:pt x="44" y="220"/>
                              </a:lnTo>
                              <a:lnTo>
                                <a:pt x="67" y="210"/>
                              </a:lnTo>
                              <a:lnTo>
                                <a:pt x="88" y="202"/>
                              </a:lnTo>
                              <a:lnTo>
                                <a:pt x="88" y="146"/>
                              </a:lnTo>
                              <a:lnTo>
                                <a:pt x="97" y="143"/>
                              </a:lnTo>
                              <a:lnTo>
                                <a:pt x="115" y="137"/>
                              </a:lnTo>
                              <a:lnTo>
                                <a:pt x="202" y="137"/>
                              </a:lnTo>
                              <a:lnTo>
                                <a:pt x="202" y="111"/>
                              </a:lnTo>
                              <a:lnTo>
                                <a:pt x="217" y="107"/>
                              </a:lnTo>
                              <a:lnTo>
                                <a:pt x="230" y="105"/>
                              </a:lnTo>
                              <a:lnTo>
                                <a:pt x="312" y="105"/>
                              </a:lnTo>
                              <a:lnTo>
                                <a:pt x="312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Freeform 5"/>
                      <wps:cNvSpPr>
                        <a:spLocks/>
                      </wps:cNvSpPr>
                      <wps:spPr bwMode="auto">
                        <a:xfrm>
                          <a:off x="234" y="118"/>
                          <a:ext cx="83" cy="54"/>
                        </a:xfrm>
                        <a:custGeom>
                          <a:avLst/>
                          <a:gdLst>
                            <a:gd name="T0" fmla="*/ 82 w 83"/>
                            <a:gd name="T1" fmla="*/ 0 h 54"/>
                            <a:gd name="T2" fmla="*/ 0 w 83"/>
                            <a:gd name="T3" fmla="*/ 0 h 54"/>
                            <a:gd name="T4" fmla="*/ 0 w 83"/>
                            <a:gd name="T5" fmla="*/ 54 h 54"/>
                            <a:gd name="T6" fmla="*/ 14 w 83"/>
                            <a:gd name="T7" fmla="*/ 51 h 54"/>
                            <a:gd name="T8" fmla="*/ 34 w 83"/>
                            <a:gd name="T9" fmla="*/ 46 h 54"/>
                            <a:gd name="T10" fmla="*/ 54 w 83"/>
                            <a:gd name="T11" fmla="*/ 42 h 54"/>
                            <a:gd name="T12" fmla="*/ 82 w 83"/>
                            <a:gd name="T13" fmla="*/ 37 h 54"/>
                            <a:gd name="T14" fmla="*/ 82 w 83"/>
                            <a:gd name="T15" fmla="*/ 0 h 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83" h="54">
                              <a:moveTo>
                                <a:pt x="82" y="0"/>
                              </a:move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14" y="51"/>
                              </a:lnTo>
                              <a:lnTo>
                                <a:pt x="34" y="46"/>
                              </a:lnTo>
                              <a:lnTo>
                                <a:pt x="54" y="42"/>
                              </a:lnTo>
                              <a:lnTo>
                                <a:pt x="82" y="37"/>
                              </a:lnTo>
                              <a:lnTo>
                                <a:pt x="82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7" name="Group 6"/>
                      <wpg:cNvGrpSpPr>
                        <a:grpSpLocks/>
                      </wpg:cNvGrpSpPr>
                      <wpg:grpSpPr bwMode="auto">
                        <a:xfrm>
                          <a:off x="340" y="4"/>
                          <a:ext cx="283" cy="377"/>
                          <a:chOff x="340" y="4"/>
                          <a:chExt cx="283" cy="377"/>
                        </a:xfrm>
                      </wpg:grpSpPr>
                      <wps:wsp>
                        <wps:cNvPr id="8" name="Freeform 7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209 w 283"/>
                              <a:gd name="T1" fmla="*/ 373 h 377"/>
                              <a:gd name="T2" fmla="*/ 138 w 283"/>
                              <a:gd name="T3" fmla="*/ 373 h 377"/>
                              <a:gd name="T4" fmla="*/ 160 w 283"/>
                              <a:gd name="T5" fmla="*/ 373 h 377"/>
                              <a:gd name="T6" fmla="*/ 180 w 283"/>
                              <a:gd name="T7" fmla="*/ 374 h 377"/>
                              <a:gd name="T8" fmla="*/ 198 w 283"/>
                              <a:gd name="T9" fmla="*/ 375 h 377"/>
                              <a:gd name="T10" fmla="*/ 205 w 283"/>
                              <a:gd name="T11" fmla="*/ 376 h 377"/>
                              <a:gd name="T12" fmla="*/ 209 w 283"/>
                              <a:gd name="T13" fmla="*/ 373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209" y="373"/>
                                </a:moveTo>
                                <a:lnTo>
                                  <a:pt x="138" y="373"/>
                                </a:lnTo>
                                <a:lnTo>
                                  <a:pt x="160" y="373"/>
                                </a:lnTo>
                                <a:lnTo>
                                  <a:pt x="180" y="374"/>
                                </a:lnTo>
                                <a:lnTo>
                                  <a:pt x="198" y="375"/>
                                </a:lnTo>
                                <a:lnTo>
                                  <a:pt x="205" y="376"/>
                                </a:lnTo>
                                <a:lnTo>
                                  <a:pt x="209" y="373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8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142 w 283"/>
                              <a:gd name="T1" fmla="*/ 0 h 377"/>
                              <a:gd name="T2" fmla="*/ 115 w 283"/>
                              <a:gd name="T3" fmla="*/ 0 h 377"/>
                              <a:gd name="T4" fmla="*/ 95 w 283"/>
                              <a:gd name="T5" fmla="*/ 1 h 377"/>
                              <a:gd name="T6" fmla="*/ 82 w 283"/>
                              <a:gd name="T7" fmla="*/ 2 h 377"/>
                              <a:gd name="T8" fmla="*/ 77 w 283"/>
                              <a:gd name="T9" fmla="*/ 2 h 377"/>
                              <a:gd name="T10" fmla="*/ 0 w 283"/>
                              <a:gd name="T11" fmla="*/ 82 h 377"/>
                              <a:gd name="T12" fmla="*/ 0 w 283"/>
                              <a:gd name="T13" fmla="*/ 297 h 377"/>
                              <a:gd name="T14" fmla="*/ 73 w 283"/>
                              <a:gd name="T15" fmla="*/ 376 h 377"/>
                              <a:gd name="T16" fmla="*/ 87 w 283"/>
                              <a:gd name="T17" fmla="*/ 374 h 377"/>
                              <a:gd name="T18" fmla="*/ 108 w 283"/>
                              <a:gd name="T19" fmla="*/ 373 h 377"/>
                              <a:gd name="T20" fmla="*/ 138 w 283"/>
                              <a:gd name="T21" fmla="*/ 373 h 377"/>
                              <a:gd name="T22" fmla="*/ 209 w 283"/>
                              <a:gd name="T23" fmla="*/ 373 h 377"/>
                              <a:gd name="T24" fmla="*/ 282 w 283"/>
                              <a:gd name="T25" fmla="*/ 297 h 377"/>
                              <a:gd name="T26" fmla="*/ 282 w 283"/>
                              <a:gd name="T27" fmla="*/ 283 h 377"/>
                              <a:gd name="T28" fmla="*/ 108 w 283"/>
                              <a:gd name="T29" fmla="*/ 283 h 377"/>
                              <a:gd name="T30" fmla="*/ 88 w 283"/>
                              <a:gd name="T31" fmla="*/ 263 h 377"/>
                              <a:gd name="T32" fmla="*/ 88 w 283"/>
                              <a:gd name="T33" fmla="*/ 119 h 377"/>
                              <a:gd name="T34" fmla="*/ 116 w 283"/>
                              <a:gd name="T35" fmla="*/ 90 h 377"/>
                              <a:gd name="T36" fmla="*/ 119 w 283"/>
                              <a:gd name="T37" fmla="*/ 90 h 377"/>
                              <a:gd name="T38" fmla="*/ 139 w 283"/>
                              <a:gd name="T39" fmla="*/ 89 h 377"/>
                              <a:gd name="T40" fmla="*/ 282 w 283"/>
                              <a:gd name="T41" fmla="*/ 89 h 377"/>
                              <a:gd name="T42" fmla="*/ 282 w 283"/>
                              <a:gd name="T43" fmla="*/ 82 h 377"/>
                              <a:gd name="T44" fmla="*/ 206 w 283"/>
                              <a:gd name="T45" fmla="*/ 3 h 377"/>
                              <a:gd name="T46" fmla="*/ 202 w 283"/>
                              <a:gd name="T47" fmla="*/ 2 h 377"/>
                              <a:gd name="T48" fmla="*/ 183 w 283"/>
                              <a:gd name="T49" fmla="*/ 1 h 377"/>
                              <a:gd name="T50" fmla="*/ 163 w 283"/>
                              <a:gd name="T51" fmla="*/ 0 h 377"/>
                              <a:gd name="T52" fmla="*/ 142 w 283"/>
                              <a:gd name="T53" fmla="*/ 0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142" y="0"/>
                                </a:moveTo>
                                <a:lnTo>
                                  <a:pt x="115" y="0"/>
                                </a:lnTo>
                                <a:lnTo>
                                  <a:pt x="95" y="1"/>
                                </a:lnTo>
                                <a:lnTo>
                                  <a:pt x="82" y="2"/>
                                </a:lnTo>
                                <a:lnTo>
                                  <a:pt x="77" y="2"/>
                                </a:lnTo>
                                <a:lnTo>
                                  <a:pt x="0" y="82"/>
                                </a:lnTo>
                                <a:lnTo>
                                  <a:pt x="0" y="297"/>
                                </a:lnTo>
                                <a:lnTo>
                                  <a:pt x="73" y="376"/>
                                </a:lnTo>
                                <a:lnTo>
                                  <a:pt x="87" y="374"/>
                                </a:lnTo>
                                <a:lnTo>
                                  <a:pt x="108" y="373"/>
                                </a:lnTo>
                                <a:lnTo>
                                  <a:pt x="138" y="373"/>
                                </a:lnTo>
                                <a:lnTo>
                                  <a:pt x="209" y="373"/>
                                </a:lnTo>
                                <a:lnTo>
                                  <a:pt x="282" y="297"/>
                                </a:lnTo>
                                <a:lnTo>
                                  <a:pt x="282" y="283"/>
                                </a:lnTo>
                                <a:lnTo>
                                  <a:pt x="108" y="283"/>
                                </a:lnTo>
                                <a:lnTo>
                                  <a:pt x="88" y="263"/>
                                </a:lnTo>
                                <a:lnTo>
                                  <a:pt x="88" y="119"/>
                                </a:lnTo>
                                <a:lnTo>
                                  <a:pt x="116" y="90"/>
                                </a:lnTo>
                                <a:lnTo>
                                  <a:pt x="119" y="90"/>
                                </a:lnTo>
                                <a:lnTo>
                                  <a:pt x="139" y="89"/>
                                </a:lnTo>
                                <a:lnTo>
                                  <a:pt x="282" y="89"/>
                                </a:lnTo>
                                <a:lnTo>
                                  <a:pt x="282" y="82"/>
                                </a:lnTo>
                                <a:lnTo>
                                  <a:pt x="206" y="3"/>
                                </a:lnTo>
                                <a:lnTo>
                                  <a:pt x="202" y="2"/>
                                </a:lnTo>
                                <a:lnTo>
                                  <a:pt x="183" y="1"/>
                                </a:lnTo>
                                <a:lnTo>
                                  <a:pt x="163" y="0"/>
                                </a:lnTo>
                                <a:lnTo>
                                  <a:pt x="142" y="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9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149 w 283"/>
                              <a:gd name="T1" fmla="*/ 282 h 377"/>
                              <a:gd name="T2" fmla="*/ 129 w 283"/>
                              <a:gd name="T3" fmla="*/ 282 h 377"/>
                              <a:gd name="T4" fmla="*/ 108 w 283"/>
                              <a:gd name="T5" fmla="*/ 283 h 377"/>
                              <a:gd name="T6" fmla="*/ 282 w 283"/>
                              <a:gd name="T7" fmla="*/ 283 h 377"/>
                              <a:gd name="T8" fmla="*/ 282 w 283"/>
                              <a:gd name="T9" fmla="*/ 283 h 377"/>
                              <a:gd name="T10" fmla="*/ 171 w 283"/>
                              <a:gd name="T11" fmla="*/ 283 h 377"/>
                              <a:gd name="T12" fmla="*/ 168 w 283"/>
                              <a:gd name="T13" fmla="*/ 283 h 377"/>
                              <a:gd name="T14" fmla="*/ 149 w 283"/>
                              <a:gd name="T15" fmla="*/ 282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149" y="282"/>
                                </a:moveTo>
                                <a:lnTo>
                                  <a:pt x="129" y="282"/>
                                </a:lnTo>
                                <a:lnTo>
                                  <a:pt x="108" y="283"/>
                                </a:lnTo>
                                <a:lnTo>
                                  <a:pt x="282" y="283"/>
                                </a:lnTo>
                                <a:lnTo>
                                  <a:pt x="282" y="283"/>
                                </a:lnTo>
                                <a:lnTo>
                                  <a:pt x="171" y="283"/>
                                </a:lnTo>
                                <a:lnTo>
                                  <a:pt x="168" y="283"/>
                                </a:lnTo>
                                <a:lnTo>
                                  <a:pt x="149" y="282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0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195 w 283"/>
                              <a:gd name="T1" fmla="*/ 219 h 377"/>
                              <a:gd name="T2" fmla="*/ 195 w 283"/>
                              <a:gd name="T3" fmla="*/ 259 h 377"/>
                              <a:gd name="T4" fmla="*/ 171 w 283"/>
                              <a:gd name="T5" fmla="*/ 283 h 377"/>
                              <a:gd name="T6" fmla="*/ 282 w 283"/>
                              <a:gd name="T7" fmla="*/ 283 h 377"/>
                              <a:gd name="T8" fmla="*/ 282 w 283"/>
                              <a:gd name="T9" fmla="*/ 228 h 377"/>
                              <a:gd name="T10" fmla="*/ 195 w 283"/>
                              <a:gd name="T11" fmla="*/ 219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195" y="219"/>
                                </a:moveTo>
                                <a:lnTo>
                                  <a:pt x="195" y="259"/>
                                </a:lnTo>
                                <a:lnTo>
                                  <a:pt x="171" y="283"/>
                                </a:lnTo>
                                <a:lnTo>
                                  <a:pt x="282" y="283"/>
                                </a:lnTo>
                                <a:lnTo>
                                  <a:pt x="282" y="228"/>
                                </a:lnTo>
                                <a:lnTo>
                                  <a:pt x="195" y="219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1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282 w 283"/>
                              <a:gd name="T1" fmla="*/ 89 h 377"/>
                              <a:gd name="T2" fmla="*/ 139 w 283"/>
                              <a:gd name="T3" fmla="*/ 89 h 377"/>
                              <a:gd name="T4" fmla="*/ 166 w 283"/>
                              <a:gd name="T5" fmla="*/ 90 h 377"/>
                              <a:gd name="T6" fmla="*/ 195 w 283"/>
                              <a:gd name="T7" fmla="*/ 119 h 377"/>
                              <a:gd name="T8" fmla="*/ 195 w 283"/>
                              <a:gd name="T9" fmla="*/ 153 h 377"/>
                              <a:gd name="T10" fmla="*/ 282 w 283"/>
                              <a:gd name="T11" fmla="*/ 162 h 377"/>
                              <a:gd name="T12" fmla="*/ 282 w 283"/>
                              <a:gd name="T13" fmla="*/ 89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282" y="89"/>
                                </a:moveTo>
                                <a:lnTo>
                                  <a:pt x="139" y="89"/>
                                </a:lnTo>
                                <a:lnTo>
                                  <a:pt x="166" y="90"/>
                                </a:lnTo>
                                <a:lnTo>
                                  <a:pt x="195" y="119"/>
                                </a:lnTo>
                                <a:lnTo>
                                  <a:pt x="195" y="153"/>
                                </a:lnTo>
                                <a:lnTo>
                                  <a:pt x="282" y="162"/>
                                </a:lnTo>
                                <a:lnTo>
                                  <a:pt x="282" y="89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3" name="Group 12"/>
                      <wpg:cNvGrpSpPr>
                        <a:grpSpLocks/>
                      </wpg:cNvGrpSpPr>
                      <wpg:grpSpPr bwMode="auto">
                        <a:xfrm>
                          <a:off x="645" y="14"/>
                          <a:ext cx="338" cy="438"/>
                          <a:chOff x="645" y="14"/>
                          <a:chExt cx="338" cy="438"/>
                        </a:xfrm>
                      </wpg:grpSpPr>
                      <wps:wsp>
                        <wps:cNvPr id="14" name="Freeform 13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0 w 338"/>
                              <a:gd name="T1" fmla="*/ 0 h 438"/>
                              <a:gd name="T2" fmla="*/ 0 w 338"/>
                              <a:gd name="T3" fmla="*/ 91 h 438"/>
                              <a:gd name="T4" fmla="*/ 10 w 338"/>
                              <a:gd name="T5" fmla="*/ 92 h 438"/>
                              <a:gd name="T6" fmla="*/ 12 w 338"/>
                              <a:gd name="T7" fmla="*/ 92 h 438"/>
                              <a:gd name="T8" fmla="*/ 28 w 338"/>
                              <a:gd name="T9" fmla="*/ 94 h 438"/>
                              <a:gd name="T10" fmla="*/ 28 w 338"/>
                              <a:gd name="T11" fmla="*/ 303 h 438"/>
                              <a:gd name="T12" fmla="*/ 29 w 338"/>
                              <a:gd name="T13" fmla="*/ 304 h 438"/>
                              <a:gd name="T14" fmla="*/ 86 w 338"/>
                              <a:gd name="T15" fmla="*/ 396 h 438"/>
                              <a:gd name="T16" fmla="*/ 90 w 338"/>
                              <a:gd name="T17" fmla="*/ 397 h 438"/>
                              <a:gd name="T18" fmla="*/ 98 w 338"/>
                              <a:gd name="T19" fmla="*/ 399 h 438"/>
                              <a:gd name="T20" fmla="*/ 113 w 338"/>
                              <a:gd name="T21" fmla="*/ 403 h 438"/>
                              <a:gd name="T22" fmla="*/ 132 w 338"/>
                              <a:gd name="T23" fmla="*/ 409 h 438"/>
                              <a:gd name="T24" fmla="*/ 155 w 338"/>
                              <a:gd name="T25" fmla="*/ 417 h 438"/>
                              <a:gd name="T26" fmla="*/ 180 w 338"/>
                              <a:gd name="T27" fmla="*/ 427 h 438"/>
                              <a:gd name="T28" fmla="*/ 203 w 338"/>
                              <a:gd name="T29" fmla="*/ 437 h 438"/>
                              <a:gd name="T30" fmla="*/ 301 w 338"/>
                              <a:gd name="T31" fmla="*/ 348 h 438"/>
                              <a:gd name="T32" fmla="*/ 301 w 338"/>
                              <a:gd name="T33" fmla="*/ 333 h 438"/>
                              <a:gd name="T34" fmla="*/ 190 w 338"/>
                              <a:gd name="T35" fmla="*/ 333 h 438"/>
                              <a:gd name="T36" fmla="*/ 142 w 338"/>
                              <a:gd name="T37" fmla="*/ 317 h 438"/>
                              <a:gd name="T38" fmla="*/ 124 w 338"/>
                              <a:gd name="T39" fmla="*/ 287 h 438"/>
                              <a:gd name="T40" fmla="*/ 119 w 338"/>
                              <a:gd name="T41" fmla="*/ 279 h 438"/>
                              <a:gd name="T42" fmla="*/ 119 w 338"/>
                              <a:gd name="T43" fmla="*/ 110 h 438"/>
                              <a:gd name="T44" fmla="*/ 152 w 338"/>
                              <a:gd name="T45" fmla="*/ 110 h 438"/>
                              <a:gd name="T46" fmla="*/ 152 w 338"/>
                              <a:gd name="T47" fmla="*/ 24 h 438"/>
                              <a:gd name="T48" fmla="*/ 116 w 338"/>
                              <a:gd name="T49" fmla="*/ 16 h 438"/>
                              <a:gd name="T50" fmla="*/ 91 w 338"/>
                              <a:gd name="T51" fmla="*/ 12 h 438"/>
                              <a:gd name="T52" fmla="*/ 69 w 338"/>
                              <a:gd name="T53" fmla="*/ 8 h 438"/>
                              <a:gd name="T54" fmla="*/ 49 w 338"/>
                              <a:gd name="T55" fmla="*/ 5 h 438"/>
                              <a:gd name="T56" fmla="*/ 32 w 338"/>
                              <a:gd name="T57" fmla="*/ 3 h 438"/>
                              <a:gd name="T58" fmla="*/ 0 w 338"/>
                              <a:gd name="T59" fmla="*/ 0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0" y="0"/>
                                </a:moveTo>
                                <a:lnTo>
                                  <a:pt x="0" y="91"/>
                                </a:lnTo>
                                <a:lnTo>
                                  <a:pt x="10" y="92"/>
                                </a:lnTo>
                                <a:lnTo>
                                  <a:pt x="12" y="92"/>
                                </a:lnTo>
                                <a:lnTo>
                                  <a:pt x="28" y="94"/>
                                </a:lnTo>
                                <a:lnTo>
                                  <a:pt x="28" y="303"/>
                                </a:lnTo>
                                <a:lnTo>
                                  <a:pt x="29" y="304"/>
                                </a:lnTo>
                                <a:lnTo>
                                  <a:pt x="86" y="396"/>
                                </a:lnTo>
                                <a:lnTo>
                                  <a:pt x="90" y="397"/>
                                </a:lnTo>
                                <a:lnTo>
                                  <a:pt x="98" y="399"/>
                                </a:lnTo>
                                <a:lnTo>
                                  <a:pt x="113" y="403"/>
                                </a:lnTo>
                                <a:lnTo>
                                  <a:pt x="132" y="409"/>
                                </a:lnTo>
                                <a:lnTo>
                                  <a:pt x="155" y="417"/>
                                </a:lnTo>
                                <a:lnTo>
                                  <a:pt x="180" y="427"/>
                                </a:lnTo>
                                <a:lnTo>
                                  <a:pt x="203" y="437"/>
                                </a:lnTo>
                                <a:lnTo>
                                  <a:pt x="301" y="348"/>
                                </a:lnTo>
                                <a:lnTo>
                                  <a:pt x="301" y="333"/>
                                </a:lnTo>
                                <a:lnTo>
                                  <a:pt x="190" y="333"/>
                                </a:lnTo>
                                <a:lnTo>
                                  <a:pt x="142" y="317"/>
                                </a:lnTo>
                                <a:lnTo>
                                  <a:pt x="124" y="287"/>
                                </a:lnTo>
                                <a:lnTo>
                                  <a:pt x="119" y="279"/>
                                </a:lnTo>
                                <a:lnTo>
                                  <a:pt x="119" y="110"/>
                                </a:lnTo>
                                <a:lnTo>
                                  <a:pt x="152" y="110"/>
                                </a:lnTo>
                                <a:lnTo>
                                  <a:pt x="152" y="24"/>
                                </a:lnTo>
                                <a:lnTo>
                                  <a:pt x="116" y="16"/>
                                </a:lnTo>
                                <a:lnTo>
                                  <a:pt x="91" y="12"/>
                                </a:lnTo>
                                <a:lnTo>
                                  <a:pt x="69" y="8"/>
                                </a:lnTo>
                                <a:lnTo>
                                  <a:pt x="49" y="5"/>
                                </a:lnTo>
                                <a:lnTo>
                                  <a:pt x="32" y="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4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188 w 338"/>
                              <a:gd name="T1" fmla="*/ 32 h 438"/>
                              <a:gd name="T2" fmla="*/ 188 w 338"/>
                              <a:gd name="T3" fmla="*/ 126 h 438"/>
                              <a:gd name="T4" fmla="*/ 204 w 338"/>
                              <a:gd name="T5" fmla="*/ 131 h 438"/>
                              <a:gd name="T6" fmla="*/ 210 w 338"/>
                              <a:gd name="T7" fmla="*/ 133 h 438"/>
                              <a:gd name="T8" fmla="*/ 214 w 338"/>
                              <a:gd name="T9" fmla="*/ 134 h 438"/>
                              <a:gd name="T10" fmla="*/ 214 w 338"/>
                              <a:gd name="T11" fmla="*/ 311 h 438"/>
                              <a:gd name="T12" fmla="*/ 190 w 338"/>
                              <a:gd name="T13" fmla="*/ 333 h 438"/>
                              <a:gd name="T14" fmla="*/ 301 w 338"/>
                              <a:gd name="T15" fmla="*/ 333 h 438"/>
                              <a:gd name="T16" fmla="*/ 301 w 338"/>
                              <a:gd name="T17" fmla="*/ 166 h 438"/>
                              <a:gd name="T18" fmla="*/ 338 w 338"/>
                              <a:gd name="T19" fmla="*/ 166 h 438"/>
                              <a:gd name="T20" fmla="*/ 338 w 338"/>
                              <a:gd name="T21" fmla="*/ 83 h 438"/>
                              <a:gd name="T22" fmla="*/ 315 w 338"/>
                              <a:gd name="T23" fmla="*/ 73 h 438"/>
                              <a:gd name="T24" fmla="*/ 297 w 338"/>
                              <a:gd name="T25" fmla="*/ 66 h 438"/>
                              <a:gd name="T26" fmla="*/ 279 w 338"/>
                              <a:gd name="T27" fmla="*/ 59 h 438"/>
                              <a:gd name="T28" fmla="*/ 260 w 338"/>
                              <a:gd name="T29" fmla="*/ 53 h 438"/>
                              <a:gd name="T30" fmla="*/ 240 w 338"/>
                              <a:gd name="T31" fmla="*/ 46 h 438"/>
                              <a:gd name="T32" fmla="*/ 220 w 338"/>
                              <a:gd name="T33" fmla="*/ 40 h 438"/>
                              <a:gd name="T34" fmla="*/ 203 w 338"/>
                              <a:gd name="T35" fmla="*/ 36 h 438"/>
                              <a:gd name="T36" fmla="*/ 188 w 338"/>
                              <a:gd name="T37" fmla="*/ 32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188" y="32"/>
                                </a:moveTo>
                                <a:lnTo>
                                  <a:pt x="188" y="126"/>
                                </a:lnTo>
                                <a:lnTo>
                                  <a:pt x="204" y="131"/>
                                </a:lnTo>
                                <a:lnTo>
                                  <a:pt x="210" y="133"/>
                                </a:lnTo>
                                <a:lnTo>
                                  <a:pt x="214" y="134"/>
                                </a:lnTo>
                                <a:lnTo>
                                  <a:pt x="214" y="311"/>
                                </a:lnTo>
                                <a:lnTo>
                                  <a:pt x="190" y="333"/>
                                </a:lnTo>
                                <a:lnTo>
                                  <a:pt x="301" y="333"/>
                                </a:lnTo>
                                <a:lnTo>
                                  <a:pt x="301" y="166"/>
                                </a:lnTo>
                                <a:lnTo>
                                  <a:pt x="338" y="166"/>
                                </a:lnTo>
                                <a:lnTo>
                                  <a:pt x="338" y="83"/>
                                </a:lnTo>
                                <a:lnTo>
                                  <a:pt x="315" y="73"/>
                                </a:lnTo>
                                <a:lnTo>
                                  <a:pt x="297" y="66"/>
                                </a:lnTo>
                                <a:lnTo>
                                  <a:pt x="279" y="59"/>
                                </a:lnTo>
                                <a:lnTo>
                                  <a:pt x="260" y="53"/>
                                </a:lnTo>
                                <a:lnTo>
                                  <a:pt x="240" y="46"/>
                                </a:lnTo>
                                <a:lnTo>
                                  <a:pt x="220" y="40"/>
                                </a:lnTo>
                                <a:lnTo>
                                  <a:pt x="203" y="36"/>
                                </a:lnTo>
                                <a:lnTo>
                                  <a:pt x="188" y="32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5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338 w 338"/>
                              <a:gd name="T1" fmla="*/ 166 h 438"/>
                              <a:gd name="T2" fmla="*/ 301 w 338"/>
                              <a:gd name="T3" fmla="*/ 166 h 438"/>
                              <a:gd name="T4" fmla="*/ 338 w 338"/>
                              <a:gd name="T5" fmla="*/ 183 h 438"/>
                              <a:gd name="T6" fmla="*/ 338 w 338"/>
                              <a:gd name="T7" fmla="*/ 166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338" y="166"/>
                                </a:moveTo>
                                <a:lnTo>
                                  <a:pt x="301" y="166"/>
                                </a:lnTo>
                                <a:lnTo>
                                  <a:pt x="338" y="183"/>
                                </a:lnTo>
                                <a:lnTo>
                                  <a:pt x="338" y="166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6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152 w 338"/>
                              <a:gd name="T1" fmla="*/ 110 h 438"/>
                              <a:gd name="T2" fmla="*/ 119 w 338"/>
                              <a:gd name="T3" fmla="*/ 110 h 438"/>
                              <a:gd name="T4" fmla="*/ 143 w 338"/>
                              <a:gd name="T5" fmla="*/ 115 h 438"/>
                              <a:gd name="T6" fmla="*/ 143 w 338"/>
                              <a:gd name="T7" fmla="*/ 115 h 438"/>
                              <a:gd name="T8" fmla="*/ 152 w 338"/>
                              <a:gd name="T9" fmla="*/ 117 h 438"/>
                              <a:gd name="T10" fmla="*/ 152 w 338"/>
                              <a:gd name="T11" fmla="*/ 110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152" y="110"/>
                                </a:moveTo>
                                <a:lnTo>
                                  <a:pt x="119" y="110"/>
                                </a:lnTo>
                                <a:lnTo>
                                  <a:pt x="143" y="115"/>
                                </a:lnTo>
                                <a:lnTo>
                                  <a:pt x="143" y="115"/>
                                </a:lnTo>
                                <a:lnTo>
                                  <a:pt x="152" y="117"/>
                                </a:lnTo>
                                <a:lnTo>
                                  <a:pt x="152" y="11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8" name="Group 17"/>
                      <wpg:cNvGrpSpPr>
                        <a:grpSpLocks/>
                      </wpg:cNvGrpSpPr>
                      <wpg:grpSpPr bwMode="auto">
                        <a:xfrm>
                          <a:off x="914" y="412"/>
                          <a:ext cx="54" cy="55"/>
                          <a:chOff x="914" y="412"/>
                          <a:chExt cx="54" cy="55"/>
                        </a:xfrm>
                      </wpg:grpSpPr>
                      <wps:wsp>
                        <wps:cNvPr id="19" name="Freeform 18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42 w 54"/>
                              <a:gd name="T1" fmla="*/ 0 h 55"/>
                              <a:gd name="T2" fmla="*/ 12 w 54"/>
                              <a:gd name="T3" fmla="*/ 0 h 55"/>
                              <a:gd name="T4" fmla="*/ 0 w 54"/>
                              <a:gd name="T5" fmla="*/ 12 h 55"/>
                              <a:gd name="T6" fmla="*/ 0 w 54"/>
                              <a:gd name="T7" fmla="*/ 42 h 55"/>
                              <a:gd name="T8" fmla="*/ 12 w 54"/>
                              <a:gd name="T9" fmla="*/ 54 h 55"/>
                              <a:gd name="T10" fmla="*/ 42 w 54"/>
                              <a:gd name="T11" fmla="*/ 54 h 55"/>
                              <a:gd name="T12" fmla="*/ 47 w 54"/>
                              <a:gd name="T13" fmla="*/ 50 h 55"/>
                              <a:gd name="T14" fmla="*/ 14 w 54"/>
                              <a:gd name="T15" fmla="*/ 50 h 55"/>
                              <a:gd name="T16" fmla="*/ 4 w 54"/>
                              <a:gd name="T17" fmla="*/ 40 h 55"/>
                              <a:gd name="T18" fmla="*/ 4 w 54"/>
                              <a:gd name="T19" fmla="*/ 14 h 55"/>
                              <a:gd name="T20" fmla="*/ 14 w 54"/>
                              <a:gd name="T21" fmla="*/ 4 h 55"/>
                              <a:gd name="T22" fmla="*/ 47 w 54"/>
                              <a:gd name="T23" fmla="*/ 4 h 55"/>
                              <a:gd name="T24" fmla="*/ 42 w 54"/>
                              <a:gd name="T25" fmla="*/ 0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42" y="0"/>
                                </a:moveTo>
                                <a:lnTo>
                                  <a:pt x="12" y="0"/>
                                </a:lnTo>
                                <a:lnTo>
                                  <a:pt x="0" y="12"/>
                                </a:lnTo>
                                <a:lnTo>
                                  <a:pt x="0" y="42"/>
                                </a:lnTo>
                                <a:lnTo>
                                  <a:pt x="12" y="54"/>
                                </a:lnTo>
                                <a:lnTo>
                                  <a:pt x="42" y="54"/>
                                </a:lnTo>
                                <a:lnTo>
                                  <a:pt x="47" y="50"/>
                                </a:lnTo>
                                <a:lnTo>
                                  <a:pt x="14" y="50"/>
                                </a:lnTo>
                                <a:lnTo>
                                  <a:pt x="4" y="40"/>
                                </a:lnTo>
                                <a:lnTo>
                                  <a:pt x="4" y="14"/>
                                </a:lnTo>
                                <a:lnTo>
                                  <a:pt x="14" y="4"/>
                                </a:lnTo>
                                <a:lnTo>
                                  <a:pt x="47" y="4"/>
                                </a:lnTo>
                                <a:lnTo>
                                  <a:pt x="42" y="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9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47 w 54"/>
                              <a:gd name="T1" fmla="*/ 4 h 55"/>
                              <a:gd name="T2" fmla="*/ 40 w 54"/>
                              <a:gd name="T3" fmla="*/ 4 h 55"/>
                              <a:gd name="T4" fmla="*/ 50 w 54"/>
                              <a:gd name="T5" fmla="*/ 14 h 55"/>
                              <a:gd name="T6" fmla="*/ 50 w 54"/>
                              <a:gd name="T7" fmla="*/ 40 h 55"/>
                              <a:gd name="T8" fmla="*/ 40 w 54"/>
                              <a:gd name="T9" fmla="*/ 50 h 55"/>
                              <a:gd name="T10" fmla="*/ 47 w 54"/>
                              <a:gd name="T11" fmla="*/ 50 h 55"/>
                              <a:gd name="T12" fmla="*/ 54 w 54"/>
                              <a:gd name="T13" fmla="*/ 42 h 55"/>
                              <a:gd name="T14" fmla="*/ 54 w 54"/>
                              <a:gd name="T15" fmla="*/ 12 h 55"/>
                              <a:gd name="T16" fmla="*/ 47 w 54"/>
                              <a:gd name="T17" fmla="*/ 4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47" y="4"/>
                                </a:moveTo>
                                <a:lnTo>
                                  <a:pt x="40" y="4"/>
                                </a:lnTo>
                                <a:lnTo>
                                  <a:pt x="50" y="14"/>
                                </a:lnTo>
                                <a:lnTo>
                                  <a:pt x="50" y="40"/>
                                </a:lnTo>
                                <a:lnTo>
                                  <a:pt x="40" y="50"/>
                                </a:lnTo>
                                <a:lnTo>
                                  <a:pt x="47" y="50"/>
                                </a:lnTo>
                                <a:lnTo>
                                  <a:pt x="54" y="42"/>
                                </a:lnTo>
                                <a:lnTo>
                                  <a:pt x="54" y="12"/>
                                </a:lnTo>
                                <a:lnTo>
                                  <a:pt x="47" y="4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20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35 w 54"/>
                              <a:gd name="T1" fmla="*/ 12 h 55"/>
                              <a:gd name="T2" fmla="*/ 16 w 54"/>
                              <a:gd name="T3" fmla="*/ 12 h 55"/>
                              <a:gd name="T4" fmla="*/ 16 w 54"/>
                              <a:gd name="T5" fmla="*/ 43 h 55"/>
                              <a:gd name="T6" fmla="*/ 21 w 54"/>
                              <a:gd name="T7" fmla="*/ 43 h 55"/>
                              <a:gd name="T8" fmla="*/ 21 w 54"/>
                              <a:gd name="T9" fmla="*/ 28 h 55"/>
                              <a:gd name="T10" fmla="*/ 32 w 54"/>
                              <a:gd name="T11" fmla="*/ 28 h 55"/>
                              <a:gd name="T12" fmla="*/ 36 w 54"/>
                              <a:gd name="T13" fmla="*/ 28 h 55"/>
                              <a:gd name="T14" fmla="*/ 40 w 54"/>
                              <a:gd name="T15" fmla="*/ 26 h 55"/>
                              <a:gd name="T16" fmla="*/ 40 w 54"/>
                              <a:gd name="T17" fmla="*/ 25 h 55"/>
                              <a:gd name="T18" fmla="*/ 35 w 54"/>
                              <a:gd name="T19" fmla="*/ 25 h 55"/>
                              <a:gd name="T20" fmla="*/ 30 w 54"/>
                              <a:gd name="T21" fmla="*/ 24 h 55"/>
                              <a:gd name="T22" fmla="*/ 21 w 54"/>
                              <a:gd name="T23" fmla="*/ 24 h 55"/>
                              <a:gd name="T24" fmla="*/ 21 w 54"/>
                              <a:gd name="T25" fmla="*/ 16 h 55"/>
                              <a:gd name="T26" fmla="*/ 40 w 54"/>
                              <a:gd name="T27" fmla="*/ 16 h 55"/>
                              <a:gd name="T28" fmla="*/ 40 w 54"/>
                              <a:gd name="T29" fmla="*/ 13 h 55"/>
                              <a:gd name="T30" fmla="*/ 35 w 54"/>
                              <a:gd name="T31" fmla="*/ 12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35" y="12"/>
                                </a:moveTo>
                                <a:lnTo>
                                  <a:pt x="16" y="12"/>
                                </a:lnTo>
                                <a:lnTo>
                                  <a:pt x="16" y="43"/>
                                </a:lnTo>
                                <a:lnTo>
                                  <a:pt x="21" y="43"/>
                                </a:lnTo>
                                <a:lnTo>
                                  <a:pt x="21" y="28"/>
                                </a:lnTo>
                                <a:lnTo>
                                  <a:pt x="32" y="28"/>
                                </a:lnTo>
                                <a:lnTo>
                                  <a:pt x="36" y="28"/>
                                </a:lnTo>
                                <a:lnTo>
                                  <a:pt x="40" y="26"/>
                                </a:lnTo>
                                <a:lnTo>
                                  <a:pt x="40" y="25"/>
                                </a:lnTo>
                                <a:lnTo>
                                  <a:pt x="35" y="25"/>
                                </a:lnTo>
                                <a:lnTo>
                                  <a:pt x="30" y="24"/>
                                </a:lnTo>
                                <a:lnTo>
                                  <a:pt x="21" y="24"/>
                                </a:lnTo>
                                <a:lnTo>
                                  <a:pt x="21" y="16"/>
                                </a:lnTo>
                                <a:lnTo>
                                  <a:pt x="40" y="16"/>
                                </a:lnTo>
                                <a:lnTo>
                                  <a:pt x="40" y="13"/>
                                </a:lnTo>
                                <a:lnTo>
                                  <a:pt x="35" y="12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21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32 w 54"/>
                              <a:gd name="T1" fmla="*/ 28 h 55"/>
                              <a:gd name="T2" fmla="*/ 27 w 54"/>
                              <a:gd name="T3" fmla="*/ 28 h 55"/>
                              <a:gd name="T4" fmla="*/ 34 w 54"/>
                              <a:gd name="T5" fmla="*/ 43 h 55"/>
                              <a:gd name="T6" fmla="*/ 40 w 54"/>
                              <a:gd name="T7" fmla="*/ 43 h 55"/>
                              <a:gd name="T8" fmla="*/ 32 w 54"/>
                              <a:gd name="T9" fmla="*/ 28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32" y="28"/>
                                </a:moveTo>
                                <a:lnTo>
                                  <a:pt x="27" y="28"/>
                                </a:lnTo>
                                <a:lnTo>
                                  <a:pt x="34" y="43"/>
                                </a:lnTo>
                                <a:lnTo>
                                  <a:pt x="40" y="43"/>
                                </a:lnTo>
                                <a:lnTo>
                                  <a:pt x="32" y="28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22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40 w 54"/>
                              <a:gd name="T1" fmla="*/ 16 h 55"/>
                              <a:gd name="T2" fmla="*/ 32 w 54"/>
                              <a:gd name="T3" fmla="*/ 16 h 55"/>
                              <a:gd name="T4" fmla="*/ 35 w 54"/>
                              <a:gd name="T5" fmla="*/ 16 h 55"/>
                              <a:gd name="T6" fmla="*/ 35 w 54"/>
                              <a:gd name="T7" fmla="*/ 25 h 55"/>
                              <a:gd name="T8" fmla="*/ 40 w 54"/>
                              <a:gd name="T9" fmla="*/ 25 h 55"/>
                              <a:gd name="T10" fmla="*/ 40 w 54"/>
                              <a:gd name="T11" fmla="*/ 16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40" y="16"/>
                                </a:moveTo>
                                <a:lnTo>
                                  <a:pt x="32" y="16"/>
                                </a:lnTo>
                                <a:lnTo>
                                  <a:pt x="35" y="16"/>
                                </a:lnTo>
                                <a:lnTo>
                                  <a:pt x="35" y="25"/>
                                </a:lnTo>
                                <a:lnTo>
                                  <a:pt x="40" y="25"/>
                                </a:lnTo>
                                <a:lnTo>
                                  <a:pt x="40" y="16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430F2BF3" id="Group 2" o:spid="_x0000_s1026" style="width:64.75pt;height:28.25pt;mso-position-horizontal-relative:char;mso-position-vertical-relative:line" coordsize="988,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">
              <v:shape id="Freeform 2" o:spid="_x0000_s1027" style="position:absolute;left:78;top:150;width:172;height:325;visibility:visible;mso-wrap-style:square;v-text-anchor:top" coordsize="172,3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i82h8MA&#10;AADaAAAADwAAAGRycy9kb3ducmV2LnhtbESPQWvCQBSE7wX/w/IEb3WTWqpEV5FCqfTWpILHZ/aZ&#10;RLNvw+4mpv++Wyj0OMzMN8xmN5pWDOR8Y1lBOk9AEJdWN1wp+CreHlcgfEDW2FomBd/kYbedPGww&#10;0/bOnzTkoRIRwj5DBXUIXSalL2sy6Oe2I47exTqDIUpXSe3wHuGmlU9J8iINNhwXauzotabylvdG&#10;QfF8TY+6uLj34dS3i/F4LvOPpVKz6bhfgwg0hv/wX/ugFSzg90q8AXL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i82h8MAAADaAAAADwAAAAAAAAAAAAAAAACYAgAAZHJzL2Rv&#10;d25yZXYueG1sUEsFBgAAAAAEAAQA9QAAAIgDAAAAAA==&#10;" path="m129,l42,r,205l38,206r-18,8l,223,,324r16,-8l35,308r18,-9l71,291r19,-7l109,277r18,-7l146,263r26,-8l172,174r-43,l129,e" fillcolor="#4f2683" stroked="f">
                <v:path arrowok="t" o:connecttype="custom" o:connectlocs="129,0;42,0;42,205;38,206;20,214;0,223;0,324;16,316;35,308;53,299;71,291;90,284;109,277;127,270;146,263;172,255;172,174;129,174;129,0" o:connectangles="0,0,0,0,0,0,0,0,0,0,0,0,0,0,0,0,0,0,0"/>
              </v:shape>
              <v:shape id="Freeform 3" o:spid="_x0000_s1028" style="position:absolute;left:207;top:312;width:43;height:20;visibility:visible;mso-wrap-style:square;v-text-anchor:top" coordsize="43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VDy38AA&#10;AADaAAAADwAAAGRycy9kb3ducmV2LnhtbESPQYvCMBSE74L/ITxhb5p2kVWqUXRBkN5WvXh7NM+m&#10;2LyEJtb67zcLCx6HmfmGWW8H24qeutA4VpDPMhDEldMN1wou58N0CSJEZI2tY1LwogDbzXi0xkK7&#10;J/9Qf4q1SBAOBSowMfpCylAZshhmzhMn7+Y6izHJrpa6w2eC21Z+ZtmXtNhwWjDo6dtQdT89rIK+&#10;3Pu8DmWZHxb+ejSLPquCVOpjMuxWICIN8R3+bx+1gjn8XUk3QG5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5VDy38AAAADaAAAADwAAAAAAAAAAAAAAAACYAgAAZHJzL2Rvd25y&#10;ZXYueG1sUEsFBgAAAAAEAAQA9QAAAIUDAAAAAA==&#10;" path="m42,l11,9,,12r42,l42,e" fillcolor="#4f2683" stroked="f">
                <v:path arrowok="t" o:connecttype="custom" o:connectlocs="42,0;11,9;0,12;42,12;42,0" o:connectangles="0,0,0,0,0"/>
              </v:shape>
              <v:shape id="Freeform 4" o:spid="_x0000_s1029" style="position:absolute;left:4;top:13;width:313;height:240;visibility:visible;mso-wrap-style:square;v-text-anchor:top" coordsize="313,2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WxjcMA&#10;AADaAAAADwAAAGRycy9kb3ducmV2LnhtbESPwWrDMBBE74H8g9hAb4ncQktxooRQSOihFOL4ktti&#10;bWVRa2UkxXbz9VWg0OMwM2+YzW5ynRgoROtZweOqAEHceG3ZKKjPh+UriJiQNXaeScEPRdht57MN&#10;ltqPfKKhSkZkCMcSFbQp9aWUsWnJYVz5njh7Xz44TFkGI3XAMcNdJ5+K4kU6tJwXWuzpraXmu7o6&#10;BdfhWH8aac+3j0tzQ2v2VehHpR4W034NItGU/sN/7Xet4BnuV/INkN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nWxjcMAAADaAAAADwAAAAAAAAAAAAAAAACYAgAAZHJzL2Rv&#10;d25yZXYueG1sUEsFBgAAAAAEAAQA9QAAAIgDAAAAAA==&#10;" path="m312,l299,1,268,6r-30,5l209,17r-27,7l155,31r-24,6l108,44,87,51,68,58,51,64,37,69,25,73r-9,4l10,80,7,81,,84,,240r16,-8l27,227r17,-7l67,210r21,-8l88,146r9,-3l115,137r87,l202,111r15,-4l230,105r82,l312,e" fillcolor="#4f2683" stroked="f">
                <v:path arrowok="t" o:connecttype="custom" o:connectlocs="312,0;299,1;268,6;238,11;209,17;182,24;155,31;131,37;108,44;87,51;68,58;51,64;37,69;25,73;16,77;10,80;7,81;0,84;0,240;16,232;27,227;44,220;67,210;88,202;88,146;97,143;115,137;202,137;202,111;217,107;230,105;312,105;312,0" o:connectangles="0,0,0,0,0,0,0,0,0,0,0,0,0,0,0,0,0,0,0,0,0,0,0,0,0,0,0,0,0,0,0,0,0"/>
              </v:shape>
              <v:shape id="Freeform 5" o:spid="_x0000_s1030" style="position:absolute;left:234;top:118;width:83;height:54;visibility:visible;mso-wrap-style:square;v-text-anchor:top" coordsize="83,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h2nkcQA&#10;AADaAAAADwAAAGRycy9kb3ducmV2LnhtbESPQWsCMRSE74X+h/AK3mq2IiKrUUQp6kFB60Fvz81z&#10;dzF5WTbRXf31TUHocZiZb5jxtLVG3Kn2pWMFX90EBHHmdMm5gsPP9+cQhA/IGo1jUvAgD9PJ+9sY&#10;U+0a3tF9H3IRIexTVFCEUKVS+qwgi77rKuLoXVxtMURZ51LX2ES4NbKXJANpseS4UGBF84Ky6/5m&#10;FSzNor/loasu5/XTnM7b42LTHJXqfLSzEYhAbfgPv9orrWAAf1fiDZCT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odp5HEAAAA2gAAAA8AAAAAAAAAAAAAAAAAmAIAAGRycy9k&#10;b3ducmV2LnhtbFBLBQYAAAAABAAEAPUAAACJAwAAAAA=&#10;" path="m82,l,,,54,14,51,34,46,54,42,82,37,82,e" fillcolor="#4f2683" stroked="f">
                <v:path arrowok="t" o:connecttype="custom" o:connectlocs="82,0;0,0;0,54;14,51;34,46;54,42;82,37;82,0" o:connectangles="0,0,0,0,0,0,0,0"/>
              </v:shape>
              <v:group id="Group 6" o:spid="_x0000_s1031" style="position:absolute;left:340;top:4;width:283;height:377" coordorigin="340,4" coordsize="283,3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<v:shape id="Freeform 7" o:spid="_x0000_s1032" style="position:absolute;left:340;top:4;width:283;height:377;visibility:visible;mso-wrap-style:square;v-text-anchor:top" coordsize="283,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El6H78A&#10;AADaAAAADwAAAGRycy9kb3ducmV2LnhtbERPy4rCMBTdD/gP4QruxlRlRqlG8TUgs/PxAdfm2lSb&#10;m9JErX69WQguD+c9mTW2FDeqfeFYQa+bgCDOnC44V3DY/32PQPiArLF0TAoe5GE2bX1NMNXuzlu6&#10;7UIuYgj7FBWYEKpUSp8Zsui7riKO3MnVFkOEdS51jfcYbkvZT5JfabHg2GCwoqWh7LK7WgVkwuJn&#10;eBoM/1flvv+8XpLj9rxWqtNu5mMQgZrwEb/dG60gbo1X4g2Q0x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MSXofvwAAANoAAAAPAAAAAAAAAAAAAAAAAJgCAABkcnMvZG93bnJl&#10;di54bWxQSwUGAAAAAAQABAD1AAAAhAMAAAAA&#10;" path="m209,373r-71,l160,373r20,1l198,375r7,1l209,373e" fillcolor="#4f2683" stroked="f">
                  <v:path arrowok="t" o:connecttype="custom" o:connectlocs="209,373;138,373;160,373;180,374;198,375;205,376;209,373" o:connectangles="0,0,0,0,0,0,0"/>
                </v:shape>
                <v:shape id="Freeform 8" o:spid="_x0000_s1033" style="position:absolute;left:340;top:4;width:283;height:377;visibility:visible;mso-wrap-style:square;v-text-anchor:top" coordsize="283,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XfhMQA&#10;AADaAAAADwAAAGRycy9kb3ducmV2LnhtbESPzW7CMBCE70i8g7VIvYFTqjZtwCDoj4S4AX2AJV7i&#10;lHgdxSYJPH2NVKnH0cx8o5kve1uJlhpfOlbwOElAEOdOl1wo+D58jV9B+ICssXJMCq7kYbkYDuaY&#10;adfxjtp9KESEsM9QgQmhzqT0uSGLfuJq4uidXGMxRNkUUjfYRbit5DRJXqTFkuOCwZreDeXn/cUq&#10;IBPWz+npKd1+VIfp7XJOjrufT6UeRv1qBiJQH/7Df+2NVvAG9yvxBsjF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MF34TEAAAA2gAAAA8AAAAAAAAAAAAAAAAAmAIAAGRycy9k&#10;b3ducmV2LnhtbFBLBQYAAAAABAAEAPUAAACJAwAAAAA=&#10;" path="m142,l115,,95,1,82,2r-5,l,82,,297r73,79l87,374r21,-1l138,373r71,l282,297r,-14l108,283,88,263r,-144l116,90r3,l139,89r143,l282,82,206,3,202,2,183,1,163,,142,e" fillcolor="#4f2683" stroked="f">
                  <v:path arrowok="t" o:connecttype="custom" o:connectlocs="142,0;115,0;95,1;82,2;77,2;0,82;0,297;73,376;87,374;108,373;138,373;209,373;282,297;282,283;108,283;88,263;88,119;116,90;119,90;139,89;282,89;282,82;206,3;202,2;183,1;163,0;142,0" o:connectangles="0,0,0,0,0,0,0,0,0,0,0,0,0,0,0,0,0,0,0,0,0,0,0,0,0,0,0"/>
                </v:shape>
                <v:shape id="Freeform 9" o:spid="_x0000_s1034" style="position:absolute;left:340;top:4;width:283;height:377;visibility:visible;mso-wrap-style:square;v-text-anchor:top" coordsize="283,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XbesQA&#10;AADbAAAADwAAAGRycy9kb3ducmV2LnhtbESPzW4CMQyE75V4h8hI3Eq2oBa0JSB+Wgn1xs8DuBuz&#10;2bJxVpsA2z59fUDiZmvGM59ni87X6kptrAIbeBlmoIiLYCsuDRwPn89TUDEhW6wDk4FfirCY955m&#10;mNtw4x1d96lUEsIxRwMupSbXOhaOPMZhaIhFO4XWY5K1LbVt8SbhvtajLHvTHiuWBocNrR0V5/3F&#10;GyCXVq+T03jytakPo7/LOfve/XwYM+h3y3dQibr0MN+vt1bwhV5+kQH0/B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nl23rEAAAA2wAAAA8AAAAAAAAAAAAAAAAAmAIAAGRycy9k&#10;b3ducmV2LnhtbFBLBQYAAAAABAAEAPUAAACJAwAAAAA=&#10;" path="m149,282r-20,l108,283r174,l282,283r-111,l168,283r-19,-1e" fillcolor="#4f2683" stroked="f">
                  <v:path arrowok="t" o:connecttype="custom" o:connectlocs="149,282;129,282;108,283;282,283;282,283;171,283;168,283;149,282" o:connectangles="0,0,0,0,0,0,0,0"/>
                </v:shape>
                <v:shape id="Freeform 10" o:spid="_x0000_s1035" style="position:absolute;left:340;top:4;width:283;height:377;visibility:visible;mso-wrap-style:square;v-text-anchor:top" coordsize="283,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ql+4cEA&#10;AADbAAAADwAAAGRycy9kb3ducmV2LnhtbERP24rCMBB9F/Yfwiz4pqmKulSj7HoB8U3dD5htxqba&#10;TEoTtfr1RhD2bQ7nOtN5Y0txpdoXjhX0ugkI4szpgnMFv4d15wuED8gaS8ek4E4e5rOP1hRT7W68&#10;o+s+5CKGsE9RgQmhSqX0mSGLvusq4sgdXW0xRFjnUtd4i+G2lP0kGUmLBccGgxUtDGXn/cUqIBN+&#10;huPjYLxdlof+43JO/nanlVLtz+Z7AiJQE/7Fb/dGx/k9eP0SD5Cz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apfuHBAAAA2wAAAA8AAAAAAAAAAAAAAAAAmAIAAGRycy9kb3du&#10;cmV2LnhtbFBLBQYAAAAABAAEAPUAAACGAwAAAAA=&#10;" path="m195,219r,40l171,283r111,l282,228r-87,-9e" fillcolor="#4f2683" stroked="f">
                  <v:path arrowok="t" o:connecttype="custom" o:connectlocs="195,219;195,259;171,283;282,283;282,228;195,219" o:connectangles="0,0,0,0,0,0"/>
                </v:shape>
                <v:shape id="Freeform 11" o:spid="_x0000_s1036" style="position:absolute;left:340;top:4;width:283;height:377;visibility:visible;mso-wrap-style:square;v-text-anchor:top" coordsize="283,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nvglsIA&#10;AADbAAAADwAAAGRycy9kb3ducmV2LnhtbERPS27CMBDdV+odrKnUXXGaCqgCDuoHJMSO0AMM8RCn&#10;icdRbCBweoxUqbt5et+ZLwbbihP1vnas4HWUgCAuna65UvCzW728g/ABWWPrmBRcyMMif3yYY6bd&#10;mbd0KkIlYgj7DBWYELpMSl8asuhHriOO3MH1FkOEfSV1j+cYbluZJslEWqw5Nhjs6MtQ2RRHq4BM&#10;+BxPD2/TzXe7S6/HJtlvf5dKPT8NHzMQgYbwL/5zr3Wcn8L9l3iAzG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2e+CWwgAAANsAAAAPAAAAAAAAAAAAAAAAAJgCAABkcnMvZG93&#10;bnJldi54bWxQSwUGAAAAAAQABAD1AAAAhwMAAAAA&#10;" path="m282,89r-143,l166,90r29,29l195,153r87,9l282,89e" fillcolor="#4f2683" stroked="f">
                  <v:path arrowok="t" o:connecttype="custom" o:connectlocs="282,89;139,89;166,90;195,119;195,153;282,162;282,89" o:connectangles="0,0,0,0,0,0,0"/>
                </v:shape>
              </v:group>
              <v:group id="Group 12" o:spid="_x0000_s1037" style="position:absolute;left:645;top:14;width:338;height:438" coordorigin="645,14" coordsize="338,4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<v:shape id="Freeform 13" o:spid="_x0000_s1038" style="position:absolute;left:645;top:14;width:338;height:438;visibility:visible;mso-wrap-style:square;v-text-anchor:top" coordsize="338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P9qsAA&#10;AADbAAAADwAAAGRycy9kb3ducmV2LnhtbERPzYrCMBC+L/gOYQRva+oiulSjqCAU3D3o+gBjMzbF&#10;ZlKarI1vvxGEvc3H9zvLdbSNuFPna8cKJuMMBHHpdM2VgvPP/v0ThA/IGhvHpOBBHtarwdsSc+16&#10;PtL9FCqRQtjnqMCE0OZS+tKQRT92LXHirq6zGBLsKqk77FO4beRHls2kxZpTg8GWdobK2+nXKtjE&#10;eOvP38V8vr9QLA6zbX/8MkqNhnGzABEohn/xy13oNH8Kz1/S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uP9qsAAAADbAAAADwAAAAAAAAAAAAAAAACYAgAAZHJzL2Rvd25y&#10;ZXYueG1sUEsFBgAAAAAEAAQA9QAAAIUDAAAAAA==&#10;" path="m,l,91r10,1l12,92r16,2l28,303r1,1l86,396r4,1l98,399r15,4l132,409r23,8l180,427r23,10l301,348r,-15l190,333,142,317,124,287r-5,-8l119,110r33,l152,24,116,16,91,12,69,8,49,5,32,3,,e" fillcolor="#4f2683" stroked="f">
                  <v:path arrowok="t" o:connecttype="custom" o:connectlocs="0,0;0,91;10,92;12,92;28,94;28,303;29,304;86,396;90,397;98,399;113,403;132,409;155,417;180,427;203,437;301,348;301,333;190,333;142,317;124,287;119,279;119,110;152,110;152,24;116,16;91,12;69,8;49,5;32,3;0,0" o:connectangles="0,0,0,0,0,0,0,0,0,0,0,0,0,0,0,0,0,0,0,0,0,0,0,0,0,0,0,0,0,0"/>
                </v:shape>
                <v:shape id="Freeform 14" o:spid="_x0000_s1039" style="position:absolute;left:645;top:14;width:338;height:438;visibility:visible;mso-wrap-style:square;v-text-anchor:top" coordsize="338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9YMcAA&#10;AADbAAAADwAAAGRycy9kb3ducmV2LnhtbERPzYrCMBC+L/gOYQRva+qCulSjqCAU3D3o+gBjMzbF&#10;ZlKarI1vvxGEvc3H9zvLdbSNuFPna8cKJuMMBHHpdM2VgvPP/v0ThA/IGhvHpOBBHtarwdsSc+16&#10;PtL9FCqRQtjnqMCE0OZS+tKQRT92LXHirq6zGBLsKqk77FO4beRHls2kxZpTg8GWdobK2+nXKtjE&#10;eOvP38V8vr9QLA6zbX/8MkqNhnGzABEohn/xy13oNH8Kz1/S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a9YMcAAAADbAAAADwAAAAAAAAAAAAAAAACYAgAAZHJzL2Rvd25y&#10;ZXYueG1sUEsFBgAAAAAEAAQA9QAAAIUDAAAAAA==&#10;" path="m188,32r,94l204,131r6,2l214,134r,177l190,333r111,l301,166r37,l338,83,315,73,297,66,279,59,260,53,240,46,220,40,203,36,188,32e" fillcolor="#4f2683" stroked="f">
                  <v:path arrowok="t" o:connecttype="custom" o:connectlocs="188,32;188,126;204,131;210,133;214,134;214,311;190,333;301,333;301,166;338,166;338,83;315,73;297,66;279,59;260,53;240,46;220,40;203,36;188,32" o:connectangles="0,0,0,0,0,0,0,0,0,0,0,0,0,0,0,0,0,0,0"/>
                </v:shape>
                <v:shape id="Freeform 15" o:spid="_x0000_s1040" style="position:absolute;left:645;top:14;width:338;height:438;visibility:visible;mso-wrap-style:square;v-text-anchor:top" coordsize="338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3GRsAA&#10;AADbAAAADwAAAGRycy9kb3ducmV2LnhtbERPzYrCMBC+L/gOYQRva+oeqlSjqCAU3D348wBjMzbF&#10;ZlKarM2+/WZhwdt8fL+z2kTbiif1vnGsYDbNQBBXTjdcK7heDu8LED4ga2wdk4If8rBZj95WWGg3&#10;8Ime51CLFMK+QAUmhK6Q0leGLPqp64gTd3e9xZBgX0vd45DCbSs/siyXFhtODQY72huqHudvq2Ab&#10;42O4fpXz+eFGsTzmu+H0aZSajON2CSJQDC/xv7vUaX4Of7+kA+T6F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X3GRsAAAADbAAAADwAAAAAAAAAAAAAAAACYAgAAZHJzL2Rvd25y&#10;ZXYueG1sUEsFBgAAAAAEAAQA9QAAAIUDAAAAAA==&#10;" path="m338,166r-37,l338,183r,-17e" fillcolor="#4f2683" stroked="f">
                  <v:path arrowok="t" o:connecttype="custom" o:connectlocs="338,166;301,166;338,183;338,166" o:connectangles="0,0,0,0"/>
                </v:shape>
                <v:shape id="Freeform 16" o:spid="_x0000_s1041" style="position:absolute;left:645;top:14;width:338;height:438;visibility:visible;mso-wrap-style:square;v-text-anchor:top" coordsize="338,4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Fj3cAA&#10;AADbAAAADwAAAGRycy9kb3ducmV2LnhtbERPzYrCMBC+L/gOYQRva+oe7FKNooJQcPfgzwOMzdgU&#10;m0lpsja+vVlY2Nt8fL+zXEfbigf1vnGsYDbNQBBXTjdcK7ic9++fIHxA1tg6JgVP8rBejd6WWGg3&#10;8JEep1CLFMK+QAUmhK6Q0leGLPqp64gTd3O9xZBgX0vd45DCbSs/smwuLTacGgx2tDNU3U8/VsEm&#10;xvtw+S7zfH+lWB7m2+H4ZZSajONmASJQDP/iP3ep0/wcfn9JB8jVC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jFj3cAAAADbAAAADwAAAAAAAAAAAAAAAACYAgAAZHJzL2Rvd25y&#10;ZXYueG1sUEsFBgAAAAAEAAQA9QAAAIUDAAAAAA==&#10;" path="m152,110r-33,l143,115r,l152,117r,-7e" fillcolor="#4f2683" stroked="f">
                  <v:path arrowok="t" o:connecttype="custom" o:connectlocs="152,110;119,110;143,115;143,115;152,117;152,110" o:connectangles="0,0,0,0,0,0"/>
                </v:shape>
              </v:group>
              <v:group id="Group 17" o:spid="_x0000_s1042" style="position:absolute;left:914;top:412;width:54;height:55" coordorigin="914,412" coordsize="54,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<v:shape id="Freeform 18" o:spid="_x0000_s1043" style="position:absolute;left:914;top:412;width:54;height:55;visibility:visible;mso-wrap-style:square;v-text-anchor:top" coordsize="54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2MhMMA&#10;AADbAAAADwAAAGRycy9kb3ducmV2LnhtbERPTWvCQBC9C/0PyxS86aYtlZq6SmgpKDUHtYLHaXaa&#10;hGRn0+wa4793BcHbPN7nzBa9qUVHrSstK3gaRyCIM6tLzhX87L5GbyCcR9ZYWyYFZ3KwmD8MZhhr&#10;e+INdVufixDCLkYFhfdNLKXLCjLoxrYhDtyfbQ36ANtc6hZPIdzU8jmKJtJgyaGhwIY+Csqq7dEo&#10;+F+76tXUif7dH6Yv+DlJV9+7VKnhY5+8g/DU+7v45l7qMH8K11/CAXJ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62MhMMAAADbAAAADwAAAAAAAAAAAAAAAACYAgAAZHJzL2Rv&#10;d25yZXYueG1sUEsFBgAAAAAEAAQA9QAAAIgDAAAAAA==&#10;" path="m42,l12,,,12,,42,12,54r30,l47,50r-33,l4,40,4,14,14,4r33,l42,e" fillcolor="#4f2683" stroked="f">
                  <v:path arrowok="t" o:connecttype="custom" o:connectlocs="42,0;12,0;0,12;0,42;12,54;42,54;47,50;14,50;4,40;4,14;14,4;47,4;42,0" o:connectangles="0,0,0,0,0,0,0,0,0,0,0,0,0"/>
                </v:shape>
                <v:shape id="Freeform 19" o:spid="_x0000_s1044" style="position:absolute;left:914;top:412;width:54;height:55;visibility:visible;mso-wrap-style:square;v-text-anchor:top" coordsize="54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vvpMMA&#10;AADbAAAADwAAAGRycy9kb3ducmV2LnhtbERPTWvCQBC9F/oflil4001TKm10lVApKNWDUcHjNDtN&#10;gtnZmF2T9N93D0KPj/c9Xw6mFh21rrKs4HkSgSDOra64UHA8fI7fQDiPrLG2TAp+ycFy8fgwx0Tb&#10;nvfUZb4QIYRdggpK75tESpeXZNBNbEMcuB/bGvQBtoXULfYh3NQyjqKpNFhxaCixoY+S8kt2Mwqu&#10;W3d5NXWqv0/n9xdcTXebr8NOqdHTkM5AeBr8v/juXmsFcVgfvoQfIB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PvvpMMAAADbAAAADwAAAAAAAAAAAAAAAACYAgAAZHJzL2Rv&#10;d25yZXYueG1sUEsFBgAAAAAEAAQA9QAAAIgDAAAAAA==&#10;" path="m47,4r-7,l50,14r,26l40,50r7,l54,42r,-30l47,4e" fillcolor="#4f2683" stroked="f">
                  <v:path arrowok="t" o:connecttype="custom" o:connectlocs="47,4;40,4;50,14;50,40;40,50;47,50;54,42;54,12;47,4" o:connectangles="0,0,0,0,0,0,0,0,0"/>
                </v:shape>
                <v:shape id="Freeform 20" o:spid="_x0000_s1045" style="position:absolute;left:914;top:412;width:54;height:55;visibility:visible;mso-wrap-style:square;v-text-anchor:top" coordsize="54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7dKP8QA&#10;AADbAAAADwAAAGRycy9kb3ducmV2LnhtbESPT4vCMBTE74LfITzB25qqrGg1iigLLuph/QMen82z&#10;LTYv3SZq/fZmYcHjMDO/YSaz2hTiTpXLLSvodiIQxInVOacKDvuvjyEI55E1FpZJwZMczKbNxgRj&#10;bR/8Q/edT0WAsItRQeZ9GUvpkowMuo4tiYN3sZVBH2SVSl3hI8BNIXtRNJAGcw4LGZa0yCi57m5G&#10;we/GXT9NMdfn42nUx+Vg+73eb5Vqt+r5GISn2r/D/+2VVtDrwt+X8APk9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e3Sj/EAAAA2wAAAA8AAAAAAAAAAAAAAAAAmAIAAGRycy9k&#10;b3ducmV2LnhtbFBLBQYAAAAABAAEAPUAAACJAwAAAAA=&#10;" path="m35,12r-19,l16,43r5,l21,28r11,l36,28r4,-2l40,25r-5,l30,24r-9,l21,16r19,l40,13,35,12e" fillcolor="#4f2683" stroked="f">
                  <v:path arrowok="t" o:connecttype="custom" o:connectlocs="35,12;16,12;16,43;21,43;21,28;32,28;36,28;40,26;40,25;35,25;30,24;21,24;21,16;40,16;40,13;35,12" o:connectangles="0,0,0,0,0,0,0,0,0,0,0,0,0,0,0,0"/>
                </v:shape>
                <v:shape id="Freeform 21" o:spid="_x0000_s1046" style="position:absolute;left:914;top:412;width:54;height:55;visibility:visible;mso-wrap-style:square;v-text-anchor:top" coordsize="54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XUSMQA&#10;AADbAAAADwAAAGRycy9kb3ducmV2LnhtbESPQWvCQBSE74L/YXlCb7oxpWKjq4gitKgHtYUen9ln&#10;Esy+jdmtxn/vCoLHYWa+YcbTxpTiQrUrLCvo9yIQxKnVBWcKfvbL7hCE88gaS8uk4EYOppN2a4yJ&#10;tlfe0mXnMxEg7BJUkHtfJVK6NCeDrmcr4uAdbW3QB1lnUtd4DXBTyjiKBtJgwWEhx4rmOaWn3b9R&#10;cF6704cpZ/rw+/f5jovB5nu13yj11mlmIxCeGv8KP9tfWkEcw+NL+AFyc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l1EjEAAAA2wAAAA8AAAAAAAAAAAAAAAAAmAIAAGRycy9k&#10;b3ducmV2LnhtbFBLBQYAAAAABAAEAPUAAACJAwAAAAA=&#10;" path="m32,28r-5,l34,43r6,l32,28e" fillcolor="#4f2683" stroked="f">
                  <v:path arrowok="t" o:connecttype="custom" o:connectlocs="32,28;27,28;34,43;40,43;32,28" o:connectangles="0,0,0,0,0"/>
                </v:shape>
                <v:shape id="Freeform 22" o:spid="_x0000_s1047" style="position:absolute;left:914;top:412;width:54;height:55;visibility:visible;mso-wrap-style:square;v-text-anchor:top" coordsize="54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lx08UA&#10;AADbAAAADwAAAGRycy9kb3ducmV2LnhtbESPQWvCQBSE7wX/w/IEb3VjgtJGVwkWQWk9qC14fM2+&#10;JiHZt2l21fTfd4VCj8PMfMMsVr1pxJU6V1lWMBlHIIhzqysuFLyfNo9PIJxH1thYJgU/5GC1HDws&#10;MNX2xge6Hn0hAoRdigpK79tUSpeXZNCNbUscvC/bGfRBdoXUHd4C3DQyjqKZNFhxWCixpXVJeX28&#10;GAXfb66emibTnx/n5wRfZvvd62mv1GjYZ3MQnnr/H/5rb7WCOIH7l/AD5PI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KXHTxQAAANsAAAAPAAAAAAAAAAAAAAAAAJgCAABkcnMv&#10;ZG93bnJldi54bWxQSwUGAAAAAAQABAD1AAAAigMAAAAA&#10;" path="m40,16r-8,l35,16r,9l40,25r,-9e" fillcolor="#4f2683" stroked="f">
                  <v:path arrowok="t" o:connecttype="custom" o:connectlocs="40,16;32,16;35,16;35,25;40,25;40,16" o:connectangles="0,0,0,0,0,0"/>
                </v:shape>
              </v:group>
              <w10:anchorlock/>
            </v:group>
          </w:pict>
        </mc:Fallback>
      </mc:AlternateContent>
    </w:r>
  </w:p>
  <w:p w14:paraId="09FDEFDD" w14:textId="51E0306A" w:rsidR="00081ABC" w:rsidRDefault="00081ABC" w:rsidP="00081ABC">
    <w:pPr>
      <w:autoSpaceDE w:val="0"/>
      <w:autoSpaceDN w:val="0"/>
      <w:adjustRightInd w:val="0"/>
      <w:rPr>
        <w:rFonts w:ascii="Aharoni" w:hAnsi="Aharoni" w:cs="Aharoni"/>
        <w:smallCaps/>
        <w:color w:val="5D2884"/>
        <w:sz w:val="28"/>
        <w:szCs w:val="28"/>
      </w:rPr>
    </w:pPr>
    <w:r>
      <w:rPr>
        <w:rFonts w:ascii="Aharoni" w:hAnsi="Aharoni" w:cs="Aharoni"/>
        <w:smallCaps/>
        <w:color w:val="5D2884"/>
        <w:sz w:val="28"/>
        <w:szCs w:val="28"/>
      </w:rPr>
      <w:t xml:space="preserve"> </w:t>
    </w:r>
    <w:r w:rsidR="00105687">
      <w:rPr>
        <w:rFonts w:ascii="Aharoni" w:hAnsi="Aharoni" w:cs="Aharoni"/>
        <w:smallCaps/>
        <w:color w:val="5D2884"/>
        <w:sz w:val="28"/>
        <w:szCs w:val="28"/>
      </w:rPr>
      <w:tab/>
    </w:r>
    <w:r>
      <w:rPr>
        <w:rFonts w:ascii="Aharoni" w:hAnsi="Aharoni" w:cs="Aharoni"/>
        <w:smallCaps/>
        <w:color w:val="5D2884"/>
        <w:sz w:val="28"/>
        <w:szCs w:val="28"/>
      </w:rPr>
      <w:t xml:space="preserve"> </w:t>
    </w:r>
    <w:r w:rsidRPr="00CA45A2">
      <w:rPr>
        <w:rFonts w:ascii="Aharoni" w:hAnsi="Aharoni" w:cs="Aharoni"/>
        <w:smallCaps/>
        <w:color w:val="5D2884"/>
        <w:sz w:val="28"/>
        <w:szCs w:val="28"/>
      </w:rPr>
      <w:t>Office of Research</w:t>
    </w:r>
  </w:p>
  <w:p w14:paraId="6DE79B8B" w14:textId="21143246" w:rsidR="00081ABC" w:rsidRPr="00D0641B" w:rsidRDefault="00081ABC" w:rsidP="00081ABC">
    <w:pPr>
      <w:pBdr>
        <w:bottom w:val="single" w:sz="12" w:space="1" w:color="auto"/>
      </w:pBdr>
      <w:autoSpaceDE w:val="0"/>
      <w:autoSpaceDN w:val="0"/>
      <w:adjustRightInd w:val="0"/>
      <w:jc w:val="right"/>
      <w:rPr>
        <w:rFonts w:ascii="Arial" w:hAnsi="Arial" w:cs="Arial"/>
        <w:b/>
        <w:iCs/>
      </w:rPr>
    </w:pPr>
    <w:r>
      <w:rPr>
        <w:rFonts w:ascii="Arial" w:hAnsi="Arial" w:cs="Arial"/>
        <w:b/>
        <w:iCs/>
      </w:rPr>
      <w:t xml:space="preserve">Controlled Substances </w:t>
    </w:r>
    <w:proofErr w:type="gramStart"/>
    <w:r>
      <w:rPr>
        <w:rFonts w:ascii="Arial" w:hAnsi="Arial" w:cs="Arial"/>
        <w:b/>
        <w:iCs/>
      </w:rPr>
      <w:t>In</w:t>
    </w:r>
    <w:proofErr w:type="gramEnd"/>
    <w:r>
      <w:rPr>
        <w:rFonts w:ascii="Arial" w:hAnsi="Arial" w:cs="Arial"/>
        <w:b/>
        <w:iCs/>
      </w:rPr>
      <w:t xml:space="preserve"> Research </w:t>
    </w:r>
  </w:p>
  <w:p w14:paraId="69470E6B" w14:textId="63991918" w:rsidR="00081ABC" w:rsidRPr="00D0641B" w:rsidRDefault="00081ABC" w:rsidP="00081ABC">
    <w:pPr>
      <w:jc w:val="right"/>
      <w:rPr>
        <w:rFonts w:ascii="Arial" w:hAnsi="Arial" w:cs="Arial"/>
        <w:b/>
        <w:bCs/>
      </w:rPr>
    </w:pPr>
    <w:r>
      <w:rPr>
        <w:rFonts w:ascii="Arial" w:hAnsi="Arial" w:cs="Arial"/>
        <w:b/>
        <w:bCs/>
      </w:rPr>
      <w:t>Laboratory Checklist</w:t>
    </w:r>
  </w:p>
  <w:p w14:paraId="466381BB" w14:textId="77777777" w:rsidR="00E44B1C" w:rsidRPr="00445019" w:rsidRDefault="00E44B1C" w:rsidP="00445019">
    <w:pPr>
      <w:rPr>
        <w:rFonts w:ascii="Century Gothic" w:hAnsi="Century Gothic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NDAyMrIwtzQwMTJQ0lEKTi0uzszPAykwrAUAbIfrDywAAAA="/>
  </w:docVars>
  <w:rsids>
    <w:rsidRoot w:val="007318D6"/>
    <w:rsid w:val="00081ABC"/>
    <w:rsid w:val="000D5D46"/>
    <w:rsid w:val="001011DB"/>
    <w:rsid w:val="00105687"/>
    <w:rsid w:val="00124DB0"/>
    <w:rsid w:val="00235497"/>
    <w:rsid w:val="00242769"/>
    <w:rsid w:val="002A56B2"/>
    <w:rsid w:val="003049AB"/>
    <w:rsid w:val="00335AF8"/>
    <w:rsid w:val="003761CC"/>
    <w:rsid w:val="00441CF4"/>
    <w:rsid w:val="00445019"/>
    <w:rsid w:val="004A215F"/>
    <w:rsid w:val="004B5241"/>
    <w:rsid w:val="0055569A"/>
    <w:rsid w:val="00615BDC"/>
    <w:rsid w:val="00675C39"/>
    <w:rsid w:val="006C7DB2"/>
    <w:rsid w:val="007318D6"/>
    <w:rsid w:val="00783229"/>
    <w:rsid w:val="007875F7"/>
    <w:rsid w:val="007B4673"/>
    <w:rsid w:val="007C14D0"/>
    <w:rsid w:val="007F6F86"/>
    <w:rsid w:val="008350CB"/>
    <w:rsid w:val="0085298A"/>
    <w:rsid w:val="008E04C4"/>
    <w:rsid w:val="009D6E60"/>
    <w:rsid w:val="00AD2C0A"/>
    <w:rsid w:val="00AE58B1"/>
    <w:rsid w:val="00B779AF"/>
    <w:rsid w:val="00BC4A4F"/>
    <w:rsid w:val="00BE6006"/>
    <w:rsid w:val="00C0258B"/>
    <w:rsid w:val="00C4192D"/>
    <w:rsid w:val="00C5539A"/>
    <w:rsid w:val="00C62798"/>
    <w:rsid w:val="00D10F62"/>
    <w:rsid w:val="00D316EF"/>
    <w:rsid w:val="00E44B1C"/>
    <w:rsid w:val="00E90986"/>
    <w:rsid w:val="00F05C8D"/>
    <w:rsid w:val="00F13FF9"/>
    <w:rsid w:val="00F76D04"/>
    <w:rsid w:val="00F80452"/>
    <w:rsid w:val="00FF3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F2930CA"/>
  <w15:docId w15:val="{E09D86B8-2F49-468E-96FF-AA3DE252E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Century Gothic" w:eastAsia="Century Gothic" w:hAnsi="Century Gothic"/>
      <w:b/>
      <w:bCs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6279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215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215F"/>
  </w:style>
  <w:style w:type="paragraph" w:styleId="Footer">
    <w:name w:val="footer"/>
    <w:basedOn w:val="Normal"/>
    <w:link w:val="FooterChar"/>
    <w:uiPriority w:val="99"/>
    <w:unhideWhenUsed/>
    <w:rsid w:val="004A215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215F"/>
  </w:style>
  <w:style w:type="character" w:styleId="FollowedHyperlink">
    <w:name w:val="FollowedHyperlink"/>
    <w:basedOn w:val="DefaultParagraphFont"/>
    <w:uiPriority w:val="99"/>
    <w:semiHidden/>
    <w:unhideWhenUsed/>
    <w:rsid w:val="00D10F62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C553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eadiversion.usdoj.gov/21cfr/cfr/2104cfrt.htm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deadiversion.usdoj.gov/21cfr/cfr/2104cfrt.htm" TargetMode="External"/><Relationship Id="rId12" Type="http://schemas.openxmlformats.org/officeDocument/2006/relationships/footer" Target="footer1.xml"/><Relationship Id="rId17" Type="http://schemas.openxmlformats.org/officeDocument/2006/relationships/hyperlink" Target="http://www.deadiversion.usdoj.gov/21cfr/cfr/1301/1301_90.htm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deadiversion.usdoj.gov/21cfr/cfr/1301/1301_71.ht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yperlink" Target="http://www.deadiversion.usdoj.gov/21cfr/cfr/1301/1301_76.htm" TargetMode="External"/><Relationship Id="rId10" Type="http://schemas.openxmlformats.org/officeDocument/2006/relationships/header" Target="header1.xm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http://www.deadiversion.usdoj.gov/21cfr/cfr/2105cfrt.htm" TargetMode="External"/><Relationship Id="rId14" Type="http://schemas.openxmlformats.org/officeDocument/2006/relationships/hyperlink" Target="http://www.deadiversion.usdoj.gov/21cfr/cfr/2117cfrt.h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CEFB650B0C1FD40982CC81FED1D8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415116-B9C4-1947-A964-37FE241E7108}"/>
      </w:docPartPr>
      <w:docPartBody>
        <w:p w:rsidR="00C40AE5" w:rsidRDefault="00C40AE5" w:rsidP="00C40AE5">
          <w:pPr>
            <w:pStyle w:val="4CEFB650B0C1FD40982CC81FED1D825B"/>
          </w:pPr>
          <w:r>
            <w:t>[Type text]</w:t>
          </w:r>
        </w:p>
      </w:docPartBody>
    </w:docPart>
    <w:docPart>
      <w:docPartPr>
        <w:name w:val="1CA69454324D354DBE399AAA6954D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61CBE-BFB2-C943-9C89-61AFCB4D06F7}"/>
      </w:docPartPr>
      <w:docPartBody>
        <w:p w:rsidR="00C40AE5" w:rsidRDefault="00C40AE5" w:rsidP="00C40AE5">
          <w:pPr>
            <w:pStyle w:val="1CA69454324D354DBE399AAA6954DE32"/>
          </w:pPr>
          <w:r>
            <w:t>[Type text]</w:t>
          </w:r>
        </w:p>
      </w:docPartBody>
    </w:docPart>
    <w:docPart>
      <w:docPartPr>
        <w:name w:val="BE7FAC281684FF438E008714D8343A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F38DB-C13E-274B-BBDB-C273BBD3115B}"/>
      </w:docPartPr>
      <w:docPartBody>
        <w:p w:rsidR="00C40AE5" w:rsidRDefault="00C40AE5" w:rsidP="00C40AE5">
          <w:pPr>
            <w:pStyle w:val="BE7FAC281684FF438E008714D8343A56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40AE5"/>
    <w:rsid w:val="009821E2"/>
    <w:rsid w:val="00C40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49E10C78CCDBE479D197BAA764951A9">
    <w:name w:val="349E10C78CCDBE479D197BAA764951A9"/>
    <w:rsid w:val="00C40AE5"/>
  </w:style>
  <w:style w:type="paragraph" w:customStyle="1" w:styleId="873617D7AA7E764C869A48F06CADC174">
    <w:name w:val="873617D7AA7E764C869A48F06CADC174"/>
    <w:rsid w:val="00C40AE5"/>
  </w:style>
  <w:style w:type="paragraph" w:customStyle="1" w:styleId="75E73937354F1B4299D306B80C7AD40D">
    <w:name w:val="75E73937354F1B4299D306B80C7AD40D"/>
    <w:rsid w:val="00C40AE5"/>
  </w:style>
  <w:style w:type="paragraph" w:customStyle="1" w:styleId="9491C8B078EB47418A662824F6008C04">
    <w:name w:val="9491C8B078EB47418A662824F6008C04"/>
    <w:rsid w:val="00C40AE5"/>
  </w:style>
  <w:style w:type="paragraph" w:customStyle="1" w:styleId="BB9A5B5F75A2E34284477D8126807F93">
    <w:name w:val="BB9A5B5F75A2E34284477D8126807F93"/>
    <w:rsid w:val="00C40AE5"/>
  </w:style>
  <w:style w:type="paragraph" w:customStyle="1" w:styleId="9B417AB53F6D9F4DB1F47C8DB095D996">
    <w:name w:val="9B417AB53F6D9F4DB1F47C8DB095D996"/>
    <w:rsid w:val="00C40AE5"/>
  </w:style>
  <w:style w:type="paragraph" w:customStyle="1" w:styleId="9E187E3F72F64448818FBF61A234B176">
    <w:name w:val="9E187E3F72F64448818FBF61A234B176"/>
    <w:rsid w:val="00C40AE5"/>
  </w:style>
  <w:style w:type="paragraph" w:customStyle="1" w:styleId="B0925997C34698459D2C8557141B368F">
    <w:name w:val="B0925997C34698459D2C8557141B368F"/>
    <w:rsid w:val="00C40AE5"/>
  </w:style>
  <w:style w:type="paragraph" w:customStyle="1" w:styleId="CD2289CF7058C34BB580B1FBA6F8E5A5">
    <w:name w:val="CD2289CF7058C34BB580B1FBA6F8E5A5"/>
    <w:rsid w:val="00C40AE5"/>
  </w:style>
  <w:style w:type="paragraph" w:customStyle="1" w:styleId="9EBE01EE62D76A4DB9C85BF5E609B337">
    <w:name w:val="9EBE01EE62D76A4DB9C85BF5E609B337"/>
    <w:rsid w:val="00C40AE5"/>
  </w:style>
  <w:style w:type="paragraph" w:customStyle="1" w:styleId="EC690495465F44429FF5686B6E546723">
    <w:name w:val="EC690495465F44429FF5686B6E546723"/>
    <w:rsid w:val="00C40AE5"/>
  </w:style>
  <w:style w:type="paragraph" w:customStyle="1" w:styleId="D608AA6B34B78E45BF9FECBF5AE59D45">
    <w:name w:val="D608AA6B34B78E45BF9FECBF5AE59D45"/>
    <w:rsid w:val="00C40AE5"/>
  </w:style>
  <w:style w:type="paragraph" w:customStyle="1" w:styleId="4A19A358E09F6549B142225429A1E7BF">
    <w:name w:val="4A19A358E09F6549B142225429A1E7BF"/>
    <w:rsid w:val="00C40AE5"/>
  </w:style>
  <w:style w:type="paragraph" w:customStyle="1" w:styleId="5154656045D1BC449E498040184900F7">
    <w:name w:val="5154656045D1BC449E498040184900F7"/>
    <w:rsid w:val="00C40AE5"/>
  </w:style>
  <w:style w:type="paragraph" w:customStyle="1" w:styleId="59AE927FA8E87045A3B56DD959BD93EB">
    <w:name w:val="59AE927FA8E87045A3B56DD959BD93EB"/>
    <w:rsid w:val="00C40AE5"/>
  </w:style>
  <w:style w:type="paragraph" w:customStyle="1" w:styleId="C74E5F4C4D763E49A59E11B3B31A0EEC">
    <w:name w:val="C74E5F4C4D763E49A59E11B3B31A0EEC"/>
    <w:rsid w:val="00C40AE5"/>
  </w:style>
  <w:style w:type="paragraph" w:customStyle="1" w:styleId="0AE99F3EF465394596D681FFE8AEF372">
    <w:name w:val="0AE99F3EF465394596D681FFE8AEF372"/>
    <w:rsid w:val="00C40AE5"/>
  </w:style>
  <w:style w:type="paragraph" w:customStyle="1" w:styleId="D0C3B35C73AF2D48AE40029615F00B22">
    <w:name w:val="D0C3B35C73AF2D48AE40029615F00B22"/>
    <w:rsid w:val="00C40AE5"/>
  </w:style>
  <w:style w:type="paragraph" w:customStyle="1" w:styleId="4CEFB650B0C1FD40982CC81FED1D825B">
    <w:name w:val="4CEFB650B0C1FD40982CC81FED1D825B"/>
    <w:rsid w:val="00C40AE5"/>
  </w:style>
  <w:style w:type="paragraph" w:customStyle="1" w:styleId="1CA69454324D354DBE399AAA6954DE32">
    <w:name w:val="1CA69454324D354DBE399AAA6954DE32"/>
    <w:rsid w:val="00C40AE5"/>
  </w:style>
  <w:style w:type="paragraph" w:customStyle="1" w:styleId="BE7FAC281684FF438E008714D8343A56">
    <w:name w:val="BE7FAC281684FF438E008714D8343A56"/>
    <w:rsid w:val="00C40AE5"/>
  </w:style>
  <w:style w:type="paragraph" w:customStyle="1" w:styleId="584829A242ED064BB18460E20412E0BC">
    <w:name w:val="584829A242ED064BB18460E20412E0BC"/>
    <w:rsid w:val="00C40AE5"/>
  </w:style>
  <w:style w:type="paragraph" w:customStyle="1" w:styleId="CB27EE0C93512B4CAF0A89DB5753E9C5">
    <w:name w:val="CB27EE0C93512B4CAF0A89DB5753E9C5"/>
    <w:rsid w:val="00C40AE5"/>
  </w:style>
  <w:style w:type="paragraph" w:customStyle="1" w:styleId="6D6A62D0B8430040B5BDA1214B2F783F">
    <w:name w:val="6D6A62D0B8430040B5BDA1214B2F783F"/>
    <w:rsid w:val="00C40A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4088705-EFCC-4036-99A8-7EB02C9C3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783</Words>
  <Characters>4500</Characters>
  <Application>Microsoft Office Word</Application>
  <DocSecurity>0</DocSecurity>
  <Lines>195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Inspection checklist</vt:lpstr>
    </vt:vector>
  </TitlesOfParts>
  <Company>TCU</Company>
  <LinksUpToDate>false</LinksUpToDate>
  <CharactersWithSpaces>5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Inspection checklist</dc:title>
  <dc:creator>Branson, Lorrie</dc:creator>
  <cp:lastModifiedBy>George, Weldon</cp:lastModifiedBy>
  <cp:revision>3</cp:revision>
  <dcterms:created xsi:type="dcterms:W3CDTF">2018-06-19T17:33:00Z</dcterms:created>
  <dcterms:modified xsi:type="dcterms:W3CDTF">2020-07-30T19:55:00Z</dcterms:modified>
  <cp:category>Controlled Sbustances</cp:category>
</cp:coreProperties>
</file>